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1B2FC5" w14:textId="2685C230" w:rsidR="002D6AA4" w:rsidRPr="002D6AA4" w:rsidRDefault="002D6AA4" w:rsidP="002D6AA4">
      <w:pPr>
        <w:pStyle w:val="Title"/>
        <w:jc w:val="center"/>
      </w:pPr>
      <w:r w:rsidRPr="00A92DD4">
        <w:t>F1/10 Vehicle Documentation</w:t>
      </w:r>
    </w:p>
    <w:p w14:paraId="5F845810" w14:textId="77777777" w:rsidR="002D6AA4" w:rsidRDefault="002D6AA4" w:rsidP="002D6AA4">
      <w:pPr>
        <w:spacing w:after="0"/>
      </w:pPr>
      <w:r w:rsidRPr="00A92DD4">
        <w:t xml:space="preserve">This document </w:t>
      </w:r>
      <w:r>
        <w:t>details the process of setting one (or more) of the F1/10 autonomous vehicle as well as summarizes the components involved. By the end, any user, even without prior experience should have a mid to high level understanding of the platform and how to use them.</w:t>
      </w:r>
    </w:p>
    <w:p w14:paraId="7333503A" w14:textId="77777777" w:rsidR="002D6AA4" w:rsidRPr="008A678C" w:rsidRDefault="002D6AA4" w:rsidP="002D6AA4">
      <w:pPr>
        <w:pStyle w:val="Heading1"/>
      </w:pPr>
      <w:r w:rsidRPr="008A678C">
        <w:t xml:space="preserve">System </w:t>
      </w:r>
      <w:r w:rsidRPr="002D6AA4">
        <w:t>Overview</w:t>
      </w:r>
    </w:p>
    <w:p w14:paraId="1299A8ED" w14:textId="77777777" w:rsidR="002D6AA4" w:rsidRDefault="002D6AA4" w:rsidP="002D6AA4">
      <w:pPr>
        <w:keepNext/>
        <w:jc w:val="center"/>
      </w:pPr>
      <w:r>
        <w:rPr>
          <w:noProof/>
        </w:rPr>
        <w:drawing>
          <wp:inline distT="0" distB="0" distL="0" distR="0" wp14:anchorId="29AE2D91" wp14:editId="2389E8A8">
            <wp:extent cx="2362200" cy="1229555"/>
            <wp:effectExtent l="0" t="0" r="0" b="8890"/>
            <wp:docPr id="2020256489" name="Picture 2" descr="A car with a blue and black object on to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256489" name="Picture 2" descr="A car with a blue and black object on top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7674" cy="1237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23649" w14:textId="702ABA42" w:rsidR="002D6AA4" w:rsidRDefault="002D6AA4" w:rsidP="002D6AA4">
      <w:pPr>
        <w:pStyle w:val="Caption"/>
        <w:jc w:val="center"/>
      </w:pPr>
      <w:r>
        <w:t xml:space="preserve">Figure </w:t>
      </w:r>
      <w:fldSimple w:instr=" SEQ Figure \* ARABIC ">
        <w:r w:rsidR="004A4743">
          <w:rPr>
            <w:noProof/>
          </w:rPr>
          <w:t>1</w:t>
        </w:r>
      </w:fldSimple>
      <w:r>
        <w:t xml:space="preserve">: </w:t>
      </w:r>
      <w:r w:rsidRPr="003F5642">
        <w:t>F1/10 Platform</w:t>
      </w:r>
    </w:p>
    <w:p w14:paraId="06194C1D" w14:textId="5B5742BA" w:rsidR="002D6AA4" w:rsidRDefault="002D6AA4" w:rsidP="002D6AA4">
      <w:r w:rsidRPr="00A42635">
        <w:t>The F1/10 platform is a scaled modular Ackermann vehicular robot with the sensors and actuators needed for autonomous vehicle research and experimentation in areas of perception, localization, and controls</w:t>
      </w:r>
      <w:r w:rsidR="0071465D">
        <w:t xml:space="preserve"> developed by the Autonomous Systems Group within RASLAB at the FAMU-FSU College of Engineering.</w:t>
      </w:r>
    </w:p>
    <w:p w14:paraId="1389B3DA" w14:textId="77777777" w:rsidR="002D6AA4" w:rsidRDefault="002D6AA4" w:rsidP="002D6AA4">
      <w:pPr>
        <w:keepNext/>
      </w:pPr>
      <w:r>
        <w:rPr>
          <w:noProof/>
        </w:rPr>
        <w:drawing>
          <wp:inline distT="0" distB="0" distL="0" distR="0" wp14:anchorId="7824E65A" wp14:editId="686B6B02">
            <wp:extent cx="5791200" cy="3667760"/>
            <wp:effectExtent l="0" t="0" r="0" b="8890"/>
            <wp:docPr id="1898114526" name="Picture 4" descr="A diagram of a c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114526" name="Picture 4" descr="A diagram of a ca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1809" cy="3693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57855" w14:textId="39DE321B" w:rsidR="002D6AA4" w:rsidRDefault="002D6AA4" w:rsidP="002D6AA4">
      <w:pPr>
        <w:pStyle w:val="Caption"/>
        <w:jc w:val="center"/>
      </w:pPr>
      <w:r>
        <w:t xml:space="preserve">Figure </w:t>
      </w:r>
      <w:fldSimple w:instr=" SEQ Figure \* ARABIC ">
        <w:r w:rsidR="004A4743">
          <w:rPr>
            <w:noProof/>
          </w:rPr>
          <w:t>2</w:t>
        </w:r>
      </w:fldSimple>
      <w:r>
        <w:t>: System Architecture</w:t>
      </w:r>
    </w:p>
    <w:p w14:paraId="175DE689" w14:textId="1AA6346D" w:rsidR="002D6AA4" w:rsidRDefault="002D6AA4" w:rsidP="002D6AA4">
      <w:pPr>
        <w:pStyle w:val="Heading1"/>
      </w:pPr>
      <w:r>
        <w:lastRenderedPageBreak/>
        <w:t>Hardware Components (v1)</w:t>
      </w:r>
    </w:p>
    <w:tbl>
      <w:tblPr>
        <w:tblStyle w:val="PlainTable4"/>
        <w:tblW w:w="0" w:type="auto"/>
        <w:tblLook w:val="06A0" w:firstRow="1" w:lastRow="0" w:firstColumn="1" w:lastColumn="0" w:noHBand="1" w:noVBand="1"/>
      </w:tblPr>
      <w:tblGrid>
        <w:gridCol w:w="4675"/>
        <w:gridCol w:w="4675"/>
      </w:tblGrid>
      <w:tr w:rsidR="00880929" w14:paraId="717974D8" w14:textId="77777777" w:rsidTr="008809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2DAFDC6" w14:textId="77777777" w:rsidR="00880929" w:rsidRDefault="00880929" w:rsidP="00880929">
            <w:pPr>
              <w:keepNext/>
            </w:pPr>
            <w:r w:rsidRPr="006B2C15">
              <w:rPr>
                <w:noProof/>
              </w:rPr>
              <w:drawing>
                <wp:inline distT="0" distB="0" distL="0" distR="0" wp14:anchorId="010F9290" wp14:editId="4D76414E">
                  <wp:extent cx="2453990" cy="1376000"/>
                  <wp:effectExtent l="0" t="0" r="0" b="0"/>
                  <wp:docPr id="1336014914" name="Picture 16" descr="A close-up of a camera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966394C-FA96-300A-66D8-6160DB8DAC3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6" descr="A close-up of a camera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A966394C-FA96-300A-66D8-6160DB8DAC3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3990" cy="137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5238098" w14:textId="1DEF4C68" w:rsidR="00880929" w:rsidRDefault="00880929" w:rsidP="00880929">
            <w:r>
              <w:t xml:space="preserve">Figure </w:t>
            </w:r>
            <w:fldSimple w:instr=" SEQ Figure \* ARABIC ">
              <w:r w:rsidR="004A4743">
                <w:rPr>
                  <w:noProof/>
                </w:rPr>
                <w:t>3</w:t>
              </w:r>
            </w:fldSimple>
            <w:r>
              <w:t>: Intel Realsense D435i (Stereo Camera)</w:t>
            </w:r>
          </w:p>
        </w:tc>
        <w:tc>
          <w:tcPr>
            <w:tcW w:w="4675" w:type="dxa"/>
          </w:tcPr>
          <w:p w14:paraId="4CB42082" w14:textId="77777777" w:rsidR="00880929" w:rsidRPr="00F60FAF" w:rsidRDefault="00880929" w:rsidP="00880929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F60FAF">
              <w:rPr>
                <w:b w:val="0"/>
                <w:bCs w:val="0"/>
              </w:rPr>
              <w:t>1x RGB Visual Camera @ 30FPS</w:t>
            </w:r>
          </w:p>
          <w:p w14:paraId="354FF1FF" w14:textId="77777777" w:rsidR="00880929" w:rsidRPr="00F60FAF" w:rsidRDefault="00880929" w:rsidP="00880929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F60FAF">
              <w:rPr>
                <w:b w:val="0"/>
                <w:bCs w:val="0"/>
              </w:rPr>
              <w:t>2x Infrared Cameras @ 30FPS</w:t>
            </w:r>
          </w:p>
          <w:p w14:paraId="57038426" w14:textId="77777777" w:rsidR="00880929" w:rsidRPr="00F60FAF" w:rsidRDefault="00880929" w:rsidP="00880929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F60FAF">
              <w:rPr>
                <w:b w:val="0"/>
                <w:bCs w:val="0"/>
              </w:rPr>
              <w:t>1x IMU @ 200Hz</w:t>
            </w:r>
          </w:p>
          <w:p w14:paraId="21EBF51A" w14:textId="77777777" w:rsidR="00F60FAF" w:rsidRPr="00F60FAF" w:rsidRDefault="00880929" w:rsidP="00F60FAF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F60FAF">
              <w:rPr>
                <w:b w:val="0"/>
                <w:bCs w:val="0"/>
              </w:rPr>
              <w:t>Depth Image from Stereo (infrared cameras) @ 30FPS</w:t>
            </w:r>
          </w:p>
          <w:p w14:paraId="6E092FBE" w14:textId="4F1CE0E1" w:rsidR="00880929" w:rsidRPr="00F60FAF" w:rsidRDefault="00880929" w:rsidP="00F60FAF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60FAF">
              <w:rPr>
                <w:b w:val="0"/>
                <w:bCs w:val="0"/>
              </w:rPr>
              <w:t>Pointcloud from depth with optional color up to 4m @ 30FPS</w:t>
            </w:r>
          </w:p>
        </w:tc>
      </w:tr>
      <w:tr w:rsidR="00880929" w14:paraId="382FD33B" w14:textId="77777777" w:rsidTr="008809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512BA74" w14:textId="77777777" w:rsidR="00880929" w:rsidRDefault="00880929" w:rsidP="00880929">
            <w:pPr>
              <w:keepNext/>
            </w:pPr>
            <w:r w:rsidRPr="00265C42">
              <w:rPr>
                <w:noProof/>
              </w:rPr>
              <w:drawing>
                <wp:inline distT="0" distB="0" distL="0" distR="0" wp14:anchorId="7F420092" wp14:editId="221CD4F5">
                  <wp:extent cx="2118995" cy="1584960"/>
                  <wp:effectExtent l="0" t="0" r="0" b="0"/>
                  <wp:docPr id="1126340853" name="Picture 19" descr="A small blue and black devic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398385E-4083-E7CA-6B0C-59074F51B39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19" descr="A small blue and black devic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4398385E-4083-E7CA-6B0C-59074F51B39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9474" cy="1585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879A94" w14:textId="1B9112B4" w:rsidR="00880929" w:rsidRDefault="00880929" w:rsidP="00880929">
            <w:pPr>
              <w:pStyle w:val="Caption"/>
              <w:jc w:val="center"/>
            </w:pPr>
            <w:r>
              <w:t xml:space="preserve">Figure </w:t>
            </w:r>
            <w:fldSimple w:instr=" SEQ Figure \* ARABIC ">
              <w:r w:rsidR="004A4743">
                <w:rPr>
                  <w:noProof/>
                </w:rPr>
                <w:t>4</w:t>
              </w:r>
            </w:fldSimple>
            <w:r>
              <w:t>: YDLIDAR X4 (LaserScanner)</w:t>
            </w:r>
          </w:p>
          <w:p w14:paraId="5B84872A" w14:textId="77777777" w:rsidR="00880929" w:rsidRDefault="00880929" w:rsidP="00880929"/>
        </w:tc>
        <w:tc>
          <w:tcPr>
            <w:tcW w:w="4675" w:type="dxa"/>
          </w:tcPr>
          <w:p w14:paraId="06424A7A" w14:textId="7C834D04" w:rsidR="00880929" w:rsidRDefault="00880929" w:rsidP="00F60FAF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D Pointcloud up to 12m @ 8Hz</w:t>
            </w:r>
          </w:p>
        </w:tc>
      </w:tr>
      <w:tr w:rsidR="00880929" w14:paraId="627FC3FE" w14:textId="77777777" w:rsidTr="008809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EF5365C" w14:textId="77777777" w:rsidR="00880929" w:rsidRDefault="00880929" w:rsidP="00880929">
            <w:pPr>
              <w:keepNext/>
            </w:pPr>
            <w:r>
              <w:rPr>
                <w:noProof/>
              </w:rPr>
              <w:drawing>
                <wp:inline distT="0" distB="0" distL="0" distR="0" wp14:anchorId="738A7C00" wp14:editId="22C3FE1E">
                  <wp:extent cx="1744227" cy="1348740"/>
                  <wp:effectExtent l="0" t="0" r="8890" b="3810"/>
                  <wp:docPr id="1825860803" name="Picture 5" descr="A black electronic device with a fa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6052065" name="Picture 5" descr="A black electronic device with a fan&#10;&#10;Description automatically generated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451"/>
                          <a:stretch/>
                        </pic:blipFill>
                        <pic:spPr bwMode="auto">
                          <a:xfrm>
                            <a:off x="0" y="0"/>
                            <a:ext cx="1765370" cy="13650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0331A72" w14:textId="7412D70F" w:rsidR="00880929" w:rsidRPr="00A9369A" w:rsidRDefault="00880929" w:rsidP="00880929">
            <w:pPr>
              <w:pStyle w:val="Caption"/>
              <w:jc w:val="center"/>
              <w:rPr>
                <w:lang w:val="fr-FR"/>
              </w:rPr>
            </w:pPr>
            <w:r w:rsidRPr="00A9369A">
              <w:rPr>
                <w:lang w:val="fr-FR"/>
              </w:rPr>
              <w:t xml:space="preserve">Figure </w:t>
            </w:r>
            <w:r>
              <w:fldChar w:fldCharType="begin"/>
            </w:r>
            <w:r w:rsidRPr="00A9369A">
              <w:rPr>
                <w:lang w:val="fr-FR"/>
              </w:rPr>
              <w:instrText xml:space="preserve"> SEQ Figure \* ARABIC </w:instrText>
            </w:r>
            <w:r>
              <w:fldChar w:fldCharType="separate"/>
            </w:r>
            <w:r w:rsidR="004A4743">
              <w:rPr>
                <w:noProof/>
                <w:lang w:val="fr-FR"/>
              </w:rPr>
              <w:t>5</w:t>
            </w:r>
            <w:r>
              <w:fldChar w:fldCharType="end"/>
            </w:r>
            <w:r w:rsidRPr="00A9369A">
              <w:rPr>
                <w:lang w:val="fr-FR"/>
              </w:rPr>
              <w:t>: Nvidia Jetson Orin Nano (</w:t>
            </w:r>
            <w:r>
              <w:rPr>
                <w:lang w:val="fr-FR"/>
              </w:rPr>
              <w:t xml:space="preserve">Embedded </w:t>
            </w:r>
            <w:r w:rsidRPr="00A9369A">
              <w:rPr>
                <w:lang w:val="fr-FR"/>
              </w:rPr>
              <w:t>Compu</w:t>
            </w:r>
            <w:r>
              <w:rPr>
                <w:lang w:val="fr-FR"/>
              </w:rPr>
              <w:t>ter)</w:t>
            </w:r>
          </w:p>
          <w:p w14:paraId="1DC75F05" w14:textId="77777777" w:rsidR="00880929" w:rsidRDefault="00880929" w:rsidP="00880929"/>
        </w:tc>
        <w:tc>
          <w:tcPr>
            <w:tcW w:w="4675" w:type="dxa"/>
          </w:tcPr>
          <w:p w14:paraId="53F890F3" w14:textId="77777777" w:rsidR="00880929" w:rsidRPr="00DB6AFE" w:rsidRDefault="00880929" w:rsidP="00880929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DB6AFE">
              <w:rPr>
                <w:lang w:val="pt-BR"/>
              </w:rPr>
              <w:t>CPU: 6-core Arm® Cortex®-A78AE</w:t>
            </w:r>
          </w:p>
          <w:p w14:paraId="01DDA222" w14:textId="77777777" w:rsidR="00880929" w:rsidRDefault="00880929" w:rsidP="00880929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GPU: </w:t>
            </w:r>
            <w:r w:rsidRPr="00111191">
              <w:t>NVIDIA Ampere architecture with 1024 CUDA cores and 32 tensor cores</w:t>
            </w:r>
          </w:p>
          <w:p w14:paraId="2EA19C63" w14:textId="77777777" w:rsidR="00880929" w:rsidRDefault="00880929" w:rsidP="00880929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AM: </w:t>
            </w:r>
            <w:r w:rsidRPr="00625C3B">
              <w:t>8GB 128-bit LPDDR5</w:t>
            </w:r>
          </w:p>
          <w:p w14:paraId="4B7EDF21" w14:textId="77777777" w:rsidR="00F60FAF" w:rsidRDefault="00880929" w:rsidP="00F60FAF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rage: 1TB NVMe SSD</w:t>
            </w:r>
          </w:p>
          <w:p w14:paraId="0494FB77" w14:textId="4156667E" w:rsidR="00880929" w:rsidRDefault="00880929" w:rsidP="00F60FAF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wer</w:t>
            </w:r>
            <w:r w:rsidR="00F60FAF">
              <w:t xml:space="preserve"> consumption</w:t>
            </w:r>
            <w:r>
              <w:t>: 15W</w:t>
            </w:r>
          </w:p>
        </w:tc>
      </w:tr>
      <w:tr w:rsidR="00880929" w14:paraId="1ED2968E" w14:textId="77777777" w:rsidTr="008809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A82177E" w14:textId="77777777" w:rsidR="00880929" w:rsidRDefault="00880929" w:rsidP="00880929">
            <w:pPr>
              <w:keepNext/>
            </w:pPr>
            <w:r>
              <w:rPr>
                <w:noProof/>
              </w:rPr>
              <w:drawing>
                <wp:inline distT="0" distB="0" distL="0" distR="0" wp14:anchorId="1B116A50" wp14:editId="06282CC6">
                  <wp:extent cx="2453640" cy="1577239"/>
                  <wp:effectExtent l="0" t="0" r="3810" b="4445"/>
                  <wp:docPr id="1429868377" name="Picture 10" descr="A white and black video game controll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3538088" name="Picture 10" descr="A white and black video game controll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5276" cy="15847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9CE79C" w14:textId="00B79529" w:rsidR="00880929" w:rsidRDefault="00880929" w:rsidP="00880929">
            <w:r>
              <w:t xml:space="preserve">Figure </w:t>
            </w:r>
            <w:fldSimple w:instr=" SEQ Figure \* ARABIC ">
              <w:r w:rsidR="004A4743">
                <w:rPr>
                  <w:noProof/>
                </w:rPr>
                <w:t>6</w:t>
              </w:r>
            </w:fldSimple>
            <w:r>
              <w:t>: Playstation 5 DualSense Controller</w:t>
            </w:r>
          </w:p>
        </w:tc>
        <w:tc>
          <w:tcPr>
            <w:tcW w:w="4675" w:type="dxa"/>
          </w:tcPr>
          <w:p w14:paraId="756E2D73" w14:textId="04DBAF94" w:rsidR="00880929" w:rsidRDefault="00880929" w:rsidP="00F60FAF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0FAF">
              <w:rPr>
                <w:lang w:val="pt-BR"/>
              </w:rPr>
              <w:t>Bluetooth controller</w:t>
            </w:r>
          </w:p>
        </w:tc>
      </w:tr>
    </w:tbl>
    <w:p w14:paraId="6B4751B4" w14:textId="77777777" w:rsidR="002D6AA4" w:rsidRPr="002D6AA4" w:rsidRDefault="002D6AA4" w:rsidP="002D6AA4"/>
    <w:tbl>
      <w:tblPr>
        <w:tblStyle w:val="PlainTable4"/>
        <w:tblW w:w="9634" w:type="dxa"/>
        <w:tblLook w:val="06A0" w:firstRow="1" w:lastRow="0" w:firstColumn="1" w:lastColumn="0" w:noHBand="1" w:noVBand="1"/>
      </w:tblPr>
      <w:tblGrid>
        <w:gridCol w:w="5203"/>
        <w:gridCol w:w="4431"/>
      </w:tblGrid>
      <w:tr w:rsidR="002D6AA4" w14:paraId="451AE5C5" w14:textId="77777777" w:rsidTr="00AC5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3" w:type="dxa"/>
          </w:tcPr>
          <w:p w14:paraId="1C13BFFE" w14:textId="77777777" w:rsidR="002D6AA4" w:rsidRDefault="002D6AA4" w:rsidP="00320BBB">
            <w:pPr>
              <w:keepNext/>
            </w:pPr>
            <w:r w:rsidRPr="00A9369A">
              <w:rPr>
                <w:noProof/>
              </w:rPr>
              <w:lastRenderedPageBreak/>
              <w:drawing>
                <wp:inline distT="0" distB="0" distL="0" distR="0" wp14:anchorId="45886A31" wp14:editId="1D5EA568">
                  <wp:extent cx="3073202" cy="1445342"/>
                  <wp:effectExtent l="0" t="0" r="0" b="2540"/>
                  <wp:docPr id="24" name="Picture 23" descr="A red electronic device with black wires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1F44475-6FCF-DD6C-47A5-8181F09DC4F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3" descr="A red electronic device with black wires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21F44475-6FCF-DD6C-47A5-8181F09DC4F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3202" cy="1445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B92939" w14:textId="3DFE7311" w:rsidR="002D6AA4" w:rsidRDefault="002D6AA4" w:rsidP="00320BBB">
            <w:pPr>
              <w:pStyle w:val="Caption"/>
              <w:jc w:val="center"/>
            </w:pPr>
            <w:r>
              <w:t xml:space="preserve">Figure </w:t>
            </w:r>
            <w:fldSimple w:instr=" SEQ Figure \* ARABIC ">
              <w:r w:rsidR="004A4743">
                <w:rPr>
                  <w:noProof/>
                </w:rPr>
                <w:t>7</w:t>
              </w:r>
            </w:fldSimple>
            <w:r>
              <w:t>: VESC 6 Mk VI (Actuator)</w:t>
            </w:r>
          </w:p>
          <w:p w14:paraId="266F4128" w14:textId="77777777" w:rsidR="002D6AA4" w:rsidRDefault="002D6AA4" w:rsidP="00320BBB"/>
        </w:tc>
        <w:tc>
          <w:tcPr>
            <w:tcW w:w="4431" w:type="dxa"/>
          </w:tcPr>
          <w:p w14:paraId="15236005" w14:textId="77777777" w:rsidR="002D6AA4" w:rsidRPr="00F60FAF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F60FAF">
              <w:rPr>
                <w:b w:val="0"/>
                <w:bCs w:val="0"/>
              </w:rPr>
              <w:t>Brushless motor ESC</w:t>
            </w:r>
          </w:p>
          <w:p w14:paraId="0927540C" w14:textId="77777777" w:rsidR="002D6AA4" w:rsidRPr="00F60FAF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F60FAF">
              <w:rPr>
                <w:b w:val="0"/>
                <w:bCs w:val="0"/>
              </w:rPr>
              <w:t>Voltage: 11.1v (3S LiPo battery)</w:t>
            </w:r>
          </w:p>
          <w:p w14:paraId="44CFF4A0" w14:textId="77777777" w:rsidR="002D6AA4" w:rsidRPr="00F60FAF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F60FAF">
              <w:rPr>
                <w:b w:val="0"/>
                <w:bCs w:val="0"/>
              </w:rPr>
              <w:t>Current: 80A continuous (120 A max)</w:t>
            </w:r>
          </w:p>
          <w:p w14:paraId="78E874AA" w14:textId="77777777" w:rsidR="002D6AA4" w:rsidRPr="00F60FAF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F60FAF">
              <w:rPr>
                <w:b w:val="0"/>
                <w:bCs w:val="0"/>
              </w:rPr>
              <w:t>1x IMU</w:t>
            </w:r>
          </w:p>
          <w:p w14:paraId="08D09619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60FAF">
              <w:rPr>
                <w:b w:val="0"/>
                <w:bCs w:val="0"/>
              </w:rPr>
              <w:t>Actuator feedback</w:t>
            </w:r>
          </w:p>
        </w:tc>
      </w:tr>
      <w:tr w:rsidR="004A4743" w14:paraId="7465E033" w14:textId="77777777" w:rsidTr="00AC58DA">
        <w:trPr>
          <w:trHeight w:val="26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3" w:type="dxa"/>
          </w:tcPr>
          <w:p w14:paraId="240A0BD6" w14:textId="77777777" w:rsidR="004A4743" w:rsidRDefault="004A4743" w:rsidP="004A4743">
            <w:pPr>
              <w:keepNext/>
            </w:pPr>
            <w:r>
              <w:rPr>
                <w:noProof/>
              </w:rPr>
              <w:drawing>
                <wp:inline distT="0" distB="0" distL="0" distR="0" wp14:anchorId="3B087B76" wp14:editId="77FE29F6">
                  <wp:extent cx="2202180" cy="1608231"/>
                  <wp:effectExtent l="0" t="0" r="7620" b="0"/>
                  <wp:docPr id="505465565" name="Picture 2" descr="A close-up of a usb flash driv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5465565" name="Picture 2" descr="A close-up of a usb flash drive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5033" cy="1624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D0DFF1" w14:textId="09F80BE8" w:rsidR="004A4743" w:rsidRPr="00A9369A" w:rsidRDefault="004A4743" w:rsidP="004A4743">
            <w:pPr>
              <w:pStyle w:val="Caption"/>
              <w:jc w:val="center"/>
              <w:rPr>
                <w:noProof/>
              </w:rPr>
            </w:pPr>
            <w:r>
              <w:t xml:space="preserve">Figure </w:t>
            </w:r>
            <w:fldSimple w:instr=" SEQ Figure \* ARABIC ">
              <w:r>
                <w:rPr>
                  <w:noProof/>
                </w:rPr>
                <w:t>8</w:t>
              </w:r>
            </w:fldSimple>
            <w:r>
              <w:t>: USB Isolator</w:t>
            </w:r>
          </w:p>
        </w:tc>
        <w:tc>
          <w:tcPr>
            <w:tcW w:w="4431" w:type="dxa"/>
          </w:tcPr>
          <w:p w14:paraId="39AAC8E9" w14:textId="77777777" w:rsidR="004A4743" w:rsidRDefault="00B924EC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s a separate, isolated ground</w:t>
            </w:r>
          </w:p>
          <w:p w14:paraId="092BE7BD" w14:textId="5F4EC39F" w:rsidR="00B924EC" w:rsidRPr="00F60FAF" w:rsidRDefault="00B924EC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eaks the ground loop caused by connecting two batteries with different grounds (LiPo and Li</w:t>
            </w:r>
            <w:r w:rsidR="002D569A">
              <w:t>-ion) when connecting the VESC to the PC</w:t>
            </w:r>
          </w:p>
        </w:tc>
      </w:tr>
      <w:tr w:rsidR="002D6AA4" w14:paraId="5D6A7378" w14:textId="77777777" w:rsidTr="00AC58DA">
        <w:trPr>
          <w:trHeight w:val="27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3" w:type="dxa"/>
          </w:tcPr>
          <w:p w14:paraId="33ED823F" w14:textId="77777777" w:rsidR="002D6AA4" w:rsidRDefault="002D6AA4" w:rsidP="00320BBB">
            <w:pPr>
              <w:keepNext/>
            </w:pPr>
            <w:r w:rsidRPr="00BC4528">
              <w:rPr>
                <w:noProof/>
              </w:rPr>
              <w:drawing>
                <wp:inline distT="0" distB="0" distL="0" distR="0" wp14:anchorId="52FC44D2" wp14:editId="32E9156A">
                  <wp:extent cx="1508760" cy="1479177"/>
                  <wp:effectExtent l="0" t="0" r="0" b="6985"/>
                  <wp:docPr id="30" name="Picture 29" descr="A black rectangular object with a black background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B9B2F6A-07C3-0119-2C9B-C13818F2142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29" descr="A black rectangular object with a black background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1B9B2F6A-07C3-0119-2C9B-C13818F2142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4798" cy="14850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AA6FE5" w14:textId="7E94E3E5" w:rsidR="002D6AA4" w:rsidRDefault="002D6AA4" w:rsidP="00320BBB">
            <w:pPr>
              <w:pStyle w:val="Caption"/>
              <w:jc w:val="center"/>
            </w:pPr>
            <w:r>
              <w:t xml:space="preserve">Figure </w:t>
            </w:r>
            <w:fldSimple w:instr=" SEQ Figure \* ARABIC ">
              <w:r w:rsidR="004A4743">
                <w:rPr>
                  <w:noProof/>
                </w:rPr>
                <w:t>9</w:t>
              </w:r>
            </w:fldSimple>
            <w:r>
              <w:t>: NP-F750 Battery (Jetson + Sensors)</w:t>
            </w:r>
          </w:p>
          <w:p w14:paraId="5A938932" w14:textId="77777777" w:rsidR="002D6AA4" w:rsidRDefault="002D6AA4" w:rsidP="00320BBB"/>
        </w:tc>
        <w:tc>
          <w:tcPr>
            <w:tcW w:w="4431" w:type="dxa"/>
          </w:tcPr>
          <w:p w14:paraId="6903174E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ttery Type: Li-ion</w:t>
            </w:r>
          </w:p>
          <w:p w14:paraId="36A20ADD" w14:textId="12DE3468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ltage: 7.2</w:t>
            </w:r>
            <w:r w:rsidR="00F60FAF">
              <w:t xml:space="preserve">v (min), </w:t>
            </w:r>
            <w:r>
              <w:t>7.7v</w:t>
            </w:r>
            <w:r w:rsidR="00F60FAF">
              <w:t xml:space="preserve"> (nominal), </w:t>
            </w:r>
            <w:r>
              <w:t>8.4</w:t>
            </w:r>
            <w:r w:rsidR="00F60FAF">
              <w:t xml:space="preserve"> (max)</w:t>
            </w:r>
          </w:p>
          <w:p w14:paraId="01879FF9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pacity: 5600mAh</w:t>
            </w:r>
          </w:p>
          <w:p w14:paraId="4B10C536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rrent (charge): 1A</w:t>
            </w:r>
          </w:p>
        </w:tc>
      </w:tr>
      <w:tr w:rsidR="002D6AA4" w14:paraId="5787197D" w14:textId="77777777" w:rsidTr="00AC58DA">
        <w:trPr>
          <w:trHeight w:val="27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3" w:type="dxa"/>
          </w:tcPr>
          <w:p w14:paraId="57DCB981" w14:textId="77777777" w:rsidR="002D6AA4" w:rsidRDefault="002D6AA4" w:rsidP="00320BBB">
            <w:pPr>
              <w:keepNext/>
            </w:pPr>
            <w:r>
              <w:rPr>
                <w:noProof/>
              </w:rPr>
              <w:drawing>
                <wp:inline distT="0" distB="0" distL="0" distR="0" wp14:anchorId="32E75747" wp14:editId="700C1B7A">
                  <wp:extent cx="2114845" cy="1438476"/>
                  <wp:effectExtent l="0" t="0" r="0" b="9525"/>
                  <wp:docPr id="1375916583" name="Picture 1" descr="A black rectangular object with a hole in the cen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5916583" name="Picture 1" descr="A black rectangular object with a hole in the center&#10;&#10;Description automatically generated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4845" cy="1438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C56DD1" w14:textId="77699790" w:rsidR="002D6AA4" w:rsidRPr="00BC4528" w:rsidRDefault="002D6AA4" w:rsidP="00320BBB">
            <w:pPr>
              <w:pStyle w:val="Caption"/>
              <w:jc w:val="center"/>
              <w:rPr>
                <w:noProof/>
              </w:rPr>
            </w:pPr>
            <w:r>
              <w:t xml:space="preserve">Figure </w:t>
            </w:r>
            <w:fldSimple w:instr=" SEQ Figure \* ARABIC ">
              <w:r w:rsidR="004A4743">
                <w:rPr>
                  <w:noProof/>
                </w:rPr>
                <w:t>10</w:t>
              </w:r>
            </w:fldSimple>
            <w:r>
              <w:t>: NP-F Adapter</w:t>
            </w:r>
          </w:p>
        </w:tc>
        <w:tc>
          <w:tcPr>
            <w:tcW w:w="4431" w:type="dxa"/>
          </w:tcPr>
          <w:p w14:paraId="3612D09B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ltage: 7.4 v or 12.0v</w:t>
            </w:r>
          </w:p>
          <w:p w14:paraId="0AD99072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rrent (discharge): 2A</w:t>
            </w:r>
          </w:p>
        </w:tc>
      </w:tr>
      <w:tr w:rsidR="002D6AA4" w14:paraId="76A407F2" w14:textId="77777777" w:rsidTr="00AC58DA">
        <w:trPr>
          <w:trHeight w:val="27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3" w:type="dxa"/>
          </w:tcPr>
          <w:p w14:paraId="74E9B376" w14:textId="77777777" w:rsidR="002D6AA4" w:rsidRDefault="002D6AA4" w:rsidP="00320BBB">
            <w:pPr>
              <w:keepNext/>
            </w:pPr>
            <w:r>
              <w:rPr>
                <w:noProof/>
              </w:rPr>
              <w:lastRenderedPageBreak/>
              <w:drawing>
                <wp:inline distT="0" distB="0" distL="0" distR="0" wp14:anchorId="1B870B9D" wp14:editId="26D535EB">
                  <wp:extent cx="1623060" cy="1685932"/>
                  <wp:effectExtent l="0" t="0" r="0" b="9525"/>
                  <wp:docPr id="272289487" name="Picture 2" descr="A black battery charger with green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289487" name="Picture 2" descr="A black battery charger with green text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8152" cy="17119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96BB04" w14:textId="0BE38003" w:rsidR="002D6AA4" w:rsidRDefault="002D6AA4" w:rsidP="00320BBB">
            <w:pPr>
              <w:pStyle w:val="Caption"/>
              <w:jc w:val="center"/>
              <w:rPr>
                <w:noProof/>
              </w:rPr>
            </w:pPr>
            <w:r>
              <w:t xml:space="preserve">Figure </w:t>
            </w:r>
            <w:fldSimple w:instr=" SEQ Figure \* ARABIC ">
              <w:r w:rsidR="004A4743">
                <w:rPr>
                  <w:noProof/>
                </w:rPr>
                <w:t>11</w:t>
              </w:r>
            </w:fldSimple>
            <w:r>
              <w:t>: NP-F Battery Charger</w:t>
            </w:r>
          </w:p>
        </w:tc>
        <w:tc>
          <w:tcPr>
            <w:tcW w:w="4431" w:type="dxa"/>
          </w:tcPr>
          <w:p w14:paraId="659159C0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put Voltage: 5v</w:t>
            </w:r>
          </w:p>
          <w:p w14:paraId="142CF7AA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Voltage: 8.4v</w:t>
            </w:r>
          </w:p>
          <w:p w14:paraId="1C25F13A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rrent (charge): 2A (1A per battery)</w:t>
            </w:r>
          </w:p>
        </w:tc>
      </w:tr>
      <w:tr w:rsidR="002D6AA4" w14:paraId="3C34F32D" w14:textId="77777777" w:rsidTr="00AC58DA">
        <w:trPr>
          <w:trHeight w:val="2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3" w:type="dxa"/>
          </w:tcPr>
          <w:p w14:paraId="0DD1D2DE" w14:textId="77777777" w:rsidR="002D6AA4" w:rsidRDefault="002D6AA4" w:rsidP="00320BBB">
            <w:pPr>
              <w:keepNext/>
            </w:pPr>
            <w:r>
              <w:rPr>
                <w:noProof/>
              </w:rPr>
              <w:drawing>
                <wp:inline distT="0" distB="0" distL="0" distR="0" wp14:anchorId="5C822E78" wp14:editId="093D90FB">
                  <wp:extent cx="2321667" cy="1348105"/>
                  <wp:effectExtent l="0" t="0" r="2540" b="4445"/>
                  <wp:docPr id="895088042" name="Picture 7" descr="A battery with a wire attached to i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5088042" name="Picture 7" descr="A battery with a wire attached to it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0872" cy="1353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933D2E" w14:textId="40BE509E" w:rsidR="002D6AA4" w:rsidRDefault="002D6AA4" w:rsidP="00320BBB">
            <w:pPr>
              <w:pStyle w:val="Caption"/>
              <w:jc w:val="center"/>
            </w:pPr>
            <w:r>
              <w:t xml:space="preserve">Figure </w:t>
            </w:r>
            <w:fldSimple w:instr=" SEQ Figure \* ARABIC ">
              <w:r w:rsidR="004A4743">
                <w:rPr>
                  <w:noProof/>
                </w:rPr>
                <w:t>12</w:t>
              </w:r>
            </w:fldSimple>
            <w:r>
              <w:t>: Venom LiPo Battery (VESC)</w:t>
            </w:r>
          </w:p>
        </w:tc>
        <w:tc>
          <w:tcPr>
            <w:tcW w:w="4431" w:type="dxa"/>
          </w:tcPr>
          <w:p w14:paraId="3C9EDFD5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ttery Type: LiPo</w:t>
            </w:r>
          </w:p>
          <w:p w14:paraId="35FDCB37" w14:textId="41614AED" w:rsidR="002D6AA4" w:rsidRPr="00F60FAF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F60FAF">
              <w:rPr>
                <w:lang w:val="pt-BR"/>
              </w:rPr>
              <w:t>Voltage</w:t>
            </w:r>
            <w:r w:rsidR="00F60FAF">
              <w:rPr>
                <w:lang w:val="pt-BR"/>
              </w:rPr>
              <w:t xml:space="preserve"> (3S LiPo)</w:t>
            </w:r>
            <w:r w:rsidRPr="00F60FAF">
              <w:rPr>
                <w:lang w:val="pt-BR"/>
              </w:rPr>
              <w:t>: 9.2</w:t>
            </w:r>
            <w:r w:rsidR="00F60FAF" w:rsidRPr="00F60FAF">
              <w:rPr>
                <w:lang w:val="pt-BR"/>
              </w:rPr>
              <w:t xml:space="preserve">v (min), </w:t>
            </w:r>
            <w:r w:rsidRPr="00F60FAF">
              <w:rPr>
                <w:lang w:val="pt-BR"/>
              </w:rPr>
              <w:t>11.1v</w:t>
            </w:r>
            <w:r w:rsidR="00F60FAF" w:rsidRPr="00F60FAF">
              <w:rPr>
                <w:lang w:val="pt-BR"/>
              </w:rPr>
              <w:t xml:space="preserve"> (nominal), </w:t>
            </w:r>
            <w:r w:rsidRPr="00F60FAF">
              <w:rPr>
                <w:lang w:val="pt-BR"/>
              </w:rPr>
              <w:t>12.6</w:t>
            </w:r>
            <w:r w:rsidR="00F60FAF" w:rsidRPr="00F60FAF">
              <w:rPr>
                <w:lang w:val="pt-BR"/>
              </w:rPr>
              <w:t>v</w:t>
            </w:r>
          </w:p>
          <w:p w14:paraId="6469D8D7" w14:textId="77777777" w:rsidR="002D6AA4" w:rsidRPr="00F47E4E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 w:rsidRPr="00F47E4E">
              <w:rPr>
                <w:lang w:val="fr-FR"/>
              </w:rPr>
              <w:t>Current (discharge): 175A continuous (350A ma</w:t>
            </w:r>
            <w:r>
              <w:rPr>
                <w:lang w:val="fr-FR"/>
              </w:rPr>
              <w:t>x)</w:t>
            </w:r>
          </w:p>
          <w:p w14:paraId="4BB0A478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rrent (charge): 5A</w:t>
            </w:r>
          </w:p>
          <w:p w14:paraId="52A26CCE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pacity: 5000mAh</w:t>
            </w:r>
          </w:p>
        </w:tc>
      </w:tr>
      <w:tr w:rsidR="002D6AA4" w14:paraId="3590D78F" w14:textId="77777777" w:rsidTr="00AC58DA">
        <w:trPr>
          <w:trHeight w:val="2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3" w:type="dxa"/>
          </w:tcPr>
          <w:p w14:paraId="5661E51B" w14:textId="77777777" w:rsidR="002D6AA4" w:rsidRDefault="002D6AA4" w:rsidP="00320BBB">
            <w:pPr>
              <w:keepNext/>
            </w:pPr>
            <w:r>
              <w:rPr>
                <w:noProof/>
              </w:rPr>
              <w:drawing>
                <wp:inline distT="0" distB="0" distL="0" distR="0" wp14:anchorId="19EFA96E" wp14:editId="72099F29">
                  <wp:extent cx="2590800" cy="2021157"/>
                  <wp:effectExtent l="0" t="0" r="0" b="0"/>
                  <wp:docPr id="1317173134" name="Picture 3" descr="A blue electronic device with buttons and label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7173134" name="Picture 3" descr="A blue electronic device with buttons and labels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1319" cy="2029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9F1BE6" w14:textId="52017A9C" w:rsidR="002D6AA4" w:rsidRDefault="002D6AA4" w:rsidP="00320BBB">
            <w:pPr>
              <w:pStyle w:val="Caption"/>
              <w:jc w:val="center"/>
              <w:rPr>
                <w:noProof/>
              </w:rPr>
            </w:pPr>
            <w:r>
              <w:t xml:space="preserve">Figure </w:t>
            </w:r>
            <w:fldSimple w:instr=" SEQ Figure \* ARABIC ">
              <w:r w:rsidR="004A4743">
                <w:rPr>
                  <w:noProof/>
                </w:rPr>
                <w:t>13</w:t>
              </w:r>
            </w:fldSimple>
            <w:r>
              <w:t>: Traxxas EZ Peak Plus Dual Charger</w:t>
            </w:r>
          </w:p>
        </w:tc>
        <w:tc>
          <w:tcPr>
            <w:tcW w:w="4431" w:type="dxa"/>
          </w:tcPr>
          <w:p w14:paraId="66FDE6EC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ltage (output): 12v (for 3S LiPo)</w:t>
            </w:r>
          </w:p>
        </w:tc>
      </w:tr>
      <w:tr w:rsidR="002D6AA4" w14:paraId="18FD7D5B" w14:textId="77777777" w:rsidTr="00AC58DA">
        <w:trPr>
          <w:trHeight w:val="3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3" w:type="dxa"/>
          </w:tcPr>
          <w:p w14:paraId="10AA4B0A" w14:textId="77777777" w:rsidR="002D6AA4" w:rsidRDefault="002D6AA4" w:rsidP="00320BBB">
            <w:pPr>
              <w:keepNext/>
            </w:pPr>
            <w:r w:rsidRPr="0072120E">
              <w:rPr>
                <w:noProof/>
              </w:rPr>
              <w:lastRenderedPageBreak/>
              <w:drawing>
                <wp:inline distT="0" distB="0" distL="0" distR="0" wp14:anchorId="2DDBDBC6" wp14:editId="245BAF32">
                  <wp:extent cx="2628900" cy="1918873"/>
                  <wp:effectExtent l="0" t="0" r="0" b="5715"/>
                  <wp:docPr id="48" name="Picture 47" descr="A close-up of a car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8A48E3A-EE9A-AADA-9129-5BE125E76CA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7" descr="A close-up of a car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A8A48E3A-EE9A-AADA-9129-5BE125E76CA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4538" cy="1930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0D7A0C" w14:textId="49608068" w:rsidR="002D6AA4" w:rsidRPr="000A2EF4" w:rsidRDefault="002D6AA4" w:rsidP="00320BBB">
            <w:pPr>
              <w:pStyle w:val="Caption"/>
              <w:jc w:val="center"/>
              <w:rPr>
                <w:lang w:val="fr-FR"/>
              </w:rPr>
            </w:pPr>
            <w:r w:rsidRPr="000A2EF4">
              <w:rPr>
                <w:lang w:val="fr-FR"/>
              </w:rPr>
              <w:t xml:space="preserve">Figure </w:t>
            </w:r>
            <w:r>
              <w:fldChar w:fldCharType="begin"/>
            </w:r>
            <w:r w:rsidRPr="000A2EF4">
              <w:rPr>
                <w:lang w:val="fr-FR"/>
              </w:rPr>
              <w:instrText xml:space="preserve"> SEQ Figure \* ARABIC </w:instrText>
            </w:r>
            <w:r>
              <w:fldChar w:fldCharType="separate"/>
            </w:r>
            <w:r w:rsidR="004A4743">
              <w:rPr>
                <w:noProof/>
                <w:lang w:val="fr-FR"/>
              </w:rPr>
              <w:t>14</w:t>
            </w:r>
            <w:r>
              <w:fldChar w:fldCharType="end"/>
            </w:r>
            <w:r w:rsidRPr="000A2EF4">
              <w:rPr>
                <w:lang w:val="fr-FR"/>
              </w:rPr>
              <w:t>: Traxxas 4 Tec 2.0 VXL Chassis</w:t>
            </w:r>
          </w:p>
          <w:p w14:paraId="50102022" w14:textId="77777777" w:rsidR="002D6AA4" w:rsidRPr="000A2EF4" w:rsidRDefault="002D6AA4" w:rsidP="00320BBB">
            <w:pPr>
              <w:keepNext/>
              <w:rPr>
                <w:noProof/>
                <w:lang w:val="fr-FR"/>
              </w:rPr>
            </w:pPr>
          </w:p>
        </w:tc>
        <w:tc>
          <w:tcPr>
            <w:tcW w:w="4431" w:type="dxa"/>
          </w:tcPr>
          <w:p w14:paraId="15ADA945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x speed: 70 MPH</w:t>
            </w:r>
          </w:p>
          <w:p w14:paraId="42438BA4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elbase: 0.256m</w:t>
            </w:r>
          </w:p>
          <w:p w14:paraId="3450E8AC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el radius: 0.033m</w:t>
            </w:r>
          </w:p>
          <w:p w14:paraId="1EFADD03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verall Drive Ratio: 6.87</w:t>
            </w:r>
          </w:p>
        </w:tc>
      </w:tr>
      <w:tr w:rsidR="002D6AA4" w14:paraId="155A86FA" w14:textId="77777777" w:rsidTr="00AC58DA">
        <w:trPr>
          <w:trHeight w:val="16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3" w:type="dxa"/>
          </w:tcPr>
          <w:p w14:paraId="4FBEC78D" w14:textId="77777777" w:rsidR="002D6AA4" w:rsidRDefault="002D6AA4" w:rsidP="00320BBB">
            <w:pPr>
              <w:keepNext/>
            </w:pPr>
            <w:r>
              <w:rPr>
                <w:noProof/>
              </w:rPr>
              <w:drawing>
                <wp:inline distT="0" distB="0" distL="0" distR="0" wp14:anchorId="7FBCE5D7" wp14:editId="0CCA6185">
                  <wp:extent cx="2705100" cy="892452"/>
                  <wp:effectExtent l="0" t="0" r="0" b="3175"/>
                  <wp:docPr id="1978799577" name="Picture 8" descr="A side view of a ca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8799577" name="Picture 8" descr="A side view of a car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8498" cy="9001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FA4E9A" w14:textId="3E21808C" w:rsidR="002D6AA4" w:rsidRDefault="002D6AA4" w:rsidP="00320BBB">
            <w:pPr>
              <w:pStyle w:val="Caption"/>
              <w:jc w:val="center"/>
              <w:rPr>
                <w:noProof/>
              </w:rPr>
            </w:pPr>
            <w:r>
              <w:t xml:space="preserve">Figure </w:t>
            </w:r>
            <w:fldSimple w:instr=" SEQ Figure \* ARABIC ">
              <w:r w:rsidR="004A4743">
                <w:rPr>
                  <w:noProof/>
                </w:rPr>
                <w:t>15</w:t>
              </w:r>
            </w:fldSimple>
            <w:r>
              <w:t xml:space="preserve">: </w:t>
            </w:r>
            <w:r w:rsidRPr="005A23D5">
              <w:t>2019 Cadillac CTS-V</w:t>
            </w:r>
          </w:p>
        </w:tc>
        <w:tc>
          <w:tcPr>
            <w:tcW w:w="4431" w:type="dxa"/>
          </w:tcPr>
          <w:p w14:paraId="71A656BD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stic body shell</w:t>
            </w:r>
          </w:p>
        </w:tc>
      </w:tr>
      <w:tr w:rsidR="002D6AA4" w14:paraId="5A0AC19E" w14:textId="77777777" w:rsidTr="00AC58DA">
        <w:trPr>
          <w:trHeight w:val="16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3" w:type="dxa"/>
          </w:tcPr>
          <w:p w14:paraId="4CF8D11A" w14:textId="77777777" w:rsidR="002D6AA4" w:rsidRDefault="002D6AA4" w:rsidP="00320BBB">
            <w:pPr>
              <w:keepNext/>
            </w:pPr>
            <w:r>
              <w:rPr>
                <w:noProof/>
              </w:rPr>
              <w:drawing>
                <wp:inline distT="0" distB="0" distL="0" distR="0" wp14:anchorId="4B0BDAE5" wp14:editId="6C5CEA07">
                  <wp:extent cx="2468675" cy="1623060"/>
                  <wp:effectExtent l="0" t="0" r="8255" b="0"/>
                  <wp:docPr id="1315013043" name="Picture 11" descr="A metal frame with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5013043" name="Picture 11" descr="A metal frame with a black background&#10;&#10;Description automatically generated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1969" cy="16318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7AB9B3" w14:textId="6D0CEFAF" w:rsidR="002D6AA4" w:rsidRDefault="002D6AA4" w:rsidP="00320BBB">
            <w:pPr>
              <w:pStyle w:val="Caption"/>
              <w:jc w:val="center"/>
              <w:rPr>
                <w:noProof/>
              </w:rPr>
            </w:pPr>
            <w:r>
              <w:t xml:space="preserve">Figure </w:t>
            </w:r>
            <w:fldSimple w:instr=" SEQ Figure \* ARABIC ">
              <w:r w:rsidR="004A4743">
                <w:rPr>
                  <w:noProof/>
                </w:rPr>
                <w:t>16</w:t>
              </w:r>
            </w:fldSimple>
            <w:r>
              <w:t>: Rollcage</w:t>
            </w:r>
          </w:p>
        </w:tc>
        <w:tc>
          <w:tcPr>
            <w:tcW w:w="4431" w:type="dxa"/>
          </w:tcPr>
          <w:p w14:paraId="7F32C70A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de from Nylon-12</w:t>
            </w:r>
          </w:p>
        </w:tc>
      </w:tr>
    </w:tbl>
    <w:p w14:paraId="69B2C0DC" w14:textId="77777777" w:rsidR="002D6AA4" w:rsidRPr="00A92DD4" w:rsidRDefault="002D6AA4" w:rsidP="002D6AA4">
      <w:pPr>
        <w:spacing w:after="0"/>
      </w:pPr>
    </w:p>
    <w:p w14:paraId="099D986F" w14:textId="77777777" w:rsidR="002D6AA4" w:rsidRPr="00887519" w:rsidRDefault="002D6AA4" w:rsidP="002D6AA4">
      <w:pPr>
        <w:spacing w:after="0"/>
      </w:pPr>
    </w:p>
    <w:p w14:paraId="7DED8C00" w14:textId="77777777" w:rsidR="002D6AA4" w:rsidRDefault="002D6AA4" w:rsidP="002D6AA4">
      <w:pPr>
        <w:spacing w:after="0"/>
        <w:rPr>
          <w:b/>
          <w:bCs/>
        </w:rPr>
      </w:pPr>
    </w:p>
    <w:p w14:paraId="1D20C640" w14:textId="77777777" w:rsidR="002D6AA4" w:rsidRDefault="002D6AA4" w:rsidP="002D6AA4">
      <w:pPr>
        <w:spacing w:after="0"/>
        <w:rPr>
          <w:b/>
          <w:bCs/>
        </w:rPr>
      </w:pPr>
    </w:p>
    <w:p w14:paraId="0D624E9C" w14:textId="77777777" w:rsidR="002D6AA4" w:rsidRDefault="002D6AA4" w:rsidP="002D6AA4">
      <w:pPr>
        <w:pStyle w:val="Heading1"/>
      </w:pPr>
      <w:r>
        <w:t>Software Requirements:</w:t>
      </w:r>
    </w:p>
    <w:p w14:paraId="0F6E637B" w14:textId="77777777" w:rsidR="002D6AA4" w:rsidRDefault="002D6AA4" w:rsidP="002D6AA4">
      <w:pPr>
        <w:pStyle w:val="ListParagraph"/>
        <w:numPr>
          <w:ilvl w:val="0"/>
          <w:numId w:val="16"/>
        </w:numPr>
        <w:spacing w:after="0"/>
      </w:pPr>
      <w:r w:rsidRPr="00616307">
        <w:t>Operati</w:t>
      </w:r>
      <w:r>
        <w:t>ng system: Ubuntu 22.04 (Codename: Jammy Jellyfish)</w:t>
      </w:r>
    </w:p>
    <w:p w14:paraId="18EB30FD" w14:textId="77777777" w:rsidR="002D6AA4" w:rsidRDefault="002D6AA4" w:rsidP="002D6AA4">
      <w:pPr>
        <w:pStyle w:val="ListParagraph"/>
        <w:numPr>
          <w:ilvl w:val="0"/>
          <w:numId w:val="16"/>
        </w:numPr>
        <w:spacing w:after="0"/>
      </w:pPr>
      <w:r>
        <w:t>Python version: 3.10</w:t>
      </w:r>
    </w:p>
    <w:p w14:paraId="11C32272" w14:textId="77777777" w:rsidR="002D6AA4" w:rsidRDefault="002D6AA4" w:rsidP="002D6AA4">
      <w:pPr>
        <w:pStyle w:val="ListParagraph"/>
        <w:numPr>
          <w:ilvl w:val="0"/>
          <w:numId w:val="16"/>
        </w:numPr>
        <w:spacing w:after="0"/>
      </w:pPr>
      <w:r>
        <w:t>CUDA version: 12.2</w:t>
      </w:r>
    </w:p>
    <w:p w14:paraId="060D1C4D" w14:textId="77777777" w:rsidR="002D6AA4" w:rsidRDefault="002D6AA4" w:rsidP="002D6AA4">
      <w:pPr>
        <w:pStyle w:val="ListParagraph"/>
        <w:numPr>
          <w:ilvl w:val="0"/>
          <w:numId w:val="16"/>
        </w:numPr>
        <w:spacing w:after="0"/>
      </w:pPr>
      <w:r>
        <w:t>CuDNN version: 8.9.4.25</w:t>
      </w:r>
    </w:p>
    <w:p w14:paraId="400361E2" w14:textId="77777777" w:rsidR="002D6AA4" w:rsidRDefault="002D6AA4" w:rsidP="002D6AA4">
      <w:pPr>
        <w:pStyle w:val="ListParagraph"/>
        <w:numPr>
          <w:ilvl w:val="0"/>
          <w:numId w:val="16"/>
        </w:numPr>
        <w:spacing w:after="0"/>
      </w:pPr>
      <w:r>
        <w:t xml:space="preserve">TensorRT version: </w:t>
      </w:r>
      <w:r w:rsidRPr="0088258A">
        <w:t>8.6.2.3</w:t>
      </w:r>
    </w:p>
    <w:p w14:paraId="5CCEDF82" w14:textId="77777777" w:rsidR="002D6AA4" w:rsidRDefault="002D6AA4" w:rsidP="002D6AA4">
      <w:pPr>
        <w:pStyle w:val="ListParagraph"/>
        <w:numPr>
          <w:ilvl w:val="0"/>
          <w:numId w:val="16"/>
        </w:numPr>
        <w:spacing w:after="0"/>
      </w:pPr>
      <w:r>
        <w:t>ROS Version: 2</w:t>
      </w:r>
    </w:p>
    <w:p w14:paraId="07617837" w14:textId="77777777" w:rsidR="002D6AA4" w:rsidRDefault="002D6AA4" w:rsidP="002D6AA4">
      <w:pPr>
        <w:pStyle w:val="ListParagraph"/>
        <w:numPr>
          <w:ilvl w:val="0"/>
          <w:numId w:val="16"/>
        </w:numPr>
        <w:spacing w:after="0"/>
      </w:pPr>
      <w:r>
        <w:t>ROS Distro: Humble</w:t>
      </w:r>
    </w:p>
    <w:p w14:paraId="414D7E5E" w14:textId="77777777" w:rsidR="002D6AA4" w:rsidRDefault="002D6AA4" w:rsidP="002D6AA4">
      <w:pPr>
        <w:pStyle w:val="ListParagraph"/>
        <w:numPr>
          <w:ilvl w:val="0"/>
          <w:numId w:val="16"/>
        </w:numPr>
        <w:spacing w:after="0"/>
      </w:pPr>
      <w:r>
        <w:lastRenderedPageBreak/>
        <w:t>Packages:</w:t>
      </w:r>
    </w:p>
    <w:p w14:paraId="54F5B251" w14:textId="77777777" w:rsidR="002D6AA4" w:rsidRDefault="002D6AA4" w:rsidP="002D6AA4">
      <w:pPr>
        <w:pStyle w:val="ListParagraph"/>
        <w:numPr>
          <w:ilvl w:val="1"/>
          <w:numId w:val="16"/>
        </w:numPr>
        <w:spacing w:after="0"/>
      </w:pPr>
      <w:r>
        <w:t>C++ Drivers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2615"/>
        <w:gridCol w:w="2716"/>
        <w:gridCol w:w="2579"/>
      </w:tblGrid>
      <w:tr w:rsidR="002D6AA4" w14:paraId="0A7D742C" w14:textId="77777777" w:rsidTr="00320BBB">
        <w:tc>
          <w:tcPr>
            <w:tcW w:w="3116" w:type="dxa"/>
          </w:tcPr>
          <w:p w14:paraId="70C6A2EB" w14:textId="77777777" w:rsidR="002D6AA4" w:rsidRPr="00A116B1" w:rsidRDefault="002D6AA4" w:rsidP="00320BBB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Package</w:t>
            </w:r>
          </w:p>
        </w:tc>
        <w:tc>
          <w:tcPr>
            <w:tcW w:w="3117" w:type="dxa"/>
          </w:tcPr>
          <w:p w14:paraId="0F64F4E1" w14:textId="77777777" w:rsidR="002D6AA4" w:rsidRPr="00A116B1" w:rsidRDefault="002D6AA4" w:rsidP="00320BBB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Version/Branch</w:t>
            </w:r>
          </w:p>
        </w:tc>
        <w:tc>
          <w:tcPr>
            <w:tcW w:w="3117" w:type="dxa"/>
          </w:tcPr>
          <w:p w14:paraId="2F13179B" w14:textId="77777777" w:rsidR="002D6AA4" w:rsidRPr="00A116B1" w:rsidRDefault="002D6AA4" w:rsidP="00320BBB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Link to Repository</w:t>
            </w:r>
          </w:p>
        </w:tc>
      </w:tr>
      <w:tr w:rsidR="002D6AA4" w14:paraId="6C4CB471" w14:textId="77777777" w:rsidTr="00320BBB">
        <w:tc>
          <w:tcPr>
            <w:tcW w:w="3116" w:type="dxa"/>
          </w:tcPr>
          <w:p w14:paraId="09DE6DD1" w14:textId="77777777" w:rsidR="002D6AA4" w:rsidRDefault="002D6AA4" w:rsidP="00320BBB">
            <w:pPr>
              <w:pStyle w:val="ListParagraph"/>
              <w:ind w:left="0"/>
            </w:pPr>
            <w:r>
              <w:t>Librealsense SDK</w:t>
            </w:r>
          </w:p>
        </w:tc>
        <w:tc>
          <w:tcPr>
            <w:tcW w:w="3117" w:type="dxa"/>
          </w:tcPr>
          <w:p w14:paraId="35279663" w14:textId="77777777" w:rsidR="002D6AA4" w:rsidRDefault="002D6AA4" w:rsidP="00320BBB">
            <w:pPr>
              <w:pStyle w:val="ListParagraph"/>
              <w:ind w:left="0"/>
            </w:pPr>
            <w:r>
              <w:t>v2.55.1</w:t>
            </w:r>
          </w:p>
        </w:tc>
        <w:tc>
          <w:tcPr>
            <w:tcW w:w="3117" w:type="dxa"/>
          </w:tcPr>
          <w:p w14:paraId="4AC114ED" w14:textId="77777777" w:rsidR="002D6AA4" w:rsidRDefault="002D6AA4" w:rsidP="00320BBB">
            <w:pPr>
              <w:pStyle w:val="ListParagraph"/>
              <w:ind w:left="0"/>
            </w:pPr>
            <w:hyperlink r:id="rId25" w:history="1">
              <w:r w:rsidRPr="00202BB6">
                <w:rPr>
                  <w:rStyle w:val="Hyperlink"/>
                </w:rPr>
                <w:t>GitHub</w:t>
              </w:r>
            </w:hyperlink>
          </w:p>
        </w:tc>
      </w:tr>
      <w:tr w:rsidR="002D6AA4" w14:paraId="698249AA" w14:textId="77777777" w:rsidTr="00320BBB">
        <w:tc>
          <w:tcPr>
            <w:tcW w:w="3116" w:type="dxa"/>
          </w:tcPr>
          <w:p w14:paraId="55B345EA" w14:textId="77777777" w:rsidR="002D6AA4" w:rsidRDefault="002D6AA4" w:rsidP="00320BBB">
            <w:pPr>
              <w:pStyle w:val="ListParagraph"/>
              <w:ind w:left="0"/>
            </w:pPr>
            <w:r>
              <w:t>YDLIDAR SDK</w:t>
            </w:r>
          </w:p>
        </w:tc>
        <w:tc>
          <w:tcPr>
            <w:tcW w:w="3117" w:type="dxa"/>
          </w:tcPr>
          <w:p w14:paraId="598E0D61" w14:textId="77777777" w:rsidR="002D6AA4" w:rsidRDefault="002D6AA4" w:rsidP="00320BBB">
            <w:pPr>
              <w:pStyle w:val="ListParagraph"/>
              <w:ind w:left="0"/>
            </w:pPr>
            <w:r>
              <w:t>Master</w:t>
            </w:r>
          </w:p>
        </w:tc>
        <w:tc>
          <w:tcPr>
            <w:tcW w:w="3117" w:type="dxa"/>
          </w:tcPr>
          <w:p w14:paraId="39A4273E" w14:textId="77777777" w:rsidR="002D6AA4" w:rsidRDefault="002D6AA4" w:rsidP="00320BBB">
            <w:pPr>
              <w:pStyle w:val="ListParagraph"/>
              <w:ind w:left="0"/>
            </w:pPr>
            <w:hyperlink r:id="rId26" w:history="1">
              <w:r w:rsidRPr="007A592A">
                <w:rPr>
                  <w:rStyle w:val="Hyperlink"/>
                </w:rPr>
                <w:t>GitHub</w:t>
              </w:r>
            </w:hyperlink>
          </w:p>
        </w:tc>
      </w:tr>
      <w:tr w:rsidR="002D6AA4" w14:paraId="0C059495" w14:textId="77777777" w:rsidTr="00320BBB">
        <w:tc>
          <w:tcPr>
            <w:tcW w:w="3116" w:type="dxa"/>
          </w:tcPr>
          <w:p w14:paraId="4650FE49" w14:textId="77777777" w:rsidR="002D6AA4" w:rsidRDefault="002D6AA4" w:rsidP="00320BBB">
            <w:pPr>
              <w:pStyle w:val="ListParagraph"/>
              <w:ind w:left="0"/>
            </w:pPr>
            <w:r>
              <w:t>VESC Driver</w:t>
            </w:r>
          </w:p>
        </w:tc>
        <w:tc>
          <w:tcPr>
            <w:tcW w:w="3117" w:type="dxa"/>
          </w:tcPr>
          <w:p w14:paraId="2C381634" w14:textId="77777777" w:rsidR="002D6AA4" w:rsidRDefault="002D6AA4" w:rsidP="00320BBB">
            <w:pPr>
              <w:pStyle w:val="ListParagraph"/>
              <w:ind w:left="0"/>
            </w:pPr>
            <w:r w:rsidRPr="00F662E4">
              <w:t>1952e79</w:t>
            </w:r>
          </w:p>
        </w:tc>
        <w:tc>
          <w:tcPr>
            <w:tcW w:w="3117" w:type="dxa"/>
          </w:tcPr>
          <w:p w14:paraId="7EB8A101" w14:textId="77777777" w:rsidR="002D6AA4" w:rsidRDefault="002D6AA4" w:rsidP="00320BBB">
            <w:pPr>
              <w:pStyle w:val="ListParagraph"/>
              <w:ind w:left="0"/>
            </w:pPr>
            <w:hyperlink r:id="rId27" w:history="1">
              <w:r w:rsidRPr="005F5E82">
                <w:rPr>
                  <w:rStyle w:val="Hyperlink"/>
                </w:rPr>
                <w:t>GitHub</w:t>
              </w:r>
            </w:hyperlink>
          </w:p>
        </w:tc>
      </w:tr>
    </w:tbl>
    <w:p w14:paraId="4D21DD4A" w14:textId="77777777" w:rsidR="002D6AA4" w:rsidRDefault="002D6AA4" w:rsidP="002D6AA4">
      <w:pPr>
        <w:pStyle w:val="ListParagraph"/>
        <w:spacing w:after="0"/>
        <w:ind w:left="1440"/>
      </w:pPr>
    </w:p>
    <w:p w14:paraId="27332C76" w14:textId="77777777" w:rsidR="002D6AA4" w:rsidRDefault="002D6AA4" w:rsidP="002D6AA4">
      <w:pPr>
        <w:pStyle w:val="ListParagraph"/>
        <w:numPr>
          <w:ilvl w:val="1"/>
          <w:numId w:val="16"/>
        </w:numPr>
        <w:spacing w:after="0"/>
      </w:pPr>
      <w:r>
        <w:t>Python packages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2551"/>
        <w:gridCol w:w="2721"/>
        <w:gridCol w:w="2638"/>
      </w:tblGrid>
      <w:tr w:rsidR="002D6AA4" w14:paraId="13CAF56C" w14:textId="77777777" w:rsidTr="00320BBB">
        <w:tc>
          <w:tcPr>
            <w:tcW w:w="3116" w:type="dxa"/>
          </w:tcPr>
          <w:p w14:paraId="713D76C4" w14:textId="77777777" w:rsidR="002D6AA4" w:rsidRPr="00935BC0" w:rsidRDefault="002D6AA4" w:rsidP="00320BBB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Package</w:t>
            </w:r>
          </w:p>
        </w:tc>
        <w:tc>
          <w:tcPr>
            <w:tcW w:w="3117" w:type="dxa"/>
          </w:tcPr>
          <w:p w14:paraId="5E023D7B" w14:textId="77777777" w:rsidR="002D6AA4" w:rsidRPr="00935BC0" w:rsidRDefault="002D6AA4" w:rsidP="00320BBB">
            <w:pPr>
              <w:pStyle w:val="ListParagraph"/>
              <w:ind w:left="0"/>
              <w:rPr>
                <w:b/>
                <w:bCs/>
              </w:rPr>
            </w:pPr>
            <w:r w:rsidRPr="00935BC0">
              <w:rPr>
                <w:b/>
                <w:bCs/>
              </w:rPr>
              <w:t>Version/Branch</w:t>
            </w:r>
          </w:p>
        </w:tc>
        <w:tc>
          <w:tcPr>
            <w:tcW w:w="3117" w:type="dxa"/>
          </w:tcPr>
          <w:p w14:paraId="16FD7054" w14:textId="77777777" w:rsidR="002D6AA4" w:rsidRPr="00935BC0" w:rsidRDefault="002D6AA4" w:rsidP="00320BBB">
            <w:pPr>
              <w:pStyle w:val="ListParagraph"/>
              <w:ind w:left="0"/>
              <w:rPr>
                <w:b/>
                <w:bCs/>
              </w:rPr>
            </w:pPr>
            <w:r w:rsidRPr="00935BC0">
              <w:rPr>
                <w:b/>
                <w:bCs/>
              </w:rPr>
              <w:t>Purpose</w:t>
            </w:r>
          </w:p>
        </w:tc>
      </w:tr>
      <w:tr w:rsidR="002D6AA4" w14:paraId="6E0C47A1" w14:textId="77777777" w:rsidTr="00320BBB">
        <w:tc>
          <w:tcPr>
            <w:tcW w:w="3116" w:type="dxa"/>
          </w:tcPr>
          <w:p w14:paraId="6C35FED5" w14:textId="77777777" w:rsidR="002D6AA4" w:rsidRDefault="002D6AA4" w:rsidP="00320BBB">
            <w:pPr>
              <w:pStyle w:val="ListParagraph"/>
              <w:ind w:left="0"/>
            </w:pPr>
            <w:r>
              <w:t>Numpy</w:t>
            </w:r>
          </w:p>
        </w:tc>
        <w:tc>
          <w:tcPr>
            <w:tcW w:w="3117" w:type="dxa"/>
          </w:tcPr>
          <w:p w14:paraId="6E7E1FF8" w14:textId="77777777" w:rsidR="002D6AA4" w:rsidRDefault="002D6AA4" w:rsidP="00320BBB">
            <w:pPr>
              <w:pStyle w:val="ListParagraph"/>
              <w:ind w:left="0"/>
            </w:pPr>
            <w:r>
              <w:t>1.21.4</w:t>
            </w:r>
          </w:p>
        </w:tc>
        <w:tc>
          <w:tcPr>
            <w:tcW w:w="3117" w:type="dxa"/>
          </w:tcPr>
          <w:p w14:paraId="779D7130" w14:textId="77777777" w:rsidR="002D6AA4" w:rsidRDefault="002D6AA4" w:rsidP="00320BBB">
            <w:pPr>
              <w:pStyle w:val="ListParagraph"/>
              <w:ind w:left="0"/>
            </w:pPr>
            <w:r>
              <w:t>Array manipulation</w:t>
            </w:r>
          </w:p>
        </w:tc>
      </w:tr>
      <w:tr w:rsidR="002D6AA4" w14:paraId="78FF1CF5" w14:textId="77777777" w:rsidTr="00320BBB">
        <w:tc>
          <w:tcPr>
            <w:tcW w:w="3116" w:type="dxa"/>
          </w:tcPr>
          <w:p w14:paraId="6824DBCE" w14:textId="77777777" w:rsidR="002D6AA4" w:rsidRDefault="002D6AA4" w:rsidP="00320BBB">
            <w:pPr>
              <w:pStyle w:val="ListParagraph"/>
              <w:ind w:left="0"/>
            </w:pPr>
            <w:r>
              <w:t>Acados</w:t>
            </w:r>
          </w:p>
        </w:tc>
        <w:tc>
          <w:tcPr>
            <w:tcW w:w="3117" w:type="dxa"/>
          </w:tcPr>
          <w:p w14:paraId="69115276" w14:textId="77777777" w:rsidR="002D6AA4" w:rsidRDefault="002D6AA4" w:rsidP="00320BBB">
            <w:pPr>
              <w:pStyle w:val="ListParagraph"/>
              <w:ind w:left="0"/>
            </w:pPr>
            <w:r>
              <w:t>0.1</w:t>
            </w:r>
          </w:p>
        </w:tc>
        <w:tc>
          <w:tcPr>
            <w:tcW w:w="3117" w:type="dxa"/>
          </w:tcPr>
          <w:p w14:paraId="589576E5" w14:textId="77777777" w:rsidR="002D6AA4" w:rsidRDefault="002D6AA4" w:rsidP="00320BBB">
            <w:pPr>
              <w:pStyle w:val="ListParagraph"/>
              <w:ind w:left="0"/>
            </w:pPr>
            <w:r>
              <w:t>Real-time Optimization</w:t>
            </w:r>
          </w:p>
        </w:tc>
      </w:tr>
      <w:tr w:rsidR="002D6AA4" w14:paraId="4D4F8E41" w14:textId="77777777" w:rsidTr="00320BBB">
        <w:tc>
          <w:tcPr>
            <w:tcW w:w="3116" w:type="dxa"/>
          </w:tcPr>
          <w:p w14:paraId="6E06E72D" w14:textId="77777777" w:rsidR="002D6AA4" w:rsidRDefault="002D6AA4" w:rsidP="00320BBB">
            <w:pPr>
              <w:pStyle w:val="ListParagraph"/>
              <w:ind w:left="0"/>
            </w:pPr>
            <w:r>
              <w:t>Casadi</w:t>
            </w:r>
          </w:p>
        </w:tc>
        <w:tc>
          <w:tcPr>
            <w:tcW w:w="3117" w:type="dxa"/>
          </w:tcPr>
          <w:p w14:paraId="19DF9313" w14:textId="77777777" w:rsidR="002D6AA4" w:rsidRDefault="002D6AA4" w:rsidP="00320BBB">
            <w:pPr>
              <w:pStyle w:val="ListParagraph"/>
              <w:ind w:left="0"/>
            </w:pPr>
            <w:r>
              <w:t>3.6.5</w:t>
            </w:r>
          </w:p>
        </w:tc>
        <w:tc>
          <w:tcPr>
            <w:tcW w:w="3117" w:type="dxa"/>
          </w:tcPr>
          <w:p w14:paraId="3119FEC5" w14:textId="77777777" w:rsidR="002D6AA4" w:rsidRDefault="002D6AA4" w:rsidP="00320BBB">
            <w:pPr>
              <w:pStyle w:val="ListParagraph"/>
              <w:ind w:left="0"/>
            </w:pPr>
            <w:r>
              <w:t>Real-time Optimization</w:t>
            </w:r>
          </w:p>
        </w:tc>
      </w:tr>
      <w:tr w:rsidR="002D6AA4" w14:paraId="6AC34938" w14:textId="77777777" w:rsidTr="00320BBB">
        <w:tc>
          <w:tcPr>
            <w:tcW w:w="3116" w:type="dxa"/>
          </w:tcPr>
          <w:p w14:paraId="0011206B" w14:textId="77777777" w:rsidR="002D6AA4" w:rsidRDefault="002D6AA4" w:rsidP="00320BBB">
            <w:pPr>
              <w:pStyle w:val="ListParagraph"/>
              <w:ind w:left="0"/>
            </w:pPr>
            <w:r>
              <w:t>Do-MPC</w:t>
            </w:r>
          </w:p>
        </w:tc>
        <w:tc>
          <w:tcPr>
            <w:tcW w:w="3117" w:type="dxa"/>
          </w:tcPr>
          <w:p w14:paraId="2C156351" w14:textId="77777777" w:rsidR="002D6AA4" w:rsidRDefault="002D6AA4" w:rsidP="00320BBB">
            <w:pPr>
              <w:pStyle w:val="ListParagraph"/>
              <w:ind w:left="0"/>
            </w:pPr>
            <w:r>
              <w:t>4.6.5</w:t>
            </w:r>
          </w:p>
        </w:tc>
        <w:tc>
          <w:tcPr>
            <w:tcW w:w="3117" w:type="dxa"/>
          </w:tcPr>
          <w:p w14:paraId="4B8FE7FA" w14:textId="77777777" w:rsidR="002D6AA4" w:rsidRDefault="002D6AA4" w:rsidP="00320BBB">
            <w:pPr>
              <w:pStyle w:val="ListParagraph"/>
              <w:ind w:left="0"/>
            </w:pPr>
            <w:r>
              <w:t>Optimization Prototyping</w:t>
            </w:r>
          </w:p>
        </w:tc>
      </w:tr>
      <w:tr w:rsidR="002D6AA4" w14:paraId="28114876" w14:textId="77777777" w:rsidTr="00320BBB">
        <w:tc>
          <w:tcPr>
            <w:tcW w:w="3116" w:type="dxa"/>
          </w:tcPr>
          <w:p w14:paraId="60DCDCA8" w14:textId="77777777" w:rsidR="002D6AA4" w:rsidRDefault="002D6AA4" w:rsidP="00320BBB">
            <w:pPr>
              <w:pStyle w:val="ListParagraph"/>
              <w:ind w:left="0"/>
            </w:pPr>
            <w:r>
              <w:t>OpenCV</w:t>
            </w:r>
          </w:p>
        </w:tc>
        <w:tc>
          <w:tcPr>
            <w:tcW w:w="3117" w:type="dxa"/>
          </w:tcPr>
          <w:p w14:paraId="140A07C7" w14:textId="77777777" w:rsidR="002D6AA4" w:rsidRDefault="002D6AA4" w:rsidP="00320BBB">
            <w:pPr>
              <w:pStyle w:val="ListParagraph"/>
              <w:ind w:left="0"/>
            </w:pPr>
            <w:r>
              <w:t>4.5.0</w:t>
            </w:r>
          </w:p>
        </w:tc>
        <w:tc>
          <w:tcPr>
            <w:tcW w:w="3117" w:type="dxa"/>
          </w:tcPr>
          <w:p w14:paraId="5FD9229A" w14:textId="77777777" w:rsidR="002D6AA4" w:rsidRDefault="002D6AA4" w:rsidP="00320BBB">
            <w:pPr>
              <w:pStyle w:val="ListParagraph"/>
              <w:ind w:left="0"/>
            </w:pPr>
            <w:r>
              <w:t>Image Processing</w:t>
            </w:r>
          </w:p>
        </w:tc>
      </w:tr>
      <w:tr w:rsidR="002D6AA4" w14:paraId="3B995B1E" w14:textId="77777777" w:rsidTr="00320BBB">
        <w:tc>
          <w:tcPr>
            <w:tcW w:w="3116" w:type="dxa"/>
          </w:tcPr>
          <w:p w14:paraId="3A159A87" w14:textId="77777777" w:rsidR="002D6AA4" w:rsidRDefault="002D6AA4" w:rsidP="00320BBB">
            <w:pPr>
              <w:pStyle w:val="ListParagraph"/>
              <w:ind w:left="0"/>
            </w:pPr>
            <w:r>
              <w:t>Open3D</w:t>
            </w:r>
          </w:p>
        </w:tc>
        <w:tc>
          <w:tcPr>
            <w:tcW w:w="3117" w:type="dxa"/>
          </w:tcPr>
          <w:p w14:paraId="69D607B4" w14:textId="77777777" w:rsidR="002D6AA4" w:rsidRDefault="002D6AA4" w:rsidP="00320BBB">
            <w:pPr>
              <w:pStyle w:val="ListParagraph"/>
              <w:ind w:left="0"/>
            </w:pPr>
            <w:r>
              <w:t>0.18.0</w:t>
            </w:r>
          </w:p>
        </w:tc>
        <w:tc>
          <w:tcPr>
            <w:tcW w:w="3117" w:type="dxa"/>
          </w:tcPr>
          <w:p w14:paraId="52F27C5A" w14:textId="77777777" w:rsidR="002D6AA4" w:rsidRDefault="002D6AA4" w:rsidP="00320BBB">
            <w:pPr>
              <w:pStyle w:val="ListParagraph"/>
              <w:ind w:left="0"/>
            </w:pPr>
            <w:r>
              <w:t>Pointcloud and RGB-D processing and perception</w:t>
            </w:r>
          </w:p>
        </w:tc>
      </w:tr>
      <w:tr w:rsidR="002D6AA4" w14:paraId="5C9F9617" w14:textId="77777777" w:rsidTr="00320BBB">
        <w:tc>
          <w:tcPr>
            <w:tcW w:w="3116" w:type="dxa"/>
          </w:tcPr>
          <w:p w14:paraId="05496040" w14:textId="77777777" w:rsidR="002D6AA4" w:rsidRDefault="002D6AA4" w:rsidP="00320BBB">
            <w:pPr>
              <w:pStyle w:val="ListParagraph"/>
              <w:ind w:left="0"/>
            </w:pPr>
            <w:r>
              <w:t>Torch</w:t>
            </w:r>
          </w:p>
        </w:tc>
        <w:tc>
          <w:tcPr>
            <w:tcW w:w="3117" w:type="dxa"/>
          </w:tcPr>
          <w:p w14:paraId="6AFE1C43" w14:textId="77777777" w:rsidR="002D6AA4" w:rsidRDefault="002D6AA4" w:rsidP="00320BBB">
            <w:pPr>
              <w:pStyle w:val="ListParagraph"/>
              <w:ind w:left="0"/>
            </w:pPr>
            <w:r>
              <w:t>2.3.0</w:t>
            </w:r>
          </w:p>
        </w:tc>
        <w:tc>
          <w:tcPr>
            <w:tcW w:w="3117" w:type="dxa"/>
          </w:tcPr>
          <w:p w14:paraId="318F2C34" w14:textId="77777777" w:rsidR="002D6AA4" w:rsidRDefault="002D6AA4" w:rsidP="00320BBB">
            <w:pPr>
              <w:pStyle w:val="ListParagraph"/>
              <w:ind w:left="0"/>
            </w:pPr>
            <w:r>
              <w:t>CPU/GPU Tensor manipulation</w:t>
            </w:r>
          </w:p>
        </w:tc>
      </w:tr>
      <w:tr w:rsidR="002D6AA4" w14:paraId="47FD2DD7" w14:textId="77777777" w:rsidTr="00320BBB">
        <w:tc>
          <w:tcPr>
            <w:tcW w:w="3116" w:type="dxa"/>
          </w:tcPr>
          <w:p w14:paraId="714DC9F8" w14:textId="77777777" w:rsidR="002D6AA4" w:rsidRDefault="002D6AA4" w:rsidP="00320BBB">
            <w:pPr>
              <w:pStyle w:val="ListParagraph"/>
              <w:ind w:left="0"/>
            </w:pPr>
            <w:r>
              <w:t>Ultralytics</w:t>
            </w:r>
          </w:p>
        </w:tc>
        <w:tc>
          <w:tcPr>
            <w:tcW w:w="3117" w:type="dxa"/>
          </w:tcPr>
          <w:p w14:paraId="504A1239" w14:textId="77777777" w:rsidR="002D6AA4" w:rsidRDefault="002D6AA4" w:rsidP="00320BBB">
            <w:pPr>
              <w:pStyle w:val="ListParagraph"/>
              <w:ind w:left="0"/>
            </w:pPr>
            <w:r>
              <w:t>8.3.39</w:t>
            </w:r>
          </w:p>
        </w:tc>
        <w:tc>
          <w:tcPr>
            <w:tcW w:w="3117" w:type="dxa"/>
          </w:tcPr>
          <w:p w14:paraId="44A9FA89" w14:textId="77777777" w:rsidR="002D6AA4" w:rsidRDefault="002D6AA4" w:rsidP="00320BBB">
            <w:pPr>
              <w:pStyle w:val="ListParagraph"/>
              <w:ind w:left="0"/>
            </w:pPr>
            <w:r>
              <w:t>Image-based object detection</w:t>
            </w:r>
          </w:p>
        </w:tc>
      </w:tr>
    </w:tbl>
    <w:p w14:paraId="56D4634D" w14:textId="77777777" w:rsidR="002D6AA4" w:rsidRDefault="002D6AA4" w:rsidP="002D6AA4">
      <w:pPr>
        <w:pStyle w:val="ListParagraph"/>
        <w:spacing w:after="0"/>
        <w:ind w:left="1440"/>
      </w:pPr>
    </w:p>
    <w:p w14:paraId="2CF264C7" w14:textId="77777777" w:rsidR="002D6AA4" w:rsidRDefault="002D6AA4" w:rsidP="002D6AA4">
      <w:pPr>
        <w:pStyle w:val="ListParagraph"/>
        <w:numPr>
          <w:ilvl w:val="1"/>
          <w:numId w:val="16"/>
        </w:numPr>
        <w:spacing w:after="0"/>
      </w:pPr>
      <w:r>
        <w:t>ROS Packages</w:t>
      </w:r>
    </w:p>
    <w:tbl>
      <w:tblPr>
        <w:tblStyle w:val="TableGrid"/>
        <w:tblW w:w="0" w:type="auto"/>
        <w:tblInd w:w="1459" w:type="dxa"/>
        <w:tblLook w:val="04A0" w:firstRow="1" w:lastRow="0" w:firstColumn="1" w:lastColumn="0" w:noHBand="0" w:noVBand="1"/>
      </w:tblPr>
      <w:tblGrid>
        <w:gridCol w:w="2496"/>
        <w:gridCol w:w="4969"/>
      </w:tblGrid>
      <w:tr w:rsidR="002D6AA4" w14:paraId="5DF12CA1" w14:textId="77777777" w:rsidTr="00D56398">
        <w:tc>
          <w:tcPr>
            <w:tcW w:w="2496" w:type="dxa"/>
          </w:tcPr>
          <w:p w14:paraId="6A10FE08" w14:textId="77777777" w:rsidR="002D6AA4" w:rsidRPr="004A4408" w:rsidRDefault="002D6AA4" w:rsidP="00320BBB">
            <w:pPr>
              <w:rPr>
                <w:b/>
                <w:bCs/>
              </w:rPr>
            </w:pPr>
            <w:r>
              <w:rPr>
                <w:b/>
                <w:bCs/>
              </w:rPr>
              <w:t>Package</w:t>
            </w:r>
          </w:p>
        </w:tc>
        <w:tc>
          <w:tcPr>
            <w:tcW w:w="4969" w:type="dxa"/>
          </w:tcPr>
          <w:p w14:paraId="28EE6DA5" w14:textId="77777777" w:rsidR="002D6AA4" w:rsidRPr="004A4408" w:rsidRDefault="002D6AA4" w:rsidP="00320BBB">
            <w:pPr>
              <w:rPr>
                <w:b/>
                <w:bCs/>
              </w:rPr>
            </w:pPr>
            <w:r>
              <w:rPr>
                <w:b/>
                <w:bCs/>
              </w:rPr>
              <w:t>Purpose</w:t>
            </w:r>
          </w:p>
        </w:tc>
      </w:tr>
      <w:tr w:rsidR="002D6AA4" w14:paraId="591EBB1A" w14:textId="77777777" w:rsidTr="00D56398">
        <w:tc>
          <w:tcPr>
            <w:tcW w:w="2496" w:type="dxa"/>
          </w:tcPr>
          <w:p w14:paraId="084A0697" w14:textId="77777777" w:rsidR="002D6AA4" w:rsidRDefault="002D6AA4" w:rsidP="00320BBB">
            <w:r>
              <w:t>Realsense ROS Wrapper</w:t>
            </w:r>
          </w:p>
        </w:tc>
        <w:tc>
          <w:tcPr>
            <w:tcW w:w="4969" w:type="dxa"/>
          </w:tcPr>
          <w:p w14:paraId="1AEB8A20" w14:textId="77777777" w:rsidR="002D6AA4" w:rsidRDefault="002D6AA4" w:rsidP="00320BBB">
            <w:r>
              <w:t>Publish realsense data as ROS messages.</w:t>
            </w:r>
          </w:p>
        </w:tc>
      </w:tr>
      <w:tr w:rsidR="002D6AA4" w14:paraId="7A816777" w14:textId="77777777" w:rsidTr="00D56398">
        <w:tc>
          <w:tcPr>
            <w:tcW w:w="2496" w:type="dxa"/>
          </w:tcPr>
          <w:p w14:paraId="0AFCA73F" w14:textId="77777777" w:rsidR="002D6AA4" w:rsidRDefault="002D6AA4" w:rsidP="00320BBB">
            <w:r>
              <w:t>YDLIDAR ROS Driver</w:t>
            </w:r>
          </w:p>
        </w:tc>
        <w:tc>
          <w:tcPr>
            <w:tcW w:w="4969" w:type="dxa"/>
          </w:tcPr>
          <w:p w14:paraId="19A8C45A" w14:textId="77777777" w:rsidR="002D6AA4" w:rsidRDefault="002D6AA4" w:rsidP="00320BBB">
            <w:r>
              <w:t>Publish LaserScans as ROS messages</w:t>
            </w:r>
          </w:p>
        </w:tc>
      </w:tr>
      <w:tr w:rsidR="002D6AA4" w14:paraId="025E1920" w14:textId="77777777" w:rsidTr="00D56398">
        <w:tc>
          <w:tcPr>
            <w:tcW w:w="2496" w:type="dxa"/>
          </w:tcPr>
          <w:p w14:paraId="516B37F7" w14:textId="77777777" w:rsidR="002D6AA4" w:rsidRDefault="002D6AA4" w:rsidP="00320BBB">
            <w:r>
              <w:t>Image transport</w:t>
            </w:r>
          </w:p>
        </w:tc>
        <w:tc>
          <w:tcPr>
            <w:tcW w:w="4969" w:type="dxa"/>
          </w:tcPr>
          <w:p w14:paraId="194EE2C3" w14:textId="77777777" w:rsidR="002D6AA4" w:rsidRDefault="002D6AA4" w:rsidP="00320BBB">
            <w:r w:rsidRPr="002B73CB">
              <w:rPr>
                <w:lang w:val="fr-FR"/>
              </w:rPr>
              <w:t>Image compression/d</w:t>
            </w:r>
            <w:r>
              <w:rPr>
                <w:lang w:val="fr-FR"/>
              </w:rPr>
              <w:t>ecompression</w:t>
            </w:r>
          </w:p>
        </w:tc>
      </w:tr>
      <w:tr w:rsidR="002D6AA4" w14:paraId="13885D28" w14:textId="77777777" w:rsidTr="00D56398">
        <w:tc>
          <w:tcPr>
            <w:tcW w:w="2496" w:type="dxa"/>
          </w:tcPr>
          <w:p w14:paraId="6EF6A2A2" w14:textId="77777777" w:rsidR="002D6AA4" w:rsidRDefault="002D6AA4" w:rsidP="00320BBB">
            <w:r>
              <w:rPr>
                <w:lang w:val="fr-FR"/>
              </w:rPr>
              <w:t>PointCloud Transport</w:t>
            </w:r>
          </w:p>
        </w:tc>
        <w:tc>
          <w:tcPr>
            <w:tcW w:w="4969" w:type="dxa"/>
          </w:tcPr>
          <w:p w14:paraId="06CA2209" w14:textId="77777777" w:rsidR="002D6AA4" w:rsidRDefault="002D6AA4" w:rsidP="00320BBB">
            <w:r>
              <w:rPr>
                <w:lang w:val="fr-FR"/>
              </w:rPr>
              <w:t>PointCloud compression/decompression</w:t>
            </w:r>
          </w:p>
        </w:tc>
      </w:tr>
      <w:tr w:rsidR="002D6AA4" w14:paraId="45615B74" w14:textId="77777777" w:rsidTr="00D56398">
        <w:tc>
          <w:tcPr>
            <w:tcW w:w="2496" w:type="dxa"/>
          </w:tcPr>
          <w:p w14:paraId="716A8F9C" w14:textId="77777777" w:rsidR="002D6AA4" w:rsidRDefault="002D6AA4" w:rsidP="00320BBB">
            <w:r>
              <w:t>Rviz2</w:t>
            </w:r>
          </w:p>
        </w:tc>
        <w:tc>
          <w:tcPr>
            <w:tcW w:w="4969" w:type="dxa"/>
          </w:tcPr>
          <w:p w14:paraId="201449D6" w14:textId="77777777" w:rsidR="002D6AA4" w:rsidRDefault="002D6AA4" w:rsidP="00320BBB">
            <w:r>
              <w:t>Visualization</w:t>
            </w:r>
          </w:p>
        </w:tc>
      </w:tr>
      <w:tr w:rsidR="002D6AA4" w14:paraId="75C77D54" w14:textId="77777777" w:rsidTr="00D56398">
        <w:tc>
          <w:tcPr>
            <w:tcW w:w="2496" w:type="dxa"/>
          </w:tcPr>
          <w:p w14:paraId="42FE3A45" w14:textId="77777777" w:rsidR="002D6AA4" w:rsidRDefault="002D6AA4" w:rsidP="00320BBB">
            <w:r>
              <w:t>Image pipeline</w:t>
            </w:r>
          </w:p>
        </w:tc>
        <w:tc>
          <w:tcPr>
            <w:tcW w:w="4969" w:type="dxa"/>
          </w:tcPr>
          <w:p w14:paraId="2E0E4DB2" w14:textId="77777777" w:rsidR="002D6AA4" w:rsidRDefault="002D6AA4" w:rsidP="00320BBB">
            <w:r>
              <w:t>Image processing</w:t>
            </w:r>
          </w:p>
        </w:tc>
      </w:tr>
      <w:tr w:rsidR="002D6AA4" w14:paraId="42604B1D" w14:textId="77777777" w:rsidTr="00D56398">
        <w:tc>
          <w:tcPr>
            <w:tcW w:w="2496" w:type="dxa"/>
          </w:tcPr>
          <w:p w14:paraId="011FED4A" w14:textId="77777777" w:rsidR="002D6AA4" w:rsidRDefault="002D6AA4" w:rsidP="00320BBB">
            <w:r>
              <w:t>IMU filters</w:t>
            </w:r>
          </w:p>
        </w:tc>
        <w:tc>
          <w:tcPr>
            <w:tcW w:w="4969" w:type="dxa"/>
          </w:tcPr>
          <w:p w14:paraId="40DEE768" w14:textId="77777777" w:rsidR="002D6AA4" w:rsidRDefault="002D6AA4" w:rsidP="00320BBB">
            <w:r>
              <w:t>IMU orientation estimation</w:t>
            </w:r>
          </w:p>
        </w:tc>
      </w:tr>
      <w:tr w:rsidR="002D6AA4" w14:paraId="4B48A802" w14:textId="77777777" w:rsidTr="00D56398">
        <w:tc>
          <w:tcPr>
            <w:tcW w:w="2496" w:type="dxa"/>
          </w:tcPr>
          <w:p w14:paraId="032E5DAC" w14:textId="77777777" w:rsidR="002D6AA4" w:rsidRDefault="002D6AA4" w:rsidP="00320BBB">
            <w:r>
              <w:t>Robot localization</w:t>
            </w:r>
          </w:p>
        </w:tc>
        <w:tc>
          <w:tcPr>
            <w:tcW w:w="4969" w:type="dxa"/>
          </w:tcPr>
          <w:p w14:paraId="24CC4390" w14:textId="77777777" w:rsidR="002D6AA4" w:rsidRDefault="002D6AA4" w:rsidP="00320BBB">
            <w:r>
              <w:t>Extended Kalman Filter based sensor fusion</w:t>
            </w:r>
          </w:p>
        </w:tc>
      </w:tr>
      <w:tr w:rsidR="002D6AA4" w14:paraId="373FAAEC" w14:textId="77777777" w:rsidTr="00D56398">
        <w:tc>
          <w:tcPr>
            <w:tcW w:w="2496" w:type="dxa"/>
          </w:tcPr>
          <w:p w14:paraId="3D622427" w14:textId="77777777" w:rsidR="002D6AA4" w:rsidRDefault="002D6AA4" w:rsidP="00320BBB">
            <w:r>
              <w:t>F1tenth_launch</w:t>
            </w:r>
          </w:p>
        </w:tc>
        <w:tc>
          <w:tcPr>
            <w:tcW w:w="4969" w:type="dxa"/>
          </w:tcPr>
          <w:p w14:paraId="7911B452" w14:textId="77777777" w:rsidR="002D6AA4" w:rsidRDefault="002D6AA4" w:rsidP="00320BBB">
            <w:r>
              <w:t>Launches all nodes with defaults for autonomous driving.</w:t>
            </w:r>
          </w:p>
        </w:tc>
      </w:tr>
    </w:tbl>
    <w:p w14:paraId="208CE066" w14:textId="77777777" w:rsidR="002D6AA4" w:rsidRDefault="002D6AA4" w:rsidP="002D6AA4">
      <w:pPr>
        <w:spacing w:after="0"/>
        <w:ind w:left="1800"/>
      </w:pPr>
    </w:p>
    <w:p w14:paraId="57897987" w14:textId="77777777" w:rsidR="002D6AA4" w:rsidRPr="00656DED" w:rsidRDefault="002D6AA4" w:rsidP="002D6AA4">
      <w:pPr>
        <w:spacing w:after="0"/>
        <w:rPr>
          <w:b/>
          <w:bCs/>
        </w:rPr>
      </w:pPr>
    </w:p>
    <w:p w14:paraId="50080D07" w14:textId="77777777" w:rsidR="002D6AA4" w:rsidRPr="00656DED" w:rsidRDefault="002D6AA4" w:rsidP="002D6AA4">
      <w:pPr>
        <w:spacing w:after="0"/>
        <w:rPr>
          <w:b/>
          <w:bCs/>
        </w:rPr>
      </w:pPr>
    </w:p>
    <w:p w14:paraId="5FE8AF57" w14:textId="77777777" w:rsidR="002D6AA4" w:rsidRDefault="002D6AA4" w:rsidP="002D6AA4">
      <w:pPr>
        <w:pStyle w:val="Heading1"/>
      </w:pPr>
      <w:r>
        <w:lastRenderedPageBreak/>
        <w:t>Hardware Connection Setup (Sensor Assembly)</w:t>
      </w:r>
    </w:p>
    <w:tbl>
      <w:tblPr>
        <w:tblStyle w:val="PlainTable4"/>
        <w:tblW w:w="0" w:type="auto"/>
        <w:tblLook w:val="06A0" w:firstRow="1" w:lastRow="0" w:firstColumn="1" w:lastColumn="0" w:noHBand="1" w:noVBand="1"/>
      </w:tblPr>
      <w:tblGrid>
        <w:gridCol w:w="4675"/>
        <w:gridCol w:w="4675"/>
      </w:tblGrid>
      <w:tr w:rsidR="002D6AA4" w14:paraId="2681A3DB" w14:textId="77777777" w:rsidTr="00320B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C9B88B9" w14:textId="77777777" w:rsidR="002D6AA4" w:rsidRPr="00FC54DF" w:rsidRDefault="002D6AA4" w:rsidP="00320BBB">
            <w:r w:rsidRPr="00395B5F">
              <w:rPr>
                <w:b w:val="0"/>
                <w:bCs w:val="0"/>
              </w:rPr>
              <w:t>Step 1</w:t>
            </w:r>
            <w:r>
              <w:t>: Get the base plate.</w:t>
            </w:r>
          </w:p>
        </w:tc>
        <w:tc>
          <w:tcPr>
            <w:tcW w:w="4675" w:type="dxa"/>
          </w:tcPr>
          <w:p w14:paraId="75D92587" w14:textId="77777777" w:rsidR="002D6AA4" w:rsidRDefault="002D6AA4" w:rsidP="00320B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noProof/>
              </w:rPr>
              <w:drawing>
                <wp:inline distT="0" distB="0" distL="0" distR="0" wp14:anchorId="4FC9D6F2" wp14:editId="0D47E306">
                  <wp:extent cx="2423160" cy="492477"/>
                  <wp:effectExtent l="0" t="0" r="0" b="3175"/>
                  <wp:docPr id="491263171" name="Picture 4" descr="A grey rectangular object with a white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1263171" name="Picture 4" descr="A grey rectangular object with a white background&#10;&#10;Description automatically generated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7435" cy="4994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6AA4" w14:paraId="4E172403" w14:textId="77777777" w:rsidTr="00320B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677CD1E" w14:textId="77777777" w:rsidR="002D6AA4" w:rsidRPr="00195095" w:rsidRDefault="002D6AA4" w:rsidP="00320BBB">
            <w:r w:rsidRPr="00395B5F">
              <w:rPr>
                <w:b w:val="0"/>
                <w:bCs w:val="0"/>
              </w:rPr>
              <w:t>Step 2</w:t>
            </w:r>
            <w:r>
              <w:t>: Mount the computer on the baseplate via the four screws on the outer edge with the DC jack and USB facing the rear of the car.</w:t>
            </w:r>
          </w:p>
        </w:tc>
        <w:tc>
          <w:tcPr>
            <w:tcW w:w="4675" w:type="dxa"/>
          </w:tcPr>
          <w:p w14:paraId="4D04D974" w14:textId="77777777" w:rsidR="002D6AA4" w:rsidRDefault="002D6AA4" w:rsidP="00320B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9DD203E" wp14:editId="532AB3CD">
                  <wp:extent cx="2411095" cy="724196"/>
                  <wp:effectExtent l="0" t="0" r="8255" b="0"/>
                  <wp:docPr id="1981125572" name="Picture 5" descr="A computer chip with a white and black rectangular objec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1125572" name="Picture 5" descr="A computer chip with a white and black rectangular object&#10;&#10;Description automatically generated with medium confidence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6960" cy="734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6AA4" w14:paraId="6A7D3C01" w14:textId="77777777" w:rsidTr="00320B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8CD5E01" w14:textId="77777777" w:rsidR="002D6AA4" w:rsidRPr="00395B5F" w:rsidRDefault="002D6AA4" w:rsidP="00320BBB">
            <w:r w:rsidRPr="00395B5F">
              <w:rPr>
                <w:b w:val="0"/>
                <w:bCs w:val="0"/>
              </w:rPr>
              <w:t>Step 3</w:t>
            </w:r>
            <w:r>
              <w:t>: Mount the VESC upside down under the baseplate.</w:t>
            </w:r>
          </w:p>
        </w:tc>
        <w:tc>
          <w:tcPr>
            <w:tcW w:w="4675" w:type="dxa"/>
          </w:tcPr>
          <w:p w14:paraId="299C412E" w14:textId="77777777" w:rsidR="002D6AA4" w:rsidRDefault="002D6AA4" w:rsidP="00320B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840B20A" wp14:editId="54FAF90E">
                  <wp:extent cx="2827020" cy="947461"/>
                  <wp:effectExtent l="0" t="0" r="0" b="5080"/>
                  <wp:docPr id="459034279" name="Picture 6" descr="A computer chip with different color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9034279" name="Picture 6" descr="A computer chip with different colors&#10;&#10;Description automatically generated with medium confidence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5470" cy="9636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6AA4" w14:paraId="7EDD47FC" w14:textId="77777777" w:rsidTr="00320B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173D857" w14:textId="77777777" w:rsidR="002D6AA4" w:rsidRPr="00FA1546" w:rsidRDefault="002D6AA4" w:rsidP="00320BBB">
            <w:r>
              <w:rPr>
                <w:b w:val="0"/>
                <w:bCs w:val="0"/>
              </w:rPr>
              <w:t xml:space="preserve">Step 4: </w:t>
            </w:r>
            <w:r>
              <w:t>Attach the rollcage to the baseplate.</w:t>
            </w:r>
          </w:p>
        </w:tc>
        <w:tc>
          <w:tcPr>
            <w:tcW w:w="4675" w:type="dxa"/>
          </w:tcPr>
          <w:p w14:paraId="343F639D" w14:textId="77777777" w:rsidR="002D6AA4" w:rsidRDefault="002D6AA4" w:rsidP="00320B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B317C9B" wp14:editId="74861D13">
                  <wp:extent cx="2827020" cy="1156508"/>
                  <wp:effectExtent l="0" t="0" r="0" b="5715"/>
                  <wp:docPr id="217524892" name="Picture 7" descr="A computer generated machine with a green and red bas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7524892" name="Picture 7" descr="A computer generated machine with a green and red base&#10;&#10;Description automatically generated with medium confidence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0022" cy="1174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6AA4" w14:paraId="6F9A47BA" w14:textId="77777777" w:rsidTr="00320B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A1F9978" w14:textId="77777777" w:rsidR="002D6AA4" w:rsidRPr="00FA1546" w:rsidRDefault="002D6AA4" w:rsidP="00320BBB">
            <w:r>
              <w:rPr>
                <w:b w:val="0"/>
                <w:bCs w:val="0"/>
              </w:rPr>
              <w:t>Step 5</w:t>
            </w:r>
            <w:r>
              <w:t>: Mount the LIDAR to the top-center of the rollcage.</w:t>
            </w:r>
          </w:p>
        </w:tc>
        <w:tc>
          <w:tcPr>
            <w:tcW w:w="4675" w:type="dxa"/>
          </w:tcPr>
          <w:p w14:paraId="794F3B13" w14:textId="77777777" w:rsidR="002D6AA4" w:rsidRDefault="002D6AA4" w:rsidP="00320B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81648C7" wp14:editId="69F2E344">
                  <wp:extent cx="2674620" cy="1684915"/>
                  <wp:effectExtent l="0" t="0" r="0" b="0"/>
                  <wp:docPr id="876397839" name="Picture 8" descr="A computer chip with a blue c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6397839" name="Picture 8" descr="A computer chip with a blue cap&#10;&#10;Description automatically generated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1687" cy="1714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6AA4" w14:paraId="0AD8DEC5" w14:textId="77777777" w:rsidTr="00320B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CBEA648" w14:textId="77777777" w:rsidR="002D6AA4" w:rsidRPr="00CC0E96" w:rsidRDefault="002D6AA4" w:rsidP="00320BBB">
            <w:r>
              <w:rPr>
                <w:b w:val="0"/>
                <w:bCs w:val="0"/>
              </w:rPr>
              <w:t>Step 6:</w:t>
            </w:r>
            <w:r>
              <w:t xml:space="preserve"> Mount the camera to the top-front of the rollcage.</w:t>
            </w:r>
          </w:p>
        </w:tc>
        <w:tc>
          <w:tcPr>
            <w:tcW w:w="4675" w:type="dxa"/>
          </w:tcPr>
          <w:p w14:paraId="08FDC771" w14:textId="77777777" w:rsidR="002D6AA4" w:rsidRDefault="002D6AA4" w:rsidP="00320B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60593E7" wp14:editId="3F07C37C">
                  <wp:extent cx="2598420" cy="1608769"/>
                  <wp:effectExtent l="0" t="0" r="0" b="0"/>
                  <wp:docPr id="88351898" name="Picture 9" descr="A computer chip with a blue cap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351898" name="Picture 9" descr="A computer chip with a blue cap&#10;&#10;Description automatically generated with medium confidence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0780" cy="16288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6AA4" w14:paraId="16869F4B" w14:textId="77777777" w:rsidTr="00320B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CE6DF31" w14:textId="77777777" w:rsidR="002D6AA4" w:rsidRPr="006E2416" w:rsidRDefault="002D6AA4" w:rsidP="00320BBB">
            <w:r w:rsidRPr="00D56398">
              <w:rPr>
                <w:b w:val="0"/>
                <w:bCs w:val="0"/>
              </w:rPr>
              <w:t>Step 7:</w:t>
            </w:r>
            <w:r>
              <w:t xml:space="preserve"> Screw in the NP-F battery adapter to the inclined rear part of the rollcage. Then slide in the battery to the adapter.</w:t>
            </w:r>
          </w:p>
        </w:tc>
        <w:tc>
          <w:tcPr>
            <w:tcW w:w="4675" w:type="dxa"/>
          </w:tcPr>
          <w:p w14:paraId="000D3A6A" w14:textId="77777777" w:rsidR="002D6AA4" w:rsidRDefault="002D6AA4" w:rsidP="00320B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7E3393A" wp14:editId="53171CFE">
                  <wp:extent cx="2346960" cy="1112548"/>
                  <wp:effectExtent l="0" t="0" r="0" b="0"/>
                  <wp:docPr id="301920784" name="Picture 14" descr="A close-up of a machi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1920784" name="Picture 14" descr="A close-up of a machine&#10;&#10;Description automatically generated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3475" cy="11251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99CF39" w14:textId="77777777" w:rsidR="002D6AA4" w:rsidRDefault="002D6AA4" w:rsidP="002D6AA4">
      <w:pPr>
        <w:spacing w:after="0"/>
        <w:rPr>
          <w:b/>
          <w:bCs/>
        </w:rPr>
      </w:pPr>
    </w:p>
    <w:p w14:paraId="38AF9013" w14:textId="77777777" w:rsidR="002D6AA4" w:rsidRDefault="002D6AA4" w:rsidP="002D6AA4">
      <w:pPr>
        <w:spacing w:after="0"/>
      </w:pPr>
      <w:r>
        <w:t>The resulting sensor assembly should be like the photos below:</w:t>
      </w:r>
    </w:p>
    <w:tbl>
      <w:tblPr>
        <w:tblStyle w:val="PlainTable4"/>
        <w:tblW w:w="9564" w:type="dxa"/>
        <w:tblLook w:val="04A0" w:firstRow="1" w:lastRow="0" w:firstColumn="1" w:lastColumn="0" w:noHBand="0" w:noVBand="1"/>
      </w:tblPr>
      <w:tblGrid>
        <w:gridCol w:w="4556"/>
        <w:gridCol w:w="5008"/>
      </w:tblGrid>
      <w:tr w:rsidR="002D6AA4" w14:paraId="646724DB" w14:textId="77777777" w:rsidTr="00320B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56" w:type="dxa"/>
          </w:tcPr>
          <w:p w14:paraId="4236EC6A" w14:textId="77777777" w:rsidR="002D6AA4" w:rsidRDefault="002D6AA4" w:rsidP="00320BBB">
            <w:pPr>
              <w:keepNext/>
            </w:pPr>
            <w:r w:rsidRPr="00D6313F">
              <w:rPr>
                <w:noProof/>
              </w:rPr>
              <w:drawing>
                <wp:inline distT="0" distB="0" distL="0" distR="0" wp14:anchorId="38C01B95" wp14:editId="3CEEFEC4">
                  <wp:extent cx="2213359" cy="2053590"/>
                  <wp:effectExtent l="171450" t="171450" r="358775" b="365760"/>
                  <wp:docPr id="12" name="Picture 11" descr="A close-up of a machin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1664F9B-0DC5-E275-1496-8F7E95BD3E5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 descr="A close-up of a machin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51664F9B-0DC5-E275-1496-8F7E95BD3E5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5"/>
                          <a:srcRect l="29256" t="19891" r="27914" b="12755"/>
                          <a:stretch/>
                        </pic:blipFill>
                        <pic:spPr>
                          <a:xfrm>
                            <a:off x="0" y="0"/>
                            <a:ext cx="2229550" cy="20686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0186B3C" w14:textId="688D2CB6" w:rsidR="002D6AA4" w:rsidRDefault="002D6AA4" w:rsidP="00320BBB">
            <w:pPr>
              <w:pStyle w:val="Caption"/>
              <w:jc w:val="center"/>
            </w:pPr>
            <w:r>
              <w:t xml:space="preserve">Figure </w:t>
            </w:r>
            <w:fldSimple w:instr=" SEQ Figure \* ARABIC ">
              <w:r w:rsidR="004A4743">
                <w:rPr>
                  <w:noProof/>
                </w:rPr>
                <w:t>17</w:t>
              </w:r>
            </w:fldSimple>
            <w:r>
              <w:t>: VESC Assembly</w:t>
            </w:r>
          </w:p>
        </w:tc>
        <w:tc>
          <w:tcPr>
            <w:tcW w:w="5008" w:type="dxa"/>
          </w:tcPr>
          <w:p w14:paraId="53D6B6A3" w14:textId="77777777" w:rsidR="002D6AA4" w:rsidRDefault="002D6AA4" w:rsidP="00320BBB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6313F">
              <w:rPr>
                <w:noProof/>
              </w:rPr>
              <w:drawing>
                <wp:inline distT="0" distB="0" distL="0" distR="0" wp14:anchorId="37B084AA" wp14:editId="09DE30F9">
                  <wp:extent cx="2541270" cy="1979382"/>
                  <wp:effectExtent l="152400" t="171450" r="335280" b="363855"/>
                  <wp:docPr id="8" name="Content Placeholder 7" descr="A close-up of a devic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B1892D3-8DA8-9890-8042-2157B822E93A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Content Placeholder 7" descr="A close-up of a devic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1B1892D3-8DA8-9890-8042-2157B822E93A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36"/>
                          <a:srcRect l="21862" t="16190" r="19591" b="23006"/>
                          <a:stretch/>
                        </pic:blipFill>
                        <pic:spPr>
                          <a:xfrm>
                            <a:off x="0" y="0"/>
                            <a:ext cx="2554461" cy="19896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F295CE2" w14:textId="26F5958B" w:rsidR="002D6AA4" w:rsidRDefault="002D6AA4" w:rsidP="00320BBB">
            <w:pPr>
              <w:pStyle w:val="Captio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igure </w:t>
            </w:r>
            <w:fldSimple w:instr=" SEQ Figure \* ARABIC ">
              <w:r w:rsidR="004A4743">
                <w:rPr>
                  <w:noProof/>
                </w:rPr>
                <w:t>18</w:t>
              </w:r>
            </w:fldSimple>
            <w:r>
              <w:t>: Sensor and PC Assembly</w:t>
            </w:r>
          </w:p>
          <w:p w14:paraId="20DD49DB" w14:textId="77777777" w:rsidR="002D6AA4" w:rsidRDefault="002D6AA4" w:rsidP="00320B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3FDDEA4" w14:textId="77777777" w:rsidR="002D6AA4" w:rsidRDefault="002D6AA4" w:rsidP="002D6AA4">
      <w:pPr>
        <w:spacing w:after="0"/>
        <w:jc w:val="center"/>
      </w:pPr>
    </w:p>
    <w:p w14:paraId="1D5327CD" w14:textId="77777777" w:rsidR="002D6AA4" w:rsidRPr="007E6B70" w:rsidRDefault="002D6AA4" w:rsidP="002D6AA4">
      <w:pPr>
        <w:spacing w:after="0"/>
      </w:pPr>
    </w:p>
    <w:p w14:paraId="1A2A9E5E" w14:textId="77777777" w:rsidR="002D6AA4" w:rsidRDefault="002D6AA4" w:rsidP="002D6AA4">
      <w:pPr>
        <w:pStyle w:val="Heading1"/>
      </w:pPr>
      <w:r>
        <w:t>Hardware Connection Setup (Body Assembly)</w:t>
      </w:r>
    </w:p>
    <w:tbl>
      <w:tblPr>
        <w:tblStyle w:val="PlainTable4"/>
        <w:tblW w:w="0" w:type="auto"/>
        <w:tblLook w:val="06A0" w:firstRow="1" w:lastRow="0" w:firstColumn="1" w:lastColumn="0" w:noHBand="1" w:noVBand="1"/>
      </w:tblPr>
      <w:tblGrid>
        <w:gridCol w:w="4502"/>
        <w:gridCol w:w="4848"/>
      </w:tblGrid>
      <w:tr w:rsidR="002D6AA4" w14:paraId="33BC0A6C" w14:textId="77777777" w:rsidTr="00AC5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2" w:type="dxa"/>
          </w:tcPr>
          <w:p w14:paraId="700A4D25" w14:textId="77777777" w:rsidR="002D6AA4" w:rsidRPr="00336E8E" w:rsidRDefault="002D6AA4" w:rsidP="00320BBB">
            <w:r w:rsidRPr="00D56398">
              <w:rPr>
                <w:b w:val="0"/>
                <w:bCs w:val="0"/>
              </w:rPr>
              <w:t>Step 1:</w:t>
            </w:r>
            <w:r>
              <w:t xml:space="preserve"> Attach the base plate to the chassis on the standoffs.</w:t>
            </w:r>
          </w:p>
        </w:tc>
        <w:tc>
          <w:tcPr>
            <w:tcW w:w="4848" w:type="dxa"/>
          </w:tcPr>
          <w:p w14:paraId="563E6BD7" w14:textId="77777777" w:rsidR="002D6AA4" w:rsidRDefault="002D6AA4" w:rsidP="00320B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noProof/>
              </w:rPr>
              <w:drawing>
                <wp:inline distT="0" distB="0" distL="0" distR="0" wp14:anchorId="2C097150" wp14:editId="014CCE07">
                  <wp:extent cx="2750820" cy="1387233"/>
                  <wp:effectExtent l="0" t="0" r="0" b="3810"/>
                  <wp:docPr id="761395398" name="Picture 15" descr="A close-up of a machi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1395398" name="Picture 15" descr="A close-up of a machine&#10;&#10;Description automatically generated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2345" cy="1398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6AA4" w14:paraId="7DE68544" w14:textId="77777777" w:rsidTr="00AC58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2" w:type="dxa"/>
          </w:tcPr>
          <w:p w14:paraId="4FE8999D" w14:textId="77777777" w:rsidR="002D6AA4" w:rsidRPr="008F011C" w:rsidRDefault="002D6AA4" w:rsidP="00320BBB">
            <w:r w:rsidRPr="00D56398">
              <w:rPr>
                <w:b w:val="0"/>
                <w:bCs w:val="0"/>
              </w:rPr>
              <w:lastRenderedPageBreak/>
              <w:t>Step 2:</w:t>
            </w:r>
            <w:r>
              <w:t xml:space="preserve"> Attach the shell to the chassis</w:t>
            </w:r>
          </w:p>
        </w:tc>
        <w:tc>
          <w:tcPr>
            <w:tcW w:w="4848" w:type="dxa"/>
          </w:tcPr>
          <w:p w14:paraId="295A07B5" w14:textId="77777777" w:rsidR="002D6AA4" w:rsidRDefault="002D6AA4" w:rsidP="00320B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A888C5A" wp14:editId="438AF8B7">
                  <wp:extent cx="2941320" cy="3123267"/>
                  <wp:effectExtent l="0" t="0" r="0" b="1270"/>
                  <wp:docPr id="1133803964" name="Picture 16" descr="A close up of a machi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3803964" name="Picture 16" descr="A close up of a machin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6096" cy="31389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936BBB" w14:textId="695AB9C4" w:rsidR="002D6AA4" w:rsidRDefault="00880929" w:rsidP="00880929">
      <w:pPr>
        <w:pStyle w:val="Heading1"/>
        <w:rPr>
          <w:b/>
          <w:bCs/>
        </w:rPr>
      </w:pPr>
      <w:r>
        <w:lastRenderedPageBreak/>
        <w:t>Wiring (Power) Connection Sequence</w:t>
      </w:r>
    </w:p>
    <w:p w14:paraId="2598994F" w14:textId="60C8BAF5" w:rsidR="002D6AA4" w:rsidRDefault="002D6AA4" w:rsidP="002D6AA4">
      <w:pPr>
        <w:pStyle w:val="Heading1"/>
      </w:pPr>
    </w:p>
    <w:tbl>
      <w:tblPr>
        <w:tblStyle w:val="PlainTable4"/>
        <w:tblW w:w="0" w:type="auto"/>
        <w:tblLook w:val="06A0" w:firstRow="1" w:lastRow="0" w:firstColumn="1" w:lastColumn="0" w:noHBand="1" w:noVBand="1"/>
      </w:tblPr>
      <w:tblGrid>
        <w:gridCol w:w="4074"/>
        <w:gridCol w:w="5286"/>
      </w:tblGrid>
      <w:tr w:rsidR="002D6AA4" w14:paraId="7B590015" w14:textId="77777777" w:rsidTr="00320B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A3E4443" w14:textId="77777777" w:rsidR="002D6AA4" w:rsidRPr="005F526C" w:rsidRDefault="002D6AA4" w:rsidP="00320BBB">
            <w:r>
              <w:rPr>
                <w:b w:val="0"/>
                <w:bCs w:val="0"/>
              </w:rPr>
              <w:t xml:space="preserve">Step 1: </w:t>
            </w:r>
            <w:r>
              <w:t>Remove the shell from the chassis.</w:t>
            </w:r>
          </w:p>
        </w:tc>
        <w:tc>
          <w:tcPr>
            <w:tcW w:w="4675" w:type="dxa"/>
          </w:tcPr>
          <w:p w14:paraId="71CDB300" w14:textId="77777777" w:rsidR="002D6AA4" w:rsidRDefault="002D6AA4" w:rsidP="00320B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noProof/>
              </w:rPr>
              <w:drawing>
                <wp:inline distT="0" distB="0" distL="0" distR="0" wp14:anchorId="5713B784" wp14:editId="2A74337F">
                  <wp:extent cx="2430780" cy="5164412"/>
                  <wp:effectExtent l="0" t="0" r="7620" b="0"/>
                  <wp:docPr id="1774917416" name="Picture 17" descr="A blue round object with wir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4917416" name="Picture 17" descr="A blue round object with wires&#10;&#10;Description automatically generated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6318" cy="51761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6AA4" w14:paraId="73181C39" w14:textId="77777777" w:rsidTr="00320B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06513DA" w14:textId="77777777" w:rsidR="002D6AA4" w:rsidRDefault="002D6AA4" w:rsidP="00320BB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Step 2: </w:t>
            </w:r>
            <w:r>
              <w:t>Connect the powerbank and its dc barrel connector to the jetson</w:t>
            </w:r>
          </w:p>
        </w:tc>
        <w:tc>
          <w:tcPr>
            <w:tcW w:w="4675" w:type="dxa"/>
          </w:tcPr>
          <w:p w14:paraId="60B74D2A" w14:textId="77777777" w:rsidR="002D6AA4" w:rsidRDefault="002D6AA4" w:rsidP="00320B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6E8623B" wp14:editId="5C0D5C21">
                  <wp:extent cx="3215640" cy="1448069"/>
                  <wp:effectExtent l="0" t="0" r="3810" b="0"/>
                  <wp:docPr id="1562499392" name="Picture 19" descr="A close up of a machi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2499392" name="Picture 19" descr="A close up of a machine&#10;&#10;Description automatically generated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5640" cy="14480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6AA4" w14:paraId="155364F8" w14:textId="77777777" w:rsidTr="00320B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EFF99FC" w14:textId="77777777" w:rsidR="002D6AA4" w:rsidRPr="00D24A58" w:rsidRDefault="002D6AA4" w:rsidP="00320BBB">
            <w:r>
              <w:rPr>
                <w:b w:val="0"/>
                <w:bCs w:val="0"/>
              </w:rPr>
              <w:lastRenderedPageBreak/>
              <w:t xml:space="preserve">Step 3: </w:t>
            </w:r>
            <w:r>
              <w:t>Place the battery on the chassis</w:t>
            </w:r>
          </w:p>
        </w:tc>
        <w:tc>
          <w:tcPr>
            <w:tcW w:w="4675" w:type="dxa"/>
          </w:tcPr>
          <w:p w14:paraId="2EC34C50" w14:textId="77777777" w:rsidR="002D6AA4" w:rsidRDefault="002D6AA4" w:rsidP="00320B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7945102" wp14:editId="5FF4663B">
                  <wp:extent cx="1314982" cy="2515617"/>
                  <wp:effectExtent l="0" t="0" r="0" b="0"/>
                  <wp:docPr id="516215339" name="Picture 21" descr="A battery in a ca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6215339" name="Picture 21" descr="A battery in a car&#10;&#10;Description automatically generated with medium confidence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4982" cy="25156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6AA4" w14:paraId="1585AC66" w14:textId="77777777" w:rsidTr="00320B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B5531A5" w14:textId="350CF7F7" w:rsidR="002D6AA4" w:rsidRDefault="002D6AA4" w:rsidP="00320BB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Step </w:t>
            </w:r>
            <w:r w:rsidR="00D56398">
              <w:rPr>
                <w:b w:val="0"/>
                <w:bCs w:val="0"/>
              </w:rPr>
              <w:t>4</w:t>
            </w:r>
            <w:r>
              <w:rPr>
                <w:b w:val="0"/>
                <w:bCs w:val="0"/>
              </w:rPr>
              <w:t xml:space="preserve">: </w:t>
            </w:r>
            <w:r>
              <w:t>Connect the VESC to the battery using the XT-90 connectors</w:t>
            </w:r>
          </w:p>
        </w:tc>
        <w:tc>
          <w:tcPr>
            <w:tcW w:w="4675" w:type="dxa"/>
          </w:tcPr>
          <w:p w14:paraId="4E5E5F95" w14:textId="77777777" w:rsidR="002D6AA4" w:rsidRDefault="002D6AA4" w:rsidP="00320B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E02E197" wp14:editId="0F9536E0">
                  <wp:extent cx="3093720" cy="1524715"/>
                  <wp:effectExtent l="0" t="0" r="0" b="0"/>
                  <wp:docPr id="710504000" name="Picture 18" descr="A close up of a devi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0504000" name="Picture 18" descr="A close up of a device&#10;&#10;Description automatically generated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3273" cy="15294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6AA4" w14:paraId="67445413" w14:textId="77777777" w:rsidTr="00320B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43393A8" w14:textId="656EAC85" w:rsidR="002D6AA4" w:rsidRPr="007104E2" w:rsidRDefault="002D6AA4" w:rsidP="00320BBB">
            <w:r>
              <w:rPr>
                <w:b w:val="0"/>
                <w:bCs w:val="0"/>
              </w:rPr>
              <w:t xml:space="preserve">Step </w:t>
            </w:r>
            <w:r w:rsidR="00D56398">
              <w:rPr>
                <w:b w:val="0"/>
                <w:bCs w:val="0"/>
              </w:rPr>
              <w:t>5</w:t>
            </w:r>
            <w:r>
              <w:rPr>
                <w:b w:val="0"/>
                <w:bCs w:val="0"/>
              </w:rPr>
              <w:t xml:space="preserve"> (optional)</w:t>
            </w:r>
            <w:r>
              <w:t>: Attach the shell to the chassis</w:t>
            </w:r>
          </w:p>
        </w:tc>
        <w:tc>
          <w:tcPr>
            <w:tcW w:w="4675" w:type="dxa"/>
          </w:tcPr>
          <w:p w14:paraId="09B45C44" w14:textId="77777777" w:rsidR="002D6AA4" w:rsidRDefault="002D6AA4" w:rsidP="00320B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noProof/>
              </w:rPr>
            </w:pPr>
          </w:p>
        </w:tc>
      </w:tr>
    </w:tbl>
    <w:p w14:paraId="435A3FA8" w14:textId="77777777" w:rsidR="002D6AA4" w:rsidRDefault="002D6AA4" w:rsidP="002D6AA4">
      <w:pPr>
        <w:spacing w:after="0"/>
        <w:rPr>
          <w:b/>
          <w:bCs/>
        </w:rPr>
      </w:pPr>
    </w:p>
    <w:p w14:paraId="7848F94D" w14:textId="77777777" w:rsidR="002D6AA4" w:rsidRDefault="002D6AA4" w:rsidP="002D6AA4">
      <w:pPr>
        <w:keepNext/>
        <w:spacing w:after="0"/>
      </w:pPr>
      <w:r>
        <w:rPr>
          <w:b/>
          <w:bCs/>
          <w:noProof/>
        </w:rPr>
        <w:drawing>
          <wp:inline distT="0" distB="0" distL="0" distR="0" wp14:anchorId="6A66DAC2" wp14:editId="16318276">
            <wp:extent cx="5943600" cy="2698531"/>
            <wp:effectExtent l="0" t="0" r="0" b="6985"/>
            <wp:docPr id="152813477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134772" name="Picture 22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1070B" w14:textId="4AAFCAE6" w:rsidR="002D6AA4" w:rsidRDefault="002D6AA4" w:rsidP="002D6AA4">
      <w:pPr>
        <w:pStyle w:val="Caption"/>
        <w:jc w:val="center"/>
        <w:rPr>
          <w:b/>
          <w:bCs/>
        </w:rPr>
      </w:pPr>
      <w:r>
        <w:t xml:space="preserve">Figure </w:t>
      </w:r>
      <w:fldSimple w:instr=" SEQ Figure \* ARABIC ">
        <w:r w:rsidR="004A4743">
          <w:rPr>
            <w:noProof/>
          </w:rPr>
          <w:t>19</w:t>
        </w:r>
      </w:fldSimple>
      <w:r>
        <w:t>: Wiring</w:t>
      </w:r>
    </w:p>
    <w:p w14:paraId="30C80571" w14:textId="77777777" w:rsidR="002D6AA4" w:rsidRDefault="002D6AA4" w:rsidP="002D6AA4">
      <w:pPr>
        <w:spacing w:after="0"/>
        <w:rPr>
          <w:b/>
          <w:bCs/>
        </w:rPr>
      </w:pPr>
    </w:p>
    <w:p w14:paraId="04858EBB" w14:textId="77777777" w:rsidR="002D6AA4" w:rsidRDefault="002D6AA4" w:rsidP="002D6AA4">
      <w:pPr>
        <w:pStyle w:val="Heading1"/>
      </w:pPr>
      <w:r>
        <w:lastRenderedPageBreak/>
        <w:t>Network Configur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8"/>
        <w:gridCol w:w="1926"/>
        <w:gridCol w:w="2021"/>
        <w:gridCol w:w="1994"/>
        <w:gridCol w:w="1531"/>
      </w:tblGrid>
      <w:tr w:rsidR="002D6AA4" w14:paraId="2A487880" w14:textId="77777777" w:rsidTr="00320BBB">
        <w:tc>
          <w:tcPr>
            <w:tcW w:w="1888" w:type="dxa"/>
          </w:tcPr>
          <w:p w14:paraId="12C144C6" w14:textId="77777777" w:rsidR="002D6AA4" w:rsidRDefault="002D6AA4" w:rsidP="00320BBB">
            <w:pPr>
              <w:rPr>
                <w:b/>
                <w:bCs/>
              </w:rPr>
            </w:pPr>
            <w:r>
              <w:rPr>
                <w:b/>
                <w:bCs/>
              </w:rPr>
              <w:t>Computer Name</w:t>
            </w:r>
          </w:p>
        </w:tc>
        <w:tc>
          <w:tcPr>
            <w:tcW w:w="1939" w:type="dxa"/>
          </w:tcPr>
          <w:p w14:paraId="1B78132F" w14:textId="77777777" w:rsidR="002D6AA4" w:rsidRDefault="002D6AA4" w:rsidP="00320BBB">
            <w:pPr>
              <w:rPr>
                <w:b/>
                <w:bCs/>
              </w:rPr>
            </w:pPr>
            <w:r>
              <w:rPr>
                <w:b/>
                <w:bCs/>
              </w:rPr>
              <w:t>Network Hostname</w:t>
            </w:r>
          </w:p>
        </w:tc>
        <w:tc>
          <w:tcPr>
            <w:tcW w:w="2031" w:type="dxa"/>
          </w:tcPr>
          <w:p w14:paraId="6884AED7" w14:textId="77777777" w:rsidR="002D6AA4" w:rsidRDefault="002D6AA4" w:rsidP="00320BBB">
            <w:pPr>
              <w:rPr>
                <w:b/>
                <w:bCs/>
              </w:rPr>
            </w:pPr>
            <w:r>
              <w:rPr>
                <w:b/>
                <w:bCs/>
              </w:rPr>
              <w:t>IP Address</w:t>
            </w:r>
          </w:p>
        </w:tc>
        <w:tc>
          <w:tcPr>
            <w:tcW w:w="2012" w:type="dxa"/>
          </w:tcPr>
          <w:p w14:paraId="453453DC" w14:textId="77777777" w:rsidR="002D6AA4" w:rsidRDefault="002D6AA4" w:rsidP="00320BBB">
            <w:pPr>
              <w:rPr>
                <w:b/>
                <w:bCs/>
              </w:rPr>
            </w:pPr>
            <w:r>
              <w:rPr>
                <w:b/>
                <w:bCs/>
              </w:rPr>
              <w:t>Network Interface</w:t>
            </w:r>
          </w:p>
        </w:tc>
        <w:tc>
          <w:tcPr>
            <w:tcW w:w="1480" w:type="dxa"/>
          </w:tcPr>
          <w:p w14:paraId="0381EC07" w14:textId="77777777" w:rsidR="002D6AA4" w:rsidRDefault="002D6AA4" w:rsidP="00320BBB">
            <w:pPr>
              <w:rPr>
                <w:b/>
                <w:bCs/>
              </w:rPr>
            </w:pPr>
            <w:r>
              <w:rPr>
                <w:b/>
                <w:bCs/>
              </w:rPr>
              <w:t>RustDesk ID(Password)</w:t>
            </w:r>
          </w:p>
        </w:tc>
      </w:tr>
      <w:tr w:rsidR="002D6AA4" w14:paraId="71BB575D" w14:textId="77777777" w:rsidTr="00320BBB">
        <w:tc>
          <w:tcPr>
            <w:tcW w:w="1888" w:type="dxa"/>
          </w:tcPr>
          <w:p w14:paraId="39438391" w14:textId="0852F83B" w:rsidR="002D6AA4" w:rsidRPr="002B4AEE" w:rsidRDefault="002D6AA4" w:rsidP="00320BBB">
            <w:r w:rsidRPr="0075771B">
              <w:rPr>
                <w:i/>
                <w:iCs/>
              </w:rPr>
              <w:t>Remote PC</w:t>
            </w:r>
            <w:r>
              <w:t xml:space="preserve">: </w:t>
            </w:r>
            <w:r w:rsidR="00C15E39" w:rsidRPr="00C15E39">
              <w:t>Linux Workstation</w:t>
            </w:r>
          </w:p>
        </w:tc>
        <w:tc>
          <w:tcPr>
            <w:tcW w:w="1939" w:type="dxa"/>
          </w:tcPr>
          <w:p w14:paraId="6E1B2CF0" w14:textId="16958727" w:rsidR="002D6AA4" w:rsidRPr="002B4AEE" w:rsidRDefault="00F641B3" w:rsidP="00320BBB">
            <w:r w:rsidRPr="00F641B3">
              <w:t>&lt;remote PC hostname&gt;</w:t>
            </w:r>
          </w:p>
        </w:tc>
        <w:tc>
          <w:tcPr>
            <w:tcW w:w="2031" w:type="dxa"/>
          </w:tcPr>
          <w:p w14:paraId="2397D62B" w14:textId="28D2A56F" w:rsidR="002D6AA4" w:rsidRPr="002B4AEE" w:rsidRDefault="002D6AA4" w:rsidP="00320BBB">
            <w:r>
              <w:t>192.168.2.</w:t>
            </w:r>
            <w:r w:rsidR="00F641B3">
              <w:t>xxx</w:t>
            </w:r>
          </w:p>
        </w:tc>
        <w:tc>
          <w:tcPr>
            <w:tcW w:w="2012" w:type="dxa"/>
          </w:tcPr>
          <w:p w14:paraId="13000784" w14:textId="043DEA27" w:rsidR="002D6AA4" w:rsidRPr="002B4AEE" w:rsidRDefault="002D6AA4" w:rsidP="00320BBB">
            <w:r>
              <w:t xml:space="preserve">WiFi: </w:t>
            </w:r>
            <w:r w:rsidR="00FF14B5">
              <w:t>&lt;</w:t>
            </w:r>
            <w:r w:rsidR="00FF14B5" w:rsidRPr="00FF14B5">
              <w:t>WiFi name</w:t>
            </w:r>
            <w:r w:rsidR="00FF14B5">
              <w:t>&gt;</w:t>
            </w:r>
          </w:p>
        </w:tc>
        <w:tc>
          <w:tcPr>
            <w:tcW w:w="1480" w:type="dxa"/>
          </w:tcPr>
          <w:p w14:paraId="032D08E8" w14:textId="1CE9C814" w:rsidR="002D6AA4" w:rsidRDefault="00FF14B5" w:rsidP="00320BBB">
            <w:r w:rsidRPr="00FF14B5">
              <w:t>&lt;rustdesk ID&gt;</w:t>
            </w:r>
            <w:r w:rsidRPr="00FF14B5">
              <w:t xml:space="preserve"> </w:t>
            </w:r>
            <w:r>
              <w:t xml:space="preserve">: </w:t>
            </w:r>
            <w:r w:rsidR="00457252">
              <w:t>&lt;</w:t>
            </w:r>
            <w:r w:rsidR="00457252" w:rsidRPr="00457252">
              <w:t>rustdesk password</w:t>
            </w:r>
            <w:r w:rsidR="00457252">
              <w:t>&gt;</w:t>
            </w:r>
          </w:p>
        </w:tc>
      </w:tr>
      <w:tr w:rsidR="002D6AA4" w14:paraId="7D260E8A" w14:textId="77777777" w:rsidTr="00320BBB">
        <w:tc>
          <w:tcPr>
            <w:tcW w:w="1888" w:type="dxa"/>
          </w:tcPr>
          <w:p w14:paraId="3B1375A3" w14:textId="2E1E3AAC" w:rsidR="002D6AA4" w:rsidRPr="0075771B" w:rsidRDefault="002D6AA4" w:rsidP="00320BBB">
            <w:r w:rsidRPr="0075771B">
              <w:rPr>
                <w:i/>
                <w:iCs/>
              </w:rPr>
              <w:t>F1/10</w:t>
            </w:r>
            <w:r>
              <w:rPr>
                <w:b/>
                <w:bCs/>
              </w:rPr>
              <w:t xml:space="preserve">: </w:t>
            </w:r>
            <w:r w:rsidR="00F641B3" w:rsidRPr="00F641B3">
              <w:t>car1</w:t>
            </w:r>
          </w:p>
        </w:tc>
        <w:tc>
          <w:tcPr>
            <w:tcW w:w="1939" w:type="dxa"/>
          </w:tcPr>
          <w:p w14:paraId="7494B984" w14:textId="1E1C0281" w:rsidR="002D6AA4" w:rsidRPr="0075771B" w:rsidRDefault="00F641B3" w:rsidP="00320BBB">
            <w:r w:rsidRPr="00F641B3">
              <w:t>&lt;</w:t>
            </w:r>
            <w:r>
              <w:t>car1</w:t>
            </w:r>
            <w:r w:rsidRPr="00F641B3">
              <w:t xml:space="preserve"> hostname&gt;</w:t>
            </w:r>
          </w:p>
        </w:tc>
        <w:tc>
          <w:tcPr>
            <w:tcW w:w="2031" w:type="dxa"/>
          </w:tcPr>
          <w:p w14:paraId="089DEBDA" w14:textId="1122478B" w:rsidR="002D6AA4" w:rsidRPr="0075771B" w:rsidRDefault="002D6AA4" w:rsidP="00320BBB">
            <w:r>
              <w:t>192.168.2.</w:t>
            </w:r>
            <w:r w:rsidR="00F641B3">
              <w:t>xxx</w:t>
            </w:r>
          </w:p>
        </w:tc>
        <w:tc>
          <w:tcPr>
            <w:tcW w:w="2012" w:type="dxa"/>
          </w:tcPr>
          <w:p w14:paraId="2D6DB714" w14:textId="766A25B2" w:rsidR="002D6AA4" w:rsidRPr="0075771B" w:rsidRDefault="002D6AA4" w:rsidP="00320BBB">
            <w:r>
              <w:t xml:space="preserve">WiFi: </w:t>
            </w:r>
            <w:r w:rsidR="00FF14B5">
              <w:t>&lt;</w:t>
            </w:r>
            <w:r w:rsidR="00FF14B5" w:rsidRPr="00FF14B5">
              <w:t>WiFi name</w:t>
            </w:r>
            <w:r w:rsidR="00FF14B5">
              <w:t>&gt;</w:t>
            </w:r>
          </w:p>
        </w:tc>
        <w:tc>
          <w:tcPr>
            <w:tcW w:w="1480" w:type="dxa"/>
          </w:tcPr>
          <w:p w14:paraId="65154C89" w14:textId="014C1C9F" w:rsidR="002D6AA4" w:rsidRDefault="00FF14B5" w:rsidP="00320BBB">
            <w:r w:rsidRPr="00FF14B5">
              <w:t>&lt;rustdesk ID&gt;</w:t>
            </w:r>
            <w:r w:rsidRPr="00FF14B5">
              <w:t xml:space="preserve"> </w:t>
            </w:r>
            <w:r>
              <w:t xml:space="preserve">: </w:t>
            </w:r>
            <w:r w:rsidR="00457252">
              <w:t>&lt;</w:t>
            </w:r>
            <w:r w:rsidR="00457252" w:rsidRPr="00457252">
              <w:t>rustdesk password</w:t>
            </w:r>
            <w:r w:rsidR="00457252">
              <w:t>&gt;</w:t>
            </w:r>
          </w:p>
        </w:tc>
      </w:tr>
    </w:tbl>
    <w:p w14:paraId="3808BE1E" w14:textId="77777777" w:rsidR="002D6AA4" w:rsidRDefault="002D6AA4" w:rsidP="002D6AA4">
      <w:pPr>
        <w:spacing w:after="0"/>
        <w:rPr>
          <w:b/>
          <w:bCs/>
        </w:rPr>
      </w:pPr>
    </w:p>
    <w:p w14:paraId="427253A6" w14:textId="77777777" w:rsidR="002D6AA4" w:rsidRDefault="002D6AA4" w:rsidP="002D6AA4">
      <w:pPr>
        <w:pStyle w:val="Heading2"/>
      </w:pPr>
      <w:r>
        <w:t>Network Connection Steps:</w:t>
      </w:r>
    </w:p>
    <w:p w14:paraId="36FFDD79" w14:textId="77777777" w:rsidR="002D6AA4" w:rsidRPr="004D5BB2" w:rsidRDefault="002D6AA4" w:rsidP="002D6AA4">
      <w:pPr>
        <w:pStyle w:val="ListParagraph"/>
        <w:numPr>
          <w:ilvl w:val="0"/>
          <w:numId w:val="17"/>
        </w:numPr>
        <w:spacing w:after="0"/>
        <w:rPr>
          <w:b/>
          <w:bCs/>
        </w:rPr>
      </w:pPr>
      <w:r>
        <w:t>(optional: for visualization purposes or multi-machine ROS2 communication) Remote PC:</w:t>
      </w:r>
    </w:p>
    <w:p w14:paraId="10E04074" w14:textId="77777777" w:rsidR="002D6AA4" w:rsidRPr="004D5BB2" w:rsidRDefault="002D6AA4" w:rsidP="002D6AA4">
      <w:pPr>
        <w:pStyle w:val="ListParagraph"/>
        <w:numPr>
          <w:ilvl w:val="1"/>
          <w:numId w:val="17"/>
        </w:numPr>
        <w:spacing w:after="0"/>
        <w:rPr>
          <w:b/>
          <w:bCs/>
        </w:rPr>
      </w:pPr>
      <w:r>
        <w:t>Connect the Remote PC to the WiFi and enter the password (UVS_wifi)</w:t>
      </w:r>
    </w:p>
    <w:p w14:paraId="06155F49" w14:textId="77777777" w:rsidR="002D6AA4" w:rsidRPr="004D5BB2" w:rsidRDefault="002D6AA4" w:rsidP="002D6AA4">
      <w:pPr>
        <w:pStyle w:val="ListParagraph"/>
        <w:numPr>
          <w:ilvl w:val="1"/>
          <w:numId w:val="17"/>
        </w:numPr>
        <w:spacing w:after="0"/>
        <w:rPr>
          <w:b/>
          <w:bCs/>
        </w:rPr>
      </w:pPr>
      <w:r>
        <w:t>Install RustDesk</w:t>
      </w:r>
    </w:p>
    <w:p w14:paraId="7CF52F62" w14:textId="77777777" w:rsidR="002D6AA4" w:rsidRPr="004D5BB2" w:rsidRDefault="002D6AA4" w:rsidP="002D6AA4">
      <w:pPr>
        <w:pStyle w:val="ListParagraph"/>
        <w:numPr>
          <w:ilvl w:val="1"/>
          <w:numId w:val="17"/>
        </w:numPr>
        <w:spacing w:after="0"/>
        <w:rPr>
          <w:b/>
          <w:bCs/>
        </w:rPr>
      </w:pPr>
      <w:r>
        <w:t>Setup a permanent password in the RustDesk settings</w:t>
      </w:r>
    </w:p>
    <w:p w14:paraId="6527C7D2" w14:textId="77777777" w:rsidR="002D6AA4" w:rsidRPr="00B34376" w:rsidRDefault="002D6AA4" w:rsidP="002D6AA4">
      <w:pPr>
        <w:pStyle w:val="ListParagraph"/>
        <w:numPr>
          <w:ilvl w:val="1"/>
          <w:numId w:val="17"/>
        </w:numPr>
        <w:spacing w:after="0"/>
        <w:rPr>
          <w:b/>
          <w:bCs/>
        </w:rPr>
      </w:pPr>
      <w:r>
        <w:t>Open RustDesk</w:t>
      </w:r>
    </w:p>
    <w:p w14:paraId="4229C1FE" w14:textId="77777777" w:rsidR="002D6AA4" w:rsidRPr="004D5BB2" w:rsidRDefault="002D6AA4" w:rsidP="002D6AA4">
      <w:pPr>
        <w:pStyle w:val="ListParagraph"/>
        <w:numPr>
          <w:ilvl w:val="1"/>
          <w:numId w:val="17"/>
        </w:numPr>
        <w:spacing w:after="0"/>
        <w:rPr>
          <w:b/>
          <w:bCs/>
        </w:rPr>
      </w:pPr>
      <w:r>
        <w:t>Enter the RustDesk credentials for the F1/10 in the table above</w:t>
      </w:r>
    </w:p>
    <w:p w14:paraId="57040D08" w14:textId="77777777" w:rsidR="002D6AA4" w:rsidRPr="004D5BB2" w:rsidRDefault="002D6AA4" w:rsidP="002D6AA4">
      <w:pPr>
        <w:pStyle w:val="ListParagraph"/>
        <w:numPr>
          <w:ilvl w:val="0"/>
          <w:numId w:val="17"/>
        </w:numPr>
        <w:spacing w:after="0"/>
        <w:rPr>
          <w:b/>
          <w:bCs/>
        </w:rPr>
      </w:pPr>
      <w:r>
        <w:t>On any F1/10</w:t>
      </w:r>
    </w:p>
    <w:p w14:paraId="5174CAFD" w14:textId="77777777" w:rsidR="002D6AA4" w:rsidRPr="00B34376" w:rsidRDefault="002D6AA4" w:rsidP="002D6AA4">
      <w:pPr>
        <w:pStyle w:val="ListParagraph"/>
        <w:numPr>
          <w:ilvl w:val="1"/>
          <w:numId w:val="17"/>
        </w:numPr>
        <w:spacing w:after="0"/>
        <w:rPr>
          <w:b/>
          <w:bCs/>
        </w:rPr>
      </w:pPr>
      <w:r>
        <w:t>Connect the F1/10 to the WiFi and enter the password.</w:t>
      </w:r>
    </w:p>
    <w:p w14:paraId="089C3902" w14:textId="77777777" w:rsidR="002D6AA4" w:rsidRPr="004D5BB2" w:rsidRDefault="002D6AA4" w:rsidP="002D6AA4">
      <w:pPr>
        <w:pStyle w:val="ListParagraph"/>
        <w:numPr>
          <w:ilvl w:val="1"/>
          <w:numId w:val="17"/>
        </w:numPr>
        <w:spacing w:after="0"/>
        <w:rPr>
          <w:b/>
          <w:bCs/>
        </w:rPr>
      </w:pPr>
      <w:r>
        <w:t>Install RustDesk</w:t>
      </w:r>
    </w:p>
    <w:p w14:paraId="6C43C72F" w14:textId="77777777" w:rsidR="002D6AA4" w:rsidRPr="004D5BB2" w:rsidRDefault="002D6AA4" w:rsidP="002D6AA4">
      <w:pPr>
        <w:pStyle w:val="ListParagraph"/>
        <w:numPr>
          <w:ilvl w:val="1"/>
          <w:numId w:val="17"/>
        </w:numPr>
        <w:spacing w:after="0"/>
        <w:rPr>
          <w:b/>
          <w:bCs/>
        </w:rPr>
      </w:pPr>
      <w:r>
        <w:t>Setup a permanent password in the RustDesk settings</w:t>
      </w:r>
    </w:p>
    <w:p w14:paraId="3A7D5619" w14:textId="43477B9F" w:rsidR="002D6AA4" w:rsidRDefault="00F43E97" w:rsidP="002D6AA4">
      <w:pPr>
        <w:pStyle w:val="Heading1"/>
        <w:spacing w:before="240"/>
      </w:pPr>
      <w:r>
        <w:lastRenderedPageBreak/>
        <w:t xml:space="preserve">DualSense* </w:t>
      </w:r>
      <w:r w:rsidR="002D6AA4" w:rsidRPr="00A92DD4">
        <w:t>Controller Set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68"/>
        <w:gridCol w:w="4382"/>
      </w:tblGrid>
      <w:tr w:rsidR="002D6AA4" w14:paraId="61BDFC5F" w14:textId="77777777" w:rsidTr="00320BBB">
        <w:tc>
          <w:tcPr>
            <w:tcW w:w="4968" w:type="dxa"/>
          </w:tcPr>
          <w:p w14:paraId="755CC66F" w14:textId="77777777" w:rsidR="002D6AA4" w:rsidRDefault="002D6AA4" w:rsidP="00320BBB">
            <w:pPr>
              <w:keepNext/>
            </w:pPr>
            <w:r>
              <w:rPr>
                <w:noProof/>
              </w:rPr>
              <w:drawing>
                <wp:inline distT="0" distB="0" distL="0" distR="0" wp14:anchorId="5308EFD8" wp14:editId="18E623F6">
                  <wp:extent cx="2636520" cy="2128275"/>
                  <wp:effectExtent l="0" t="0" r="0" b="5715"/>
                  <wp:docPr id="368794242" name="Picture 23" descr="Controller front view. Clockwise from the top left A to 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ontroller front view. Clockwise from the top left A to 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6142" cy="2136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3589DD" w14:textId="12A0248A" w:rsidR="002D6AA4" w:rsidRPr="002D6AA4" w:rsidRDefault="002D6AA4" w:rsidP="00320BBB">
            <w:pPr>
              <w:pStyle w:val="Caption"/>
              <w:jc w:val="center"/>
              <w:rPr>
                <w:lang w:val="fr-FR"/>
              </w:rPr>
            </w:pPr>
            <w:r w:rsidRPr="002D6AA4">
              <w:rPr>
                <w:lang w:val="fr-FR"/>
              </w:rPr>
              <w:t xml:space="preserve">Figure </w:t>
            </w:r>
            <w:r>
              <w:fldChar w:fldCharType="begin"/>
            </w:r>
            <w:r w:rsidRPr="002D6AA4">
              <w:rPr>
                <w:lang w:val="fr-FR"/>
              </w:rPr>
              <w:instrText xml:space="preserve"> SEQ Figure \* ARABIC </w:instrText>
            </w:r>
            <w:r>
              <w:fldChar w:fldCharType="separate"/>
            </w:r>
            <w:r w:rsidR="004A4743">
              <w:rPr>
                <w:noProof/>
                <w:lang w:val="fr-FR"/>
              </w:rPr>
              <w:t>20</w:t>
            </w:r>
            <w:r>
              <w:fldChar w:fldCharType="end"/>
            </w:r>
            <w:r w:rsidRPr="002D6AA4">
              <w:rPr>
                <w:lang w:val="fr-FR"/>
              </w:rPr>
              <w:t>: DualSense Controller (Front)</w:t>
            </w:r>
          </w:p>
          <w:p w14:paraId="37F68860" w14:textId="77777777" w:rsidR="002D6AA4" w:rsidRPr="00EE6633" w:rsidRDefault="002D6AA4" w:rsidP="00320BBB">
            <w:pPr>
              <w:rPr>
                <w:i/>
                <w:iCs/>
                <w:sz w:val="16"/>
                <w:szCs w:val="16"/>
                <w:lang w:val="fr-FR"/>
              </w:rPr>
            </w:pPr>
            <w:r w:rsidRPr="00EE6633">
              <w:rPr>
                <w:i/>
                <w:iCs/>
                <w:sz w:val="16"/>
                <w:szCs w:val="16"/>
                <w:lang w:val="fr-FR"/>
              </w:rPr>
              <w:t xml:space="preserve">Source : </w:t>
            </w:r>
            <w:hyperlink r:id="rId45" w:history="1">
              <w:r w:rsidRPr="00EE6633">
                <w:rPr>
                  <w:rStyle w:val="Hyperlink"/>
                  <w:i/>
                  <w:iCs/>
                  <w:sz w:val="16"/>
                  <w:szCs w:val="16"/>
                  <w:lang w:val="fr-FR"/>
                </w:rPr>
                <w:t>https://controller.dl.playstation.net/controller/lang/en/2100002.html</w:t>
              </w:r>
            </w:hyperlink>
          </w:p>
        </w:tc>
        <w:tc>
          <w:tcPr>
            <w:tcW w:w="4382" w:type="dxa"/>
          </w:tcPr>
          <w:p w14:paraId="07DAA159" w14:textId="77777777" w:rsidR="002D6AA4" w:rsidRDefault="002D6AA4" w:rsidP="002D6AA4">
            <w:pPr>
              <w:pStyle w:val="ListParagraph"/>
              <w:numPr>
                <w:ilvl w:val="0"/>
                <w:numId w:val="18"/>
              </w:numPr>
              <w:spacing w:line="240" w:lineRule="auto"/>
            </w:pPr>
            <w:r>
              <w:t>Directional Buttons</w:t>
            </w:r>
          </w:p>
          <w:p w14:paraId="696C8EF9" w14:textId="77777777" w:rsidR="002D6AA4" w:rsidRDefault="002D6AA4" w:rsidP="002D6AA4">
            <w:pPr>
              <w:pStyle w:val="ListParagraph"/>
              <w:numPr>
                <w:ilvl w:val="0"/>
                <w:numId w:val="18"/>
              </w:numPr>
              <w:spacing w:line="240" w:lineRule="auto"/>
            </w:pPr>
            <w:r>
              <w:t>Create/Share button</w:t>
            </w:r>
          </w:p>
          <w:p w14:paraId="04B5D6C7" w14:textId="77777777" w:rsidR="002D6AA4" w:rsidRDefault="002D6AA4" w:rsidP="002D6AA4">
            <w:pPr>
              <w:pStyle w:val="ListParagraph"/>
              <w:numPr>
                <w:ilvl w:val="0"/>
                <w:numId w:val="18"/>
              </w:numPr>
              <w:spacing w:line="240" w:lineRule="auto"/>
            </w:pPr>
            <w:r>
              <w:t>Light bar</w:t>
            </w:r>
          </w:p>
          <w:p w14:paraId="4EFD4E7C" w14:textId="77777777" w:rsidR="002D6AA4" w:rsidRDefault="002D6AA4" w:rsidP="002D6AA4">
            <w:pPr>
              <w:pStyle w:val="ListParagraph"/>
              <w:numPr>
                <w:ilvl w:val="0"/>
                <w:numId w:val="18"/>
              </w:numPr>
              <w:spacing w:line="240" w:lineRule="auto"/>
            </w:pPr>
            <w:r>
              <w:t>Touch pad/button</w:t>
            </w:r>
          </w:p>
          <w:p w14:paraId="66B8BBBE" w14:textId="77777777" w:rsidR="002D6AA4" w:rsidRDefault="002D6AA4" w:rsidP="002D6AA4">
            <w:pPr>
              <w:pStyle w:val="ListParagraph"/>
              <w:numPr>
                <w:ilvl w:val="0"/>
                <w:numId w:val="18"/>
              </w:numPr>
              <w:spacing w:line="240" w:lineRule="auto"/>
            </w:pPr>
            <w:r>
              <w:t>Player Indicator</w:t>
            </w:r>
          </w:p>
          <w:p w14:paraId="580759EA" w14:textId="77777777" w:rsidR="002D6AA4" w:rsidRDefault="002D6AA4" w:rsidP="002D6AA4">
            <w:pPr>
              <w:pStyle w:val="ListParagraph"/>
              <w:numPr>
                <w:ilvl w:val="0"/>
                <w:numId w:val="18"/>
              </w:numPr>
              <w:spacing w:line="240" w:lineRule="auto"/>
            </w:pPr>
            <w:r>
              <w:t>Options button</w:t>
            </w:r>
          </w:p>
          <w:p w14:paraId="2D114372" w14:textId="77777777" w:rsidR="002D6AA4" w:rsidRDefault="002D6AA4" w:rsidP="002D6AA4">
            <w:pPr>
              <w:pStyle w:val="ListParagraph"/>
              <w:numPr>
                <w:ilvl w:val="0"/>
                <w:numId w:val="18"/>
              </w:numPr>
              <w:spacing w:line="240" w:lineRule="auto"/>
            </w:pPr>
            <w:r>
              <w:t>Action buttons</w:t>
            </w:r>
          </w:p>
          <w:p w14:paraId="0A55334D" w14:textId="77777777" w:rsidR="002D6AA4" w:rsidRDefault="002D6AA4" w:rsidP="002D6AA4">
            <w:pPr>
              <w:pStyle w:val="ListParagraph"/>
              <w:numPr>
                <w:ilvl w:val="0"/>
                <w:numId w:val="18"/>
              </w:numPr>
              <w:spacing w:line="240" w:lineRule="auto"/>
            </w:pPr>
            <w:r>
              <w:t>Right stick/R3</w:t>
            </w:r>
          </w:p>
          <w:p w14:paraId="019DBE02" w14:textId="77777777" w:rsidR="002D6AA4" w:rsidRDefault="002D6AA4" w:rsidP="002D6AA4">
            <w:pPr>
              <w:pStyle w:val="ListParagraph"/>
              <w:numPr>
                <w:ilvl w:val="0"/>
                <w:numId w:val="18"/>
              </w:numPr>
              <w:spacing w:line="240" w:lineRule="auto"/>
            </w:pPr>
            <w:r>
              <w:t>Speaker</w:t>
            </w:r>
          </w:p>
          <w:p w14:paraId="1B8F0C93" w14:textId="77777777" w:rsidR="002D6AA4" w:rsidRDefault="002D6AA4" w:rsidP="002D6AA4">
            <w:pPr>
              <w:pStyle w:val="ListParagraph"/>
              <w:numPr>
                <w:ilvl w:val="0"/>
                <w:numId w:val="18"/>
              </w:numPr>
              <w:spacing w:line="240" w:lineRule="auto"/>
            </w:pPr>
            <w:r>
              <w:t>PS Button</w:t>
            </w:r>
          </w:p>
          <w:p w14:paraId="59E21F92" w14:textId="77777777" w:rsidR="002D6AA4" w:rsidRDefault="002D6AA4" w:rsidP="002D6AA4">
            <w:pPr>
              <w:pStyle w:val="ListParagraph"/>
              <w:numPr>
                <w:ilvl w:val="0"/>
                <w:numId w:val="18"/>
              </w:numPr>
              <w:spacing w:line="240" w:lineRule="auto"/>
            </w:pPr>
            <w:r>
              <w:t>Headset Jack</w:t>
            </w:r>
          </w:p>
          <w:p w14:paraId="52E203E9" w14:textId="77777777" w:rsidR="002D6AA4" w:rsidRDefault="002D6AA4" w:rsidP="002D6AA4">
            <w:pPr>
              <w:pStyle w:val="ListParagraph"/>
              <w:numPr>
                <w:ilvl w:val="0"/>
                <w:numId w:val="18"/>
              </w:numPr>
              <w:spacing w:line="240" w:lineRule="auto"/>
            </w:pPr>
            <w:r>
              <w:t>Microphone</w:t>
            </w:r>
          </w:p>
          <w:p w14:paraId="43BCD7F6" w14:textId="77777777" w:rsidR="002D6AA4" w:rsidRDefault="002D6AA4" w:rsidP="002D6AA4">
            <w:pPr>
              <w:pStyle w:val="ListParagraph"/>
              <w:numPr>
                <w:ilvl w:val="0"/>
                <w:numId w:val="18"/>
              </w:numPr>
              <w:spacing w:line="240" w:lineRule="auto"/>
            </w:pPr>
            <w:r>
              <w:t>Mute button</w:t>
            </w:r>
          </w:p>
          <w:p w14:paraId="3EB5DBCC" w14:textId="77777777" w:rsidR="002D6AA4" w:rsidRDefault="002D6AA4" w:rsidP="002D6AA4">
            <w:pPr>
              <w:pStyle w:val="ListParagraph"/>
              <w:numPr>
                <w:ilvl w:val="0"/>
                <w:numId w:val="18"/>
              </w:numPr>
              <w:spacing w:line="240" w:lineRule="auto"/>
            </w:pPr>
            <w:r>
              <w:t>Left stick/L3</w:t>
            </w:r>
          </w:p>
        </w:tc>
      </w:tr>
      <w:tr w:rsidR="002D6AA4" w14:paraId="4A54ADF8" w14:textId="77777777" w:rsidTr="00320BBB">
        <w:tc>
          <w:tcPr>
            <w:tcW w:w="4968" w:type="dxa"/>
          </w:tcPr>
          <w:p w14:paraId="5087AB7E" w14:textId="77777777" w:rsidR="002D6AA4" w:rsidRDefault="002D6AA4" w:rsidP="00320BBB">
            <w:pPr>
              <w:keepNext/>
            </w:pPr>
            <w:r>
              <w:rPr>
                <w:noProof/>
              </w:rPr>
              <w:drawing>
                <wp:inline distT="0" distB="0" distL="0" distR="0" wp14:anchorId="4FFE5CD2" wp14:editId="6C3BD6ED">
                  <wp:extent cx="3017520" cy="1998902"/>
                  <wp:effectExtent l="0" t="0" r="0" b="1905"/>
                  <wp:docPr id="713805940" name="Picture 24" descr="Controller top view. From the left A to 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ontroller top view. From the left A to E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8116" cy="20059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FCAD896" w14:textId="3FC155D7" w:rsidR="002D6AA4" w:rsidRDefault="002D6AA4" w:rsidP="00320BBB">
            <w:pPr>
              <w:pStyle w:val="Caption"/>
              <w:jc w:val="center"/>
            </w:pPr>
            <w:r>
              <w:t xml:space="preserve">Figure </w:t>
            </w:r>
            <w:fldSimple w:instr=" SEQ Figure \* ARABIC ">
              <w:r w:rsidR="004A4743">
                <w:rPr>
                  <w:noProof/>
                </w:rPr>
                <w:t>21</w:t>
              </w:r>
            </w:fldSimple>
            <w:r>
              <w:t>: Dualsense Controller (Top)</w:t>
            </w:r>
          </w:p>
          <w:p w14:paraId="23E3EE33" w14:textId="77777777" w:rsidR="002D6AA4" w:rsidRPr="00F60FAF" w:rsidRDefault="002D6AA4" w:rsidP="00320BBB">
            <w:pPr>
              <w:rPr>
                <w:lang w:val="fr-FR"/>
              </w:rPr>
            </w:pPr>
            <w:r w:rsidRPr="00EE6633">
              <w:rPr>
                <w:i/>
                <w:iCs/>
                <w:sz w:val="16"/>
                <w:szCs w:val="16"/>
                <w:lang w:val="fr-FR"/>
              </w:rPr>
              <w:t xml:space="preserve">Source: </w:t>
            </w:r>
            <w:hyperlink r:id="rId47" w:history="1">
              <w:r w:rsidRPr="00EE6633">
                <w:rPr>
                  <w:rStyle w:val="Hyperlink"/>
                  <w:i/>
                  <w:iCs/>
                  <w:sz w:val="16"/>
                  <w:szCs w:val="16"/>
                  <w:lang w:val="fr-FR"/>
                </w:rPr>
                <w:t>https://controller.dl.playstation.net/controller/lang/en/2100002.html</w:t>
              </w:r>
            </w:hyperlink>
          </w:p>
        </w:tc>
        <w:tc>
          <w:tcPr>
            <w:tcW w:w="4382" w:type="dxa"/>
          </w:tcPr>
          <w:p w14:paraId="7A35F02B" w14:textId="77777777" w:rsidR="002D6AA4" w:rsidRDefault="002D6AA4" w:rsidP="002D6AA4">
            <w:pPr>
              <w:pStyle w:val="ListParagraph"/>
              <w:numPr>
                <w:ilvl w:val="0"/>
                <w:numId w:val="19"/>
              </w:numPr>
              <w:spacing w:line="240" w:lineRule="auto"/>
            </w:pPr>
            <w:r>
              <w:t>R1 button</w:t>
            </w:r>
          </w:p>
          <w:p w14:paraId="024B9311" w14:textId="77777777" w:rsidR="002D6AA4" w:rsidRDefault="002D6AA4" w:rsidP="002D6AA4">
            <w:pPr>
              <w:pStyle w:val="ListParagraph"/>
              <w:numPr>
                <w:ilvl w:val="0"/>
                <w:numId w:val="19"/>
              </w:numPr>
              <w:spacing w:line="240" w:lineRule="auto"/>
            </w:pPr>
            <w:r>
              <w:t>R2 button</w:t>
            </w:r>
          </w:p>
          <w:p w14:paraId="2855A6F4" w14:textId="77777777" w:rsidR="002D6AA4" w:rsidRDefault="002D6AA4" w:rsidP="002D6AA4">
            <w:pPr>
              <w:pStyle w:val="ListParagraph"/>
              <w:numPr>
                <w:ilvl w:val="0"/>
                <w:numId w:val="19"/>
              </w:numPr>
              <w:spacing w:line="240" w:lineRule="auto"/>
            </w:pPr>
            <w:r>
              <w:t>USB port</w:t>
            </w:r>
          </w:p>
          <w:p w14:paraId="78F2A5D2" w14:textId="77777777" w:rsidR="002D6AA4" w:rsidRDefault="002D6AA4" w:rsidP="002D6AA4">
            <w:pPr>
              <w:pStyle w:val="ListParagraph"/>
              <w:numPr>
                <w:ilvl w:val="0"/>
                <w:numId w:val="19"/>
              </w:numPr>
              <w:spacing w:line="240" w:lineRule="auto"/>
            </w:pPr>
            <w:r>
              <w:t>L1 Button</w:t>
            </w:r>
          </w:p>
          <w:p w14:paraId="0FD06F90" w14:textId="77777777" w:rsidR="002D6AA4" w:rsidRDefault="002D6AA4" w:rsidP="002D6AA4">
            <w:pPr>
              <w:pStyle w:val="ListParagraph"/>
              <w:numPr>
                <w:ilvl w:val="0"/>
                <w:numId w:val="19"/>
              </w:numPr>
              <w:spacing w:line="240" w:lineRule="auto"/>
            </w:pPr>
            <w:r>
              <w:t>L2 Button</w:t>
            </w:r>
          </w:p>
        </w:tc>
      </w:tr>
    </w:tbl>
    <w:p w14:paraId="46D41476" w14:textId="1545BCD1" w:rsidR="00F43E97" w:rsidRPr="00F43E97" w:rsidRDefault="00F43E97" w:rsidP="00F43E97">
      <w:pPr>
        <w:rPr>
          <w:i/>
          <w:iCs/>
          <w:sz w:val="20"/>
          <w:szCs w:val="20"/>
        </w:rPr>
      </w:pPr>
      <w:r w:rsidRPr="00F43E97">
        <w:rPr>
          <w:sz w:val="20"/>
          <w:szCs w:val="20"/>
        </w:rPr>
        <w:t xml:space="preserve">*  </w:t>
      </w:r>
      <w:r w:rsidRPr="00F43E97">
        <w:rPr>
          <w:i/>
          <w:iCs/>
          <w:sz w:val="20"/>
          <w:szCs w:val="20"/>
        </w:rPr>
        <w:t>Other controllers tested with the exact configuration and performance: DualShock 4, Logitech F710</w:t>
      </w:r>
    </w:p>
    <w:p w14:paraId="2DA2E7F3" w14:textId="285E5AF4" w:rsidR="002D6AA4" w:rsidRDefault="002D6AA4" w:rsidP="002D6AA4">
      <w:pPr>
        <w:pStyle w:val="Heading2"/>
      </w:pPr>
      <w:r>
        <w:t>Pairing Instructions:</w:t>
      </w:r>
    </w:p>
    <w:p w14:paraId="5DA91B7C" w14:textId="77777777" w:rsidR="002D6AA4" w:rsidRPr="00B208D7" w:rsidRDefault="002D6AA4" w:rsidP="002D6AA4">
      <w:pPr>
        <w:pStyle w:val="ListParagraph"/>
        <w:numPr>
          <w:ilvl w:val="0"/>
          <w:numId w:val="5"/>
        </w:numPr>
        <w:rPr>
          <w:b/>
          <w:bCs/>
        </w:rPr>
      </w:pPr>
      <w:r>
        <w:t>Press and hold the PS button (J) and the Create/Share (B) button at the same time until the Light Bar (C) blinks continuously.</w:t>
      </w:r>
    </w:p>
    <w:p w14:paraId="3B904574" w14:textId="77777777" w:rsidR="002D6AA4" w:rsidRPr="00B208D7" w:rsidRDefault="002D6AA4" w:rsidP="002D6AA4">
      <w:pPr>
        <w:pStyle w:val="ListParagraph"/>
        <w:numPr>
          <w:ilvl w:val="0"/>
          <w:numId w:val="5"/>
        </w:numPr>
        <w:rPr>
          <w:b/>
          <w:bCs/>
        </w:rPr>
      </w:pPr>
      <w:r>
        <w:t>Connect to the Jetson via RustDesk as detailed above</w:t>
      </w:r>
    </w:p>
    <w:p w14:paraId="28C55214" w14:textId="77777777" w:rsidR="002D6AA4" w:rsidRPr="00146348" w:rsidRDefault="002D6AA4" w:rsidP="002D6AA4">
      <w:pPr>
        <w:pStyle w:val="ListParagraph"/>
        <w:numPr>
          <w:ilvl w:val="0"/>
          <w:numId w:val="5"/>
        </w:numPr>
        <w:rPr>
          <w:b/>
          <w:bCs/>
        </w:rPr>
      </w:pPr>
      <w:r>
        <w:t>Open Bluetooth settings and connect to the DualSense Wireless Controller</w:t>
      </w:r>
    </w:p>
    <w:p w14:paraId="34EA8210" w14:textId="77777777" w:rsidR="002D6AA4" w:rsidRPr="00A94B8D" w:rsidRDefault="002D6AA4" w:rsidP="002D6AA4">
      <w:pPr>
        <w:pStyle w:val="ListParagraph"/>
        <w:numPr>
          <w:ilvl w:val="0"/>
          <w:numId w:val="5"/>
        </w:numPr>
        <w:rPr>
          <w:b/>
          <w:bCs/>
        </w:rPr>
      </w:pPr>
      <w:r>
        <w:t>The light bar (C) and Player Indicator (E) should remain solid when paired.</w:t>
      </w:r>
    </w:p>
    <w:p w14:paraId="238C6D84" w14:textId="77777777" w:rsidR="002D6AA4" w:rsidRDefault="002D6AA4" w:rsidP="002D6AA4">
      <w:pPr>
        <w:keepNext/>
        <w:jc w:val="center"/>
      </w:pPr>
      <w:r>
        <w:rPr>
          <w:b/>
          <w:bCs/>
          <w:noProof/>
        </w:rPr>
        <w:lastRenderedPageBreak/>
        <w:drawing>
          <wp:inline distT="0" distB="0" distL="0" distR="0" wp14:anchorId="4EB13EDA" wp14:editId="00C51BAC">
            <wp:extent cx="3345180" cy="1751216"/>
            <wp:effectExtent l="0" t="0" r="7620" b="1905"/>
            <wp:docPr id="273274867" name="Picture 25" descr="A white video game controller with blue arro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274867" name="Picture 25" descr="A white video game controller with blue arrows&#10;&#10;Description automatically generated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8351" cy="1758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2224A" w14:textId="10CA9FF8" w:rsidR="002D6AA4" w:rsidRPr="00A94B8D" w:rsidRDefault="002D6AA4" w:rsidP="002D6AA4">
      <w:pPr>
        <w:pStyle w:val="Caption"/>
        <w:jc w:val="center"/>
        <w:rPr>
          <w:b/>
          <w:bCs/>
        </w:rPr>
      </w:pPr>
      <w:r>
        <w:t xml:space="preserve">Figure </w:t>
      </w:r>
      <w:fldSimple w:instr=" SEQ Figure \* ARABIC ">
        <w:r w:rsidR="004A4743">
          <w:rPr>
            <w:noProof/>
          </w:rPr>
          <w:t>22</w:t>
        </w:r>
      </w:fldSimple>
      <w:r>
        <w:t>: Control Scheme</w:t>
      </w:r>
    </w:p>
    <w:p w14:paraId="32FA59B5" w14:textId="77777777" w:rsidR="002D6AA4" w:rsidRPr="00A92DD4" w:rsidRDefault="002D6AA4" w:rsidP="002D6AA4">
      <w:pPr>
        <w:pStyle w:val="Heading1"/>
        <w:spacing w:before="240"/>
      </w:pPr>
      <w:r w:rsidRPr="00A92DD4">
        <w:t>Software Setup</w:t>
      </w:r>
    </w:p>
    <w:p w14:paraId="49505303" w14:textId="77777777" w:rsidR="002D6AA4" w:rsidRDefault="002D6AA4" w:rsidP="002D6AA4">
      <w:pPr>
        <w:pStyle w:val="ListParagraph"/>
        <w:numPr>
          <w:ilvl w:val="0"/>
          <w:numId w:val="20"/>
        </w:numPr>
        <w:spacing w:after="0"/>
      </w:pPr>
      <w:r>
        <w:t xml:space="preserve">Install ROS 2 Humble: Follow the official installation instructions </w:t>
      </w:r>
      <w:hyperlink r:id="rId49" w:history="1">
        <w:r w:rsidRPr="007E65B9">
          <w:rPr>
            <w:rStyle w:val="Hyperlink"/>
          </w:rPr>
          <w:t>found here</w:t>
        </w:r>
      </w:hyperlink>
      <w:r>
        <w:t>.</w:t>
      </w:r>
    </w:p>
    <w:p w14:paraId="298D8743" w14:textId="77777777" w:rsidR="002D6AA4" w:rsidRDefault="002D6AA4" w:rsidP="002D6AA4">
      <w:pPr>
        <w:pStyle w:val="ListParagraph"/>
        <w:numPr>
          <w:ilvl w:val="0"/>
          <w:numId w:val="20"/>
        </w:numPr>
        <w:spacing w:after="0"/>
      </w:pPr>
      <w:r>
        <w:t>Configure the environment:</w:t>
      </w:r>
    </w:p>
    <w:tbl>
      <w:tblPr>
        <w:tblStyle w:val="TableGrid"/>
        <w:tblW w:w="0" w:type="auto"/>
        <w:tblInd w:w="1080" w:type="dxa"/>
        <w:tblLook w:val="06A0" w:firstRow="1" w:lastRow="0" w:firstColumn="1" w:lastColumn="0" w:noHBand="1" w:noVBand="1"/>
      </w:tblPr>
      <w:tblGrid>
        <w:gridCol w:w="2450"/>
        <w:gridCol w:w="5820"/>
      </w:tblGrid>
      <w:tr w:rsidR="002D6AA4" w14:paraId="30954390" w14:textId="77777777" w:rsidTr="002D6AA4">
        <w:trPr>
          <w:trHeight w:val="845"/>
        </w:trPr>
        <w:tc>
          <w:tcPr>
            <w:tcW w:w="2245" w:type="dxa"/>
          </w:tcPr>
          <w:p w14:paraId="358AE1C5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Automatically load the path to ROS2 packages when a new terminal is opened.</w:t>
            </w:r>
          </w:p>
        </w:tc>
        <w:tc>
          <w:tcPr>
            <w:tcW w:w="6025" w:type="dxa"/>
          </w:tcPr>
          <w:p w14:paraId="2C040089" w14:textId="77777777" w:rsidR="002D6AA4" w:rsidRPr="00FC1FF1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ascii="Courier New" w:hAnsi="Courier New" w:cs="Courier New"/>
              </w:rPr>
            </w:pPr>
            <w:r w:rsidRPr="00FC1FF1">
              <w:rPr>
                <w:rFonts w:ascii="Courier New" w:hAnsi="Courier New" w:cs="Courier New"/>
              </w:rPr>
              <w:t>echo "source /opt/ros/humble/setup.bash" &gt;&gt; ~/.bashrc</w:t>
            </w:r>
          </w:p>
        </w:tc>
      </w:tr>
      <w:tr w:rsidR="002D6AA4" w14:paraId="241D6818" w14:textId="77777777" w:rsidTr="002D6AA4">
        <w:tc>
          <w:tcPr>
            <w:tcW w:w="2245" w:type="dxa"/>
          </w:tcPr>
          <w:p w14:paraId="694DC334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Set CYCLONE_DDS as the default RMW implementation</w:t>
            </w:r>
          </w:p>
        </w:tc>
        <w:tc>
          <w:tcPr>
            <w:tcW w:w="6025" w:type="dxa"/>
          </w:tcPr>
          <w:p w14:paraId="67467E33" w14:textId="77777777" w:rsidR="002D6AA4" w:rsidRDefault="002D6AA4" w:rsidP="002D6AA4">
            <w:pPr>
              <w:pStyle w:val="HTMLPreformatted"/>
              <w:numPr>
                <w:ilvl w:val="0"/>
                <w:numId w:val="22"/>
              </w:numPr>
            </w:pPr>
            <w:r>
              <w:t xml:space="preserve">sudo apt update &amp;&amp; </w:t>
            </w:r>
            <w:r w:rsidRPr="00FC1FF1">
              <w:t>sudo apt install ros-</w:t>
            </w:r>
            <w:r>
              <w:t>${ROS_DISTRO}</w:t>
            </w:r>
            <w:r w:rsidRPr="00FC1FF1">
              <w:t>-rmw-cyclonedds-cpp</w:t>
            </w:r>
          </w:p>
          <w:p w14:paraId="16646257" w14:textId="77777777" w:rsidR="002D6AA4" w:rsidRPr="00FC1FF1" w:rsidRDefault="002D6AA4" w:rsidP="002D6AA4">
            <w:pPr>
              <w:pStyle w:val="ListParagraph"/>
              <w:numPr>
                <w:ilvl w:val="0"/>
                <w:numId w:val="22"/>
              </w:numPr>
              <w:spacing w:line="240" w:lineRule="auto"/>
              <w:rPr>
                <w:rFonts w:ascii="Courier New" w:hAnsi="Courier New" w:cs="Courier New"/>
              </w:rPr>
            </w:pPr>
            <w:r w:rsidRPr="00FC1FF1">
              <w:rPr>
                <w:rFonts w:ascii="Courier New" w:hAnsi="Courier New" w:cs="Courier New"/>
              </w:rPr>
              <w:t>echo "export RMW_IMPLEMENTATION=rmw_fastrtps_cpp" &gt;&gt; ~/.bashrc</w:t>
            </w:r>
          </w:p>
        </w:tc>
      </w:tr>
      <w:tr w:rsidR="002D6AA4" w:rsidRPr="002D1EFE" w14:paraId="25C2750A" w14:textId="77777777" w:rsidTr="002D6AA4">
        <w:tc>
          <w:tcPr>
            <w:tcW w:w="2245" w:type="dxa"/>
          </w:tcPr>
          <w:p w14:paraId="172F14F2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Create the ros2_ws</w:t>
            </w:r>
          </w:p>
        </w:tc>
        <w:tc>
          <w:tcPr>
            <w:tcW w:w="6025" w:type="dxa"/>
          </w:tcPr>
          <w:p w14:paraId="0443528C" w14:textId="77777777" w:rsidR="002D6AA4" w:rsidRPr="002D1EFE" w:rsidRDefault="002D6AA4" w:rsidP="002D6AA4">
            <w:pPr>
              <w:pStyle w:val="HTMLPreformatted"/>
              <w:numPr>
                <w:ilvl w:val="0"/>
                <w:numId w:val="16"/>
              </w:numPr>
            </w:pPr>
            <w:r w:rsidRPr="002D1EFE">
              <w:t>mkdir -p ~/ros2_ws/src &amp;&amp; colcon</w:t>
            </w:r>
            <w:r>
              <w:t xml:space="preserve"> build –symlink-install</w:t>
            </w:r>
          </w:p>
        </w:tc>
      </w:tr>
    </w:tbl>
    <w:p w14:paraId="3010D29B" w14:textId="77777777" w:rsidR="002D6AA4" w:rsidRPr="002D1EFE" w:rsidRDefault="002D6AA4" w:rsidP="002D6AA4">
      <w:pPr>
        <w:pStyle w:val="ListParagraph"/>
        <w:numPr>
          <w:ilvl w:val="0"/>
          <w:numId w:val="20"/>
        </w:numPr>
        <w:spacing w:after="0"/>
      </w:pPr>
      <w:r>
        <w:t>Clone the necessary packages (listed in Software Requirements section above) to the ros2_ws and recompile.</w:t>
      </w:r>
    </w:p>
    <w:p w14:paraId="106C5336" w14:textId="77777777" w:rsidR="002D6AA4" w:rsidRDefault="002D6AA4" w:rsidP="002D6AA4">
      <w:pPr>
        <w:pStyle w:val="Heading2"/>
      </w:pPr>
      <w:r>
        <w:t>Launch Teleoperation Nodes (</w:t>
      </w:r>
      <w:r w:rsidRPr="00E92A5B">
        <w:t xml:space="preserve">For a detailed and comprehensive explanation of every launch argument, check the comments in the launch file </w:t>
      </w:r>
      <w:hyperlink r:id="rId50" w:history="1">
        <w:r w:rsidRPr="00E92A5B">
          <w:rPr>
            <w:rStyle w:val="Hyperlink"/>
            <w:b/>
            <w:bCs/>
          </w:rPr>
          <w:t>here</w:t>
        </w:r>
      </w:hyperlink>
      <w:r>
        <w:t>.)</w:t>
      </w:r>
    </w:p>
    <w:p w14:paraId="549E22AC" w14:textId="77777777" w:rsidR="002D6AA4" w:rsidRDefault="002D6AA4" w:rsidP="002D6AA4">
      <w:pPr>
        <w:pStyle w:val="ListParagraph"/>
        <w:numPr>
          <w:ilvl w:val="0"/>
          <w:numId w:val="23"/>
        </w:numPr>
        <w:spacing w:after="0"/>
      </w:pPr>
      <w:r w:rsidRPr="002D6AA4">
        <w:rPr>
          <w:rStyle w:val="Heading3Char"/>
        </w:rPr>
        <w:t>Launch the teleop nodes with the following commands:</w:t>
      </w:r>
      <w:r>
        <w:t xml:space="preserve"> </w:t>
      </w:r>
      <w:r>
        <w:rPr>
          <w:rStyle w:val="HTMLCode"/>
          <w:rFonts w:eastAsiaTheme="majorEastAsia"/>
        </w:rPr>
        <w:t>ros2 launch f1tenth_launch teleop.launch.py launch_vehicle:=True launch_sensors:=False launch_localization:=False vesc_poll_rate:=50.0</w:t>
      </w:r>
      <w:r>
        <w:t xml:space="preserve">. </w:t>
      </w:r>
    </w:p>
    <w:p w14:paraId="51A504BD" w14:textId="77777777" w:rsidR="002D6AA4" w:rsidRDefault="002D6AA4" w:rsidP="002D6AA4">
      <w:pPr>
        <w:pStyle w:val="ListParagraph"/>
        <w:numPr>
          <w:ilvl w:val="0"/>
          <w:numId w:val="23"/>
        </w:numPr>
        <w:spacing w:after="0"/>
      </w:pPr>
      <w:r w:rsidRPr="002D6AA4">
        <w:rPr>
          <w:rStyle w:val="Heading3Char"/>
        </w:rPr>
        <w:t>Nodes launched</w:t>
      </w:r>
      <w: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16"/>
        <w:gridCol w:w="4314"/>
      </w:tblGrid>
      <w:tr w:rsidR="002D6AA4" w14:paraId="21DD0A3A" w14:textId="77777777" w:rsidTr="00320BBB">
        <w:tc>
          <w:tcPr>
            <w:tcW w:w="4675" w:type="dxa"/>
          </w:tcPr>
          <w:p w14:paraId="42B3A1D9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VESC ROS Driver</w:t>
            </w:r>
          </w:p>
        </w:tc>
        <w:tc>
          <w:tcPr>
            <w:tcW w:w="4675" w:type="dxa"/>
          </w:tcPr>
          <w:p w14:paraId="0054DDD9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Steering</w:t>
            </w:r>
          </w:p>
          <w:p w14:paraId="52CF8368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Motor</w:t>
            </w:r>
          </w:p>
          <w:p w14:paraId="7DF101BF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IMU</w:t>
            </w:r>
          </w:p>
        </w:tc>
      </w:tr>
      <w:tr w:rsidR="002D6AA4" w14:paraId="2FD09158" w14:textId="77777777" w:rsidTr="00320BBB">
        <w:tc>
          <w:tcPr>
            <w:tcW w:w="4675" w:type="dxa"/>
          </w:tcPr>
          <w:p w14:paraId="37DE2711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Joystick Driver (DualSense)</w:t>
            </w:r>
          </w:p>
        </w:tc>
        <w:tc>
          <w:tcPr>
            <w:tcW w:w="4675" w:type="dxa"/>
          </w:tcPr>
          <w:p w14:paraId="608D8267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Publishes joystick inputs as ROS messages</w:t>
            </w:r>
          </w:p>
        </w:tc>
      </w:tr>
      <w:tr w:rsidR="002D6AA4" w14:paraId="5F3C4215" w14:textId="77777777" w:rsidTr="00320BBB">
        <w:tc>
          <w:tcPr>
            <w:tcW w:w="4675" w:type="dxa"/>
          </w:tcPr>
          <w:p w14:paraId="6F64B455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lastRenderedPageBreak/>
              <w:t>Joy to Ackermann Node</w:t>
            </w:r>
          </w:p>
        </w:tc>
        <w:tc>
          <w:tcPr>
            <w:tcW w:w="4675" w:type="dxa"/>
          </w:tcPr>
          <w:p w14:paraId="05671925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Converts joystick messages to car speed and steering commands.</w:t>
            </w:r>
          </w:p>
        </w:tc>
      </w:tr>
      <w:tr w:rsidR="002D6AA4" w14:paraId="71A8E6EE" w14:textId="77777777" w:rsidTr="00320BBB">
        <w:tc>
          <w:tcPr>
            <w:tcW w:w="4675" w:type="dxa"/>
          </w:tcPr>
          <w:p w14:paraId="25C00ED3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Ackermann to VESC node</w:t>
            </w:r>
          </w:p>
        </w:tc>
        <w:tc>
          <w:tcPr>
            <w:tcW w:w="4675" w:type="dxa"/>
          </w:tcPr>
          <w:p w14:paraId="54057D68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Converts longitudinal speed and steering commands to motor RPM and steering PWM commands.</w:t>
            </w:r>
          </w:p>
        </w:tc>
      </w:tr>
      <w:tr w:rsidR="002D6AA4" w14:paraId="6CB56561" w14:textId="77777777" w:rsidTr="00320BBB">
        <w:tc>
          <w:tcPr>
            <w:tcW w:w="4675" w:type="dxa"/>
          </w:tcPr>
          <w:p w14:paraId="77B024BB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VESC to Ackermann node</w:t>
            </w:r>
          </w:p>
        </w:tc>
        <w:tc>
          <w:tcPr>
            <w:tcW w:w="4675" w:type="dxa"/>
          </w:tcPr>
          <w:p w14:paraId="3B7E05E8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Publishes kinematic wheel odometry node</w:t>
            </w:r>
          </w:p>
        </w:tc>
      </w:tr>
    </w:tbl>
    <w:p w14:paraId="05FF1AC0" w14:textId="77777777" w:rsidR="002D6AA4" w:rsidRPr="00C81BFF" w:rsidRDefault="002D6AA4" w:rsidP="002D6AA4">
      <w:pPr>
        <w:pStyle w:val="ListParagraph"/>
        <w:spacing w:after="0"/>
      </w:pPr>
    </w:p>
    <w:p w14:paraId="26B1E96E" w14:textId="77777777" w:rsidR="002D6AA4" w:rsidRDefault="002D6AA4" w:rsidP="002D6AA4">
      <w:pPr>
        <w:pStyle w:val="ListParagraph"/>
        <w:numPr>
          <w:ilvl w:val="0"/>
          <w:numId w:val="23"/>
        </w:numPr>
        <w:spacing w:after="0"/>
      </w:pPr>
      <w:r w:rsidRPr="002D6AA4">
        <w:rPr>
          <w:rStyle w:val="Heading3Char"/>
        </w:rPr>
        <w:t>Parameters</w:t>
      </w:r>
      <w: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75"/>
        <w:gridCol w:w="4255"/>
      </w:tblGrid>
      <w:tr w:rsidR="002D6AA4" w14:paraId="61129EDD" w14:textId="77777777" w:rsidTr="00320BBB">
        <w:tc>
          <w:tcPr>
            <w:tcW w:w="4375" w:type="dxa"/>
          </w:tcPr>
          <w:p w14:paraId="1254E4D9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launch_vehicle</w:t>
            </w:r>
          </w:p>
        </w:tc>
        <w:tc>
          <w:tcPr>
            <w:tcW w:w="4255" w:type="dxa"/>
          </w:tcPr>
          <w:p w14:paraId="5DDC2209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Whether to turn on the VESC. Useful for testing only sensors or replaying recorded data.</w:t>
            </w:r>
          </w:p>
        </w:tc>
      </w:tr>
      <w:tr w:rsidR="002D6AA4" w14:paraId="65821D33" w14:textId="77777777" w:rsidTr="00320BBB">
        <w:tc>
          <w:tcPr>
            <w:tcW w:w="4375" w:type="dxa"/>
          </w:tcPr>
          <w:p w14:paraId="22657E32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vesc_poll_rate</w:t>
            </w:r>
          </w:p>
        </w:tc>
        <w:tc>
          <w:tcPr>
            <w:tcW w:w="4255" w:type="dxa"/>
          </w:tcPr>
          <w:p w14:paraId="2AA70BF2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Rate at which to communicate with the VESC to send commands and receive feedback. Higher frequencies lead to more sensor noise.</w:t>
            </w:r>
          </w:p>
        </w:tc>
      </w:tr>
      <w:tr w:rsidR="002D6AA4" w14:paraId="4B0B7496" w14:textId="77777777" w:rsidTr="00320BBB">
        <w:tc>
          <w:tcPr>
            <w:tcW w:w="4375" w:type="dxa"/>
          </w:tcPr>
          <w:p w14:paraId="4BA72902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launch_sensors</w:t>
            </w:r>
          </w:p>
        </w:tc>
        <w:tc>
          <w:tcPr>
            <w:tcW w:w="4255" w:type="dxa"/>
          </w:tcPr>
          <w:p w14:paraId="66DD18C0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Whether to turn on all sensors.</w:t>
            </w:r>
          </w:p>
        </w:tc>
      </w:tr>
      <w:tr w:rsidR="002D6AA4" w14:paraId="6BA62805" w14:textId="77777777" w:rsidTr="00320BBB">
        <w:tc>
          <w:tcPr>
            <w:tcW w:w="4375" w:type="dxa"/>
          </w:tcPr>
          <w:p w14:paraId="11847B7B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launch_localization</w:t>
            </w:r>
          </w:p>
        </w:tc>
        <w:tc>
          <w:tcPr>
            <w:tcW w:w="4255" w:type="dxa"/>
          </w:tcPr>
          <w:p w14:paraId="2281E11F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Whether to launch local and global localization nodes.</w:t>
            </w:r>
          </w:p>
        </w:tc>
      </w:tr>
    </w:tbl>
    <w:p w14:paraId="605A25C6" w14:textId="77777777" w:rsidR="002D6AA4" w:rsidRDefault="002D6AA4" w:rsidP="002D6AA4">
      <w:pPr>
        <w:pStyle w:val="ListParagraph"/>
        <w:spacing w:after="0"/>
      </w:pPr>
    </w:p>
    <w:p w14:paraId="7D6814BD" w14:textId="77777777" w:rsidR="002D6AA4" w:rsidRDefault="002D6AA4" w:rsidP="002D6AA4">
      <w:pPr>
        <w:pStyle w:val="Heading2"/>
      </w:pPr>
      <w:r>
        <w:t>Driving instructions:</w:t>
      </w:r>
    </w:p>
    <w:p w14:paraId="1CF08183" w14:textId="77777777" w:rsidR="002D6AA4" w:rsidRDefault="002D6AA4" w:rsidP="002D6AA4">
      <w:pPr>
        <w:pStyle w:val="ListParagraph"/>
        <w:numPr>
          <w:ilvl w:val="0"/>
          <w:numId w:val="26"/>
        </w:numPr>
      </w:pPr>
      <w:r>
        <w:t>Hold down the L1 button to arm the motors (Note: the car will not move if L1 is released)</w:t>
      </w:r>
    </w:p>
    <w:p w14:paraId="51A532F7" w14:textId="77777777" w:rsidR="002D6AA4" w:rsidRDefault="002D6AA4" w:rsidP="002D6AA4">
      <w:pPr>
        <w:pStyle w:val="ListParagraph"/>
        <w:numPr>
          <w:ilvl w:val="0"/>
          <w:numId w:val="26"/>
        </w:numPr>
      </w:pPr>
      <w:r>
        <w:t>Move the left analog stick up and down to drive/reverse. (Note: move slowly otherwise the car will accelerate rapidly).</w:t>
      </w:r>
    </w:p>
    <w:p w14:paraId="49A1064C" w14:textId="77777777" w:rsidR="002D6AA4" w:rsidRPr="00CE3197" w:rsidRDefault="002D6AA4" w:rsidP="002D6AA4">
      <w:pPr>
        <w:pStyle w:val="ListParagraph"/>
        <w:numPr>
          <w:ilvl w:val="0"/>
          <w:numId w:val="26"/>
        </w:numPr>
      </w:pPr>
      <w:r>
        <w:t>Move the right analog stick left and right to steer the car</w:t>
      </w:r>
    </w:p>
    <w:p w14:paraId="417B5FE9" w14:textId="77777777" w:rsidR="002D6AA4" w:rsidRPr="002D6AA4" w:rsidRDefault="002D6AA4" w:rsidP="002D6AA4">
      <w:pPr>
        <w:rPr>
          <w:rStyle w:val="SubtleEmphasis"/>
        </w:rPr>
      </w:pPr>
      <w:r w:rsidRPr="002D6AA4">
        <w:rPr>
          <w:rStyle w:val="SubtleEmphasis"/>
        </w:rPr>
        <w:t>NOTES: The provided scripts launch visualization and sensor compression/decompression nodes as well as enabling sensors.</w:t>
      </w:r>
    </w:p>
    <w:p w14:paraId="351B405E" w14:textId="77777777" w:rsidR="002D6AA4" w:rsidRDefault="002D6AA4" w:rsidP="002D6AA4">
      <w:pPr>
        <w:pStyle w:val="Heading1"/>
      </w:pPr>
      <w:r>
        <w:t>Battery Management</w:t>
      </w:r>
    </w:p>
    <w:p w14:paraId="74206F7D" w14:textId="637F9B58" w:rsidR="00D85489" w:rsidRDefault="002D6AA4" w:rsidP="00D85489">
      <w:pPr>
        <w:pStyle w:val="Heading4"/>
      </w:pPr>
      <w:r>
        <w:t>LiPo Batteries (e.g Venom</w:t>
      </w:r>
      <w:r w:rsidR="0040415D">
        <w:t xml:space="preserve"> 3S LiPo</w:t>
      </w:r>
      <w:r>
        <w:t>)</w:t>
      </w:r>
    </w:p>
    <w:p w14:paraId="47DA5196" w14:textId="77777777" w:rsidR="00D85489" w:rsidRDefault="002D6AA4" w:rsidP="00D85489">
      <w:pPr>
        <w:pStyle w:val="ListParagraph"/>
        <w:numPr>
          <w:ilvl w:val="0"/>
          <w:numId w:val="30"/>
        </w:numPr>
      </w:pPr>
      <w:r>
        <w:t>Keep the batteries at storage voltage of 11.3v when not in use.</w:t>
      </w:r>
    </w:p>
    <w:p w14:paraId="2293595A" w14:textId="77777777" w:rsidR="00D85489" w:rsidRDefault="002D6AA4" w:rsidP="00D85489">
      <w:pPr>
        <w:pStyle w:val="ListParagraph"/>
        <w:numPr>
          <w:ilvl w:val="0"/>
          <w:numId w:val="30"/>
        </w:numPr>
      </w:pPr>
      <w:r>
        <w:t xml:space="preserve">Charge the battery using the </w:t>
      </w:r>
      <w:r w:rsidRPr="00DC4413">
        <w:t>Traxxas EZ Peak Plus Dual Charger</w:t>
      </w:r>
      <w:r>
        <w:t xml:space="preserve"> in advance mode. See official instructions </w:t>
      </w:r>
      <w:hyperlink r:id="rId51" w:history="1">
        <w:r w:rsidRPr="00B02A53">
          <w:rPr>
            <w:rStyle w:val="Hyperlink"/>
          </w:rPr>
          <w:t>here</w:t>
        </w:r>
      </w:hyperlink>
      <w:r>
        <w:t xml:space="preserve"> (page 3).</w:t>
      </w:r>
    </w:p>
    <w:p w14:paraId="4D32629F" w14:textId="4FD11159" w:rsidR="002D6AA4" w:rsidRDefault="002D6AA4" w:rsidP="00D85489">
      <w:pPr>
        <w:pStyle w:val="ListParagraph"/>
        <w:numPr>
          <w:ilvl w:val="0"/>
          <w:numId w:val="30"/>
        </w:numPr>
      </w:pPr>
      <w:r>
        <w:t>The VESC prevents the battery from being drained below safe voltages as well as configurable max charge/discharge current limits.</w:t>
      </w:r>
    </w:p>
    <w:p w14:paraId="20FE3DFA" w14:textId="77777777" w:rsidR="002D6AA4" w:rsidRDefault="002D6AA4" w:rsidP="00C907B3">
      <w:pPr>
        <w:pStyle w:val="Heading4"/>
      </w:pPr>
      <w:r>
        <w:t xml:space="preserve">DualSense Battery: </w:t>
      </w:r>
    </w:p>
    <w:p w14:paraId="6F785F4F" w14:textId="77777777" w:rsidR="00D85489" w:rsidRDefault="002D6AA4" w:rsidP="00D85489">
      <w:pPr>
        <w:pStyle w:val="ListParagraph"/>
        <w:numPr>
          <w:ilvl w:val="0"/>
          <w:numId w:val="31"/>
        </w:numPr>
      </w:pPr>
      <w:r>
        <w:t>The device includes an in-built Battery Management System which includes under-voltage and over-voltage protection.</w:t>
      </w:r>
    </w:p>
    <w:p w14:paraId="677E5275" w14:textId="77777777" w:rsidR="00D85489" w:rsidRDefault="002D6AA4" w:rsidP="00D85489">
      <w:pPr>
        <w:pStyle w:val="ListParagraph"/>
        <w:numPr>
          <w:ilvl w:val="0"/>
          <w:numId w:val="31"/>
        </w:numPr>
      </w:pPr>
      <w:r>
        <w:t>The device automatically shuts off when the battery is low.</w:t>
      </w:r>
    </w:p>
    <w:p w14:paraId="2E57E480" w14:textId="1100D1D3" w:rsidR="002D6AA4" w:rsidRDefault="002D6AA4" w:rsidP="00D85489">
      <w:pPr>
        <w:pStyle w:val="ListParagraph"/>
        <w:numPr>
          <w:ilvl w:val="0"/>
          <w:numId w:val="31"/>
        </w:numPr>
      </w:pPr>
      <w:r>
        <w:lastRenderedPageBreak/>
        <w:t>Recharge via USB.</w:t>
      </w:r>
    </w:p>
    <w:p w14:paraId="7CE5C69B" w14:textId="77777777" w:rsidR="002D6AA4" w:rsidRDefault="002D6AA4" w:rsidP="00D85489">
      <w:pPr>
        <w:pStyle w:val="Heading4"/>
      </w:pPr>
      <w:r>
        <w:t>NP-F Battery:</w:t>
      </w:r>
    </w:p>
    <w:p w14:paraId="264A61C3" w14:textId="77777777" w:rsidR="00C514CB" w:rsidRDefault="002D6AA4" w:rsidP="00C514CB">
      <w:pPr>
        <w:pStyle w:val="ListParagraph"/>
        <w:numPr>
          <w:ilvl w:val="0"/>
          <w:numId w:val="32"/>
        </w:numPr>
      </w:pPr>
      <w:r>
        <w:t>The NP-F battery adapter prevents the battery from being drained below safe voltages.</w:t>
      </w:r>
    </w:p>
    <w:p w14:paraId="461FD3E4" w14:textId="1E89C4AA" w:rsidR="002D6AA4" w:rsidRPr="00F04825" w:rsidRDefault="002D6AA4" w:rsidP="00C514CB">
      <w:pPr>
        <w:pStyle w:val="ListParagraph"/>
        <w:numPr>
          <w:ilvl w:val="0"/>
          <w:numId w:val="32"/>
        </w:numPr>
      </w:pPr>
      <w:r>
        <w:t>Charge via the NP-F chargers shown above.</w:t>
      </w:r>
    </w:p>
    <w:p w14:paraId="4E10A67F" w14:textId="77777777" w:rsidR="002D6AA4" w:rsidRPr="00A92DD4" w:rsidRDefault="002D6AA4" w:rsidP="002D6AA4">
      <w:pPr>
        <w:pStyle w:val="Heading1"/>
        <w:spacing w:before="240"/>
      </w:pPr>
      <w:r w:rsidRPr="00A92DD4">
        <w:t>Operating Procedures</w:t>
      </w:r>
    </w:p>
    <w:p w14:paraId="1FA28D93" w14:textId="77777777" w:rsidR="00B933A1" w:rsidRDefault="002D6AA4" w:rsidP="00B933A1">
      <w:pPr>
        <w:pStyle w:val="Heading2"/>
      </w:pPr>
      <w:r w:rsidRPr="00A92DD4">
        <w:t>Pre-operation checklist</w:t>
      </w:r>
    </w:p>
    <w:p w14:paraId="195095B0" w14:textId="77777777" w:rsidR="00B933A1" w:rsidRDefault="002D6AA4" w:rsidP="00B933A1">
      <w:pPr>
        <w:pStyle w:val="ListParagraph"/>
        <w:numPr>
          <w:ilvl w:val="0"/>
          <w:numId w:val="7"/>
        </w:numPr>
      </w:pPr>
      <w:r>
        <w:t>Inspect the batteries</w:t>
      </w:r>
    </w:p>
    <w:p w14:paraId="52B94D06" w14:textId="77777777" w:rsidR="00B933A1" w:rsidRDefault="002D6AA4" w:rsidP="00B933A1">
      <w:pPr>
        <w:pStyle w:val="ListParagraph"/>
        <w:numPr>
          <w:ilvl w:val="0"/>
          <w:numId w:val="7"/>
        </w:numPr>
      </w:pPr>
      <w:r>
        <w:t>Charge the batteries (ESC, PC and controller) to full voltage.</w:t>
      </w:r>
    </w:p>
    <w:p w14:paraId="1A8835D8" w14:textId="698C9EE9" w:rsidR="002D6AA4" w:rsidRPr="00A92DD4" w:rsidRDefault="002D6AA4" w:rsidP="00B933A1">
      <w:pPr>
        <w:pStyle w:val="ListParagraph"/>
        <w:numPr>
          <w:ilvl w:val="0"/>
          <w:numId w:val="7"/>
        </w:numPr>
      </w:pPr>
      <w:r>
        <w:t>Ensure all cables are connected and there are no shorts.</w:t>
      </w:r>
    </w:p>
    <w:p w14:paraId="76866DC4" w14:textId="77777777" w:rsidR="002D6AA4" w:rsidRPr="00A92DD4" w:rsidRDefault="002D6AA4" w:rsidP="002D6AA4">
      <w:pPr>
        <w:pStyle w:val="Heading2"/>
      </w:pPr>
      <w:r w:rsidRPr="00A92DD4">
        <w:t xml:space="preserve">Startup sequence: </w:t>
      </w:r>
    </w:p>
    <w:p w14:paraId="1E2DFCCB" w14:textId="1C87D3D1" w:rsidR="002D6AA4" w:rsidRDefault="002D6AA4" w:rsidP="002D6AA4">
      <w:pPr>
        <w:pStyle w:val="Heading3"/>
      </w:pPr>
      <w:r w:rsidRPr="00A92DD4">
        <w:t>Power-up sequence</w:t>
      </w:r>
    </w:p>
    <w:p w14:paraId="5F40B1F6" w14:textId="77777777" w:rsidR="00F152F2" w:rsidRDefault="002D6AA4" w:rsidP="00F152F2">
      <w:pPr>
        <w:pStyle w:val="ListParagraph"/>
        <w:numPr>
          <w:ilvl w:val="0"/>
          <w:numId w:val="27"/>
        </w:numPr>
        <w:spacing w:after="0"/>
      </w:pPr>
      <w:r>
        <w:t>Connect the DC jack to the Jetson to turn it on.</w:t>
      </w:r>
    </w:p>
    <w:p w14:paraId="6AF17357" w14:textId="77777777" w:rsidR="00F152F2" w:rsidRDefault="002D6AA4" w:rsidP="00F152F2">
      <w:pPr>
        <w:pStyle w:val="ListParagraph"/>
        <w:numPr>
          <w:ilvl w:val="0"/>
          <w:numId w:val="27"/>
        </w:numPr>
        <w:spacing w:after="0"/>
      </w:pPr>
      <w:r>
        <w:t>Connect the sensors to the jetson.</w:t>
      </w:r>
    </w:p>
    <w:p w14:paraId="2CEFDE71" w14:textId="0A228FC0" w:rsidR="002D6AA4" w:rsidRDefault="002D6AA4" w:rsidP="00F152F2">
      <w:pPr>
        <w:pStyle w:val="ListParagraph"/>
        <w:numPr>
          <w:ilvl w:val="0"/>
          <w:numId w:val="27"/>
        </w:numPr>
        <w:spacing w:after="0"/>
      </w:pPr>
      <w:r>
        <w:t>Connect the LiPo battery to the VESC.</w:t>
      </w:r>
    </w:p>
    <w:p w14:paraId="71B89DF8" w14:textId="3816FA4A" w:rsidR="00E77034" w:rsidRDefault="00E77034" w:rsidP="00F152F2">
      <w:pPr>
        <w:pStyle w:val="ListParagraph"/>
        <w:numPr>
          <w:ilvl w:val="0"/>
          <w:numId w:val="27"/>
        </w:numPr>
        <w:spacing w:after="0"/>
      </w:pPr>
      <w:r>
        <w:t>Connect the micro-USB from the VESC to the USB isolator</w:t>
      </w:r>
    </w:p>
    <w:p w14:paraId="67FE6BCC" w14:textId="70339D74" w:rsidR="00E77034" w:rsidRDefault="00E77034" w:rsidP="00F152F2">
      <w:pPr>
        <w:pStyle w:val="ListParagraph"/>
        <w:numPr>
          <w:ilvl w:val="0"/>
          <w:numId w:val="27"/>
        </w:numPr>
        <w:spacing w:after="0"/>
      </w:pPr>
      <w:r>
        <w:t>Connect the USB isolator to the Jetson</w:t>
      </w:r>
    </w:p>
    <w:p w14:paraId="05F796A8" w14:textId="58935BEF" w:rsidR="00E77034" w:rsidRPr="00A92DD4" w:rsidRDefault="00E77034" w:rsidP="00F152F2">
      <w:pPr>
        <w:pStyle w:val="ListParagraph"/>
        <w:numPr>
          <w:ilvl w:val="0"/>
          <w:numId w:val="27"/>
        </w:numPr>
        <w:spacing w:after="0"/>
      </w:pPr>
      <w:r>
        <w:t>Connect the sensors to the Jetson via USB</w:t>
      </w:r>
    </w:p>
    <w:p w14:paraId="7D0278BB" w14:textId="77777777" w:rsidR="00E77034" w:rsidRDefault="002D6AA4" w:rsidP="00E77034">
      <w:pPr>
        <w:pStyle w:val="Heading3"/>
      </w:pPr>
      <w:r w:rsidRPr="00A92DD4">
        <w:t>Connection establishment</w:t>
      </w:r>
    </w:p>
    <w:p w14:paraId="1F655017" w14:textId="5F5B9B36" w:rsidR="00E77034" w:rsidRDefault="002D6AA4" w:rsidP="00E77034">
      <w:pPr>
        <w:pStyle w:val="ListParagraph"/>
        <w:numPr>
          <w:ilvl w:val="0"/>
          <w:numId w:val="28"/>
        </w:numPr>
      </w:pPr>
      <w:r>
        <w:t>The jetsons power status LED should be solid green.</w:t>
      </w:r>
    </w:p>
    <w:p w14:paraId="2A9DD4E4" w14:textId="6D959AEC" w:rsidR="002D6AA4" w:rsidRDefault="002D6AA4" w:rsidP="00E77034">
      <w:pPr>
        <w:pStyle w:val="ListParagraph"/>
        <w:numPr>
          <w:ilvl w:val="0"/>
          <w:numId w:val="28"/>
        </w:numPr>
      </w:pPr>
      <w:r>
        <w:t>The VESCs status LED should be solid red.</w:t>
      </w:r>
    </w:p>
    <w:p w14:paraId="13332A9A" w14:textId="6A8B7525" w:rsidR="00CC1F1E" w:rsidRPr="00A92DD4" w:rsidRDefault="00CC1F1E" w:rsidP="00E77034">
      <w:pPr>
        <w:pStyle w:val="ListParagraph"/>
        <w:numPr>
          <w:ilvl w:val="0"/>
          <w:numId w:val="28"/>
        </w:numPr>
      </w:pPr>
      <w:r>
        <w:t>The USB isolators LED should be solid red.</w:t>
      </w:r>
    </w:p>
    <w:p w14:paraId="0CE4AD33" w14:textId="77777777" w:rsidR="00B933A1" w:rsidRDefault="002D6AA4" w:rsidP="00B933A1">
      <w:pPr>
        <w:pStyle w:val="Heading3"/>
      </w:pPr>
      <w:r>
        <w:t>Normal Operation Procedures:</w:t>
      </w:r>
    </w:p>
    <w:p w14:paraId="17B97EC1" w14:textId="114FE9A7" w:rsidR="00CB2488" w:rsidRDefault="00CB2488" w:rsidP="00CB2488">
      <w:pPr>
        <w:pStyle w:val="ListParagraph"/>
        <w:numPr>
          <w:ilvl w:val="0"/>
          <w:numId w:val="16"/>
        </w:numPr>
      </w:pPr>
      <w:r>
        <w:t>Actuators (steering and throttle) should respond when armed.</w:t>
      </w:r>
    </w:p>
    <w:p w14:paraId="0A3A43F0" w14:textId="0DF8AAB4" w:rsidR="00B933A1" w:rsidRDefault="002D6AA4" w:rsidP="00B933A1">
      <w:pPr>
        <w:pStyle w:val="ListParagraph"/>
        <w:numPr>
          <w:ilvl w:val="0"/>
          <w:numId w:val="16"/>
        </w:numPr>
      </w:pPr>
      <w:r>
        <w:t>The LIDAR should start spinning (if sensors are activated).</w:t>
      </w:r>
    </w:p>
    <w:p w14:paraId="5C03451F" w14:textId="77777777" w:rsidR="00F43E97" w:rsidRDefault="002D6AA4" w:rsidP="00F43E97">
      <w:pPr>
        <w:pStyle w:val="Heading3"/>
      </w:pPr>
      <w:r w:rsidRPr="00A92DD4">
        <w:t>Shutdown sequence</w:t>
      </w:r>
    </w:p>
    <w:p w14:paraId="2AC29CD4" w14:textId="77777777" w:rsidR="00F43E97" w:rsidRDefault="002D6AA4" w:rsidP="00F43E97">
      <w:pPr>
        <w:pStyle w:val="ListParagraph"/>
        <w:numPr>
          <w:ilvl w:val="0"/>
          <w:numId w:val="33"/>
        </w:numPr>
      </w:pPr>
      <w:r>
        <w:t>Press CTRL-C on the terminal used to launch the nodes to cancel all running nodes (this could take about 4 seconds to safely shutdown the actuators and sensors).</w:t>
      </w:r>
    </w:p>
    <w:p w14:paraId="348B9DD7" w14:textId="4F21599C" w:rsidR="00F43E97" w:rsidRDefault="002D0892" w:rsidP="00F43E97">
      <w:pPr>
        <w:pStyle w:val="ListParagraph"/>
        <w:numPr>
          <w:ilvl w:val="0"/>
          <w:numId w:val="33"/>
        </w:numPr>
      </w:pPr>
      <w:r>
        <w:t>Shut</w:t>
      </w:r>
      <w:r w:rsidR="00880929">
        <w:t xml:space="preserve"> down</w:t>
      </w:r>
      <w:r w:rsidR="002D6AA4">
        <w:t xml:space="preserve"> the PC: </w:t>
      </w:r>
      <w:r w:rsidR="002D6AA4" w:rsidRPr="00F43E97">
        <w:rPr>
          <w:rFonts w:ascii="Courier New" w:hAnsi="Courier New" w:cs="Courier New"/>
        </w:rPr>
        <w:t>sudo shutdown now</w:t>
      </w:r>
      <w:r w:rsidR="00F43E97">
        <w:t xml:space="preserve">. </w:t>
      </w:r>
    </w:p>
    <w:p w14:paraId="69489D79" w14:textId="39B37490" w:rsidR="00B933A1" w:rsidRDefault="002D6AA4" w:rsidP="00F43E97">
      <w:pPr>
        <w:pStyle w:val="ListParagraph"/>
        <w:numPr>
          <w:ilvl w:val="0"/>
          <w:numId w:val="33"/>
        </w:numPr>
      </w:pPr>
      <w:r>
        <w:t>Disconnect all batteries, especially the VESC.</w:t>
      </w:r>
    </w:p>
    <w:p w14:paraId="13922399" w14:textId="77777777" w:rsidR="00B933A1" w:rsidRDefault="002D6AA4" w:rsidP="00B933A1">
      <w:pPr>
        <w:pStyle w:val="Heading3"/>
      </w:pPr>
      <w:r w:rsidRPr="00A92DD4">
        <w:t>Emergency procedures</w:t>
      </w:r>
    </w:p>
    <w:p w14:paraId="6380BDB8" w14:textId="77777777" w:rsidR="00B933A1" w:rsidRDefault="002D6AA4" w:rsidP="00B933A1">
      <w:pPr>
        <w:pStyle w:val="ListParagraph"/>
        <w:numPr>
          <w:ilvl w:val="0"/>
          <w:numId w:val="29"/>
        </w:numPr>
      </w:pPr>
      <w:r>
        <w:t>Elevate the car off the ground.</w:t>
      </w:r>
    </w:p>
    <w:p w14:paraId="4BDC6AC9" w14:textId="77777777" w:rsidR="00B933A1" w:rsidRDefault="002D6AA4" w:rsidP="00B933A1">
      <w:pPr>
        <w:pStyle w:val="ListParagraph"/>
        <w:numPr>
          <w:ilvl w:val="0"/>
          <w:numId w:val="29"/>
        </w:numPr>
      </w:pPr>
      <w:r>
        <w:t>Disconnect the VESC from the battery.</w:t>
      </w:r>
    </w:p>
    <w:p w14:paraId="5C7F5019" w14:textId="04B9180D" w:rsidR="002D6AA4" w:rsidRPr="00A92DD4" w:rsidRDefault="002D6AA4" w:rsidP="00B933A1">
      <w:pPr>
        <w:pStyle w:val="ListParagraph"/>
        <w:numPr>
          <w:ilvl w:val="0"/>
          <w:numId w:val="29"/>
        </w:numPr>
      </w:pPr>
      <w:r>
        <w:t>Unplug the DC barrel jack from the Jetson.</w:t>
      </w:r>
    </w:p>
    <w:p w14:paraId="1B04938A" w14:textId="41A49DC6" w:rsidR="002D6AA4" w:rsidRDefault="002D6AA4" w:rsidP="00F43E97">
      <w:pPr>
        <w:pStyle w:val="Heading1"/>
        <w:spacing w:before="240"/>
      </w:pPr>
      <w:r w:rsidRPr="00A92DD4">
        <w:lastRenderedPageBreak/>
        <w:t>Troubleshooting Guide</w:t>
      </w:r>
    </w:p>
    <w:p w14:paraId="199CD679" w14:textId="77777777" w:rsidR="002D6AA4" w:rsidRDefault="002D6AA4" w:rsidP="002D6AA4">
      <w:pPr>
        <w:spacing w:after="0"/>
        <w:rPr>
          <w:b/>
          <w:bCs/>
        </w:rPr>
      </w:pPr>
      <w:r>
        <w:rPr>
          <w:b/>
          <w:bCs/>
        </w:rPr>
        <w:t>Network Connectivity Issu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D6AA4" w14:paraId="5DB0FC28" w14:textId="77777777" w:rsidTr="00320BBB">
        <w:tc>
          <w:tcPr>
            <w:tcW w:w="4675" w:type="dxa"/>
          </w:tcPr>
          <w:p w14:paraId="30DCA26B" w14:textId="77777777" w:rsidR="002D6AA4" w:rsidRPr="0065695F" w:rsidRDefault="002D6AA4" w:rsidP="00320BBB">
            <w:pPr>
              <w:pStyle w:val="ListParagraph"/>
              <w:spacing w:line="240" w:lineRule="auto"/>
              <w:rPr>
                <w:b/>
                <w:bCs/>
              </w:rPr>
            </w:pPr>
            <w:r w:rsidRPr="0065695F">
              <w:rPr>
                <w:b/>
                <w:bCs/>
              </w:rPr>
              <w:t>Issue</w:t>
            </w:r>
          </w:p>
        </w:tc>
        <w:tc>
          <w:tcPr>
            <w:tcW w:w="4675" w:type="dxa"/>
          </w:tcPr>
          <w:p w14:paraId="1B4FC122" w14:textId="77777777" w:rsidR="002D6AA4" w:rsidRPr="0065695F" w:rsidRDefault="002D6AA4" w:rsidP="00320BBB">
            <w:pPr>
              <w:rPr>
                <w:b/>
                <w:bCs/>
              </w:rPr>
            </w:pPr>
            <w:r w:rsidRPr="0065695F">
              <w:rPr>
                <w:b/>
                <w:bCs/>
              </w:rPr>
              <w:t>Solution</w:t>
            </w:r>
          </w:p>
        </w:tc>
      </w:tr>
      <w:tr w:rsidR="002D6AA4" w:rsidRPr="00452C5C" w14:paraId="5CE08094" w14:textId="77777777" w:rsidTr="00320BBB">
        <w:tc>
          <w:tcPr>
            <w:tcW w:w="4675" w:type="dxa"/>
          </w:tcPr>
          <w:p w14:paraId="69C67D52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ROS topics not visible across machines</w:t>
            </w:r>
          </w:p>
        </w:tc>
        <w:tc>
          <w:tcPr>
            <w:tcW w:w="4675" w:type="dxa"/>
          </w:tcPr>
          <w:p w14:paraId="7EC2971D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Make sure both machines are connected to the same network (not necessary for RustDesk)</w:t>
            </w:r>
          </w:p>
          <w:p w14:paraId="0A2C3C0F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Ping the IP address of machine B from machine A, i.e “ping 192.168.2.194” from Remote PC</w:t>
            </w:r>
          </w:p>
          <w:p w14:paraId="5E08BD20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Ensure the terminal environment variable $ROS_LOCALHOST_ONLY=0</w:t>
            </w:r>
          </w:p>
          <w:p w14:paraId="104C5EE0" w14:textId="77777777" w:rsidR="002D6AA4" w:rsidRPr="00452C5C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 w:rsidRPr="00452C5C">
              <w:t>Ensure the terminal environment variable $ROS_DOMAIN_ID is eith</w:t>
            </w:r>
            <w:r>
              <w:t>er unset on both machines or equal</w:t>
            </w:r>
          </w:p>
        </w:tc>
      </w:tr>
      <w:tr w:rsidR="002D6AA4" w:rsidRPr="00452C5C" w14:paraId="259AC3B2" w14:textId="77777777" w:rsidTr="00320BBB">
        <w:tc>
          <w:tcPr>
            <w:tcW w:w="4675" w:type="dxa"/>
          </w:tcPr>
          <w:p w14:paraId="2BB1995D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ROS topic rates too low on remote PC</w:t>
            </w:r>
          </w:p>
        </w:tc>
        <w:tc>
          <w:tcPr>
            <w:tcW w:w="4675" w:type="dxa"/>
          </w:tcPr>
          <w:p w14:paraId="57555854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For high bandwidth messages like PointClouds or images, use compressed messages as detailed below.</w:t>
            </w:r>
          </w:p>
          <w:p w14:paraId="002A7CAA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Reduce the number of devices connected to the WiFi router</w:t>
            </w:r>
          </w:p>
          <w:p w14:paraId="78FD39AE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Make sure the devices are within the range of the WiFi router</w:t>
            </w:r>
          </w:p>
        </w:tc>
      </w:tr>
      <w:tr w:rsidR="00CB2488" w:rsidRPr="00452C5C" w14:paraId="36697BDF" w14:textId="77777777" w:rsidTr="00320BBB">
        <w:tc>
          <w:tcPr>
            <w:tcW w:w="4675" w:type="dxa"/>
          </w:tcPr>
          <w:p w14:paraId="1E1B35FA" w14:textId="0EEDF1A8" w:rsidR="00CB2488" w:rsidRDefault="00CB2488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RustDesk (or SSH) disconnects</w:t>
            </w:r>
          </w:p>
        </w:tc>
        <w:tc>
          <w:tcPr>
            <w:tcW w:w="4675" w:type="dxa"/>
          </w:tcPr>
          <w:p w14:paraId="14F281C7" w14:textId="063F6FF1" w:rsidR="00CB2488" w:rsidRDefault="00365D06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Occurs when CPU utilization is at 100% which usually occurs if Rviz is running on the Jetson while running teleoperation with sensing and other nodes. Run Rviz on the remote PC instead.</w:t>
            </w:r>
          </w:p>
        </w:tc>
      </w:tr>
    </w:tbl>
    <w:p w14:paraId="3D5252B7" w14:textId="77777777" w:rsidR="002D6AA4" w:rsidRDefault="002D6AA4" w:rsidP="002D6AA4">
      <w:pPr>
        <w:spacing w:after="0"/>
        <w:rPr>
          <w:b/>
          <w:bCs/>
        </w:rPr>
      </w:pPr>
      <w:r>
        <w:rPr>
          <w:b/>
          <w:bCs/>
        </w:rPr>
        <w:t>Controller Connectivity Issu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4"/>
        <w:gridCol w:w="3407"/>
        <w:gridCol w:w="2459"/>
      </w:tblGrid>
      <w:tr w:rsidR="002D6AA4" w14:paraId="225866E2" w14:textId="77777777" w:rsidTr="00320BBB">
        <w:tc>
          <w:tcPr>
            <w:tcW w:w="3484" w:type="dxa"/>
          </w:tcPr>
          <w:p w14:paraId="1A3C0229" w14:textId="77777777" w:rsidR="002D6AA4" w:rsidRPr="000774A2" w:rsidRDefault="002D6AA4" w:rsidP="00320BBB">
            <w:pPr>
              <w:pStyle w:val="ListParagraph"/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Issue</w:t>
            </w:r>
          </w:p>
        </w:tc>
        <w:tc>
          <w:tcPr>
            <w:tcW w:w="3407" w:type="dxa"/>
          </w:tcPr>
          <w:p w14:paraId="0B2BA3E8" w14:textId="77777777" w:rsidR="002D6AA4" w:rsidRPr="000774A2" w:rsidRDefault="002D6AA4" w:rsidP="00320BBB">
            <w:pPr>
              <w:pStyle w:val="ListParagraph"/>
              <w:rPr>
                <w:b/>
                <w:bCs/>
              </w:rPr>
            </w:pPr>
            <w:r>
              <w:rPr>
                <w:b/>
                <w:bCs/>
              </w:rPr>
              <w:t>Explanation</w:t>
            </w:r>
          </w:p>
        </w:tc>
        <w:tc>
          <w:tcPr>
            <w:tcW w:w="2459" w:type="dxa"/>
          </w:tcPr>
          <w:p w14:paraId="243BB9EC" w14:textId="77777777" w:rsidR="002D6AA4" w:rsidRDefault="002D6AA4" w:rsidP="00320BBB">
            <w:pPr>
              <w:pStyle w:val="ListParagraph"/>
              <w:rPr>
                <w:b/>
                <w:bCs/>
              </w:rPr>
            </w:pPr>
            <w:r>
              <w:rPr>
                <w:b/>
                <w:bCs/>
              </w:rPr>
              <w:t>Solution</w:t>
            </w:r>
          </w:p>
        </w:tc>
      </w:tr>
      <w:tr w:rsidR="002D6AA4" w14:paraId="39829048" w14:textId="77777777" w:rsidTr="00320BBB">
        <w:tc>
          <w:tcPr>
            <w:tcW w:w="3484" w:type="dxa"/>
          </w:tcPr>
          <w:p w14:paraId="346F9EE7" w14:textId="77777777" w:rsidR="002D6AA4" w:rsidRPr="00CF08C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b/>
                <w:bCs/>
              </w:rPr>
            </w:pPr>
            <w:r>
              <w:t>Controller keeps disconnecting (or does not connect)</w:t>
            </w:r>
          </w:p>
        </w:tc>
        <w:tc>
          <w:tcPr>
            <w:tcW w:w="3407" w:type="dxa"/>
          </w:tcPr>
          <w:p w14:paraId="392FE39A" w14:textId="77777777" w:rsidR="002D6AA4" w:rsidRPr="000774A2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b/>
                <w:bCs/>
              </w:rPr>
            </w:pPr>
            <w:r>
              <w:t xml:space="preserve">Due to the cheap Network Interface Card included in the Jetson, WiFi and Bluetooth connections can be unstable. </w:t>
            </w:r>
          </w:p>
        </w:tc>
        <w:tc>
          <w:tcPr>
            <w:tcW w:w="2459" w:type="dxa"/>
          </w:tcPr>
          <w:p w14:paraId="7D3B630F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For now, the only solution is to retry until successful.</w:t>
            </w:r>
          </w:p>
          <w:p w14:paraId="6A5427AA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(Future) replace with better NIC or adapters.</w:t>
            </w:r>
          </w:p>
        </w:tc>
      </w:tr>
    </w:tbl>
    <w:p w14:paraId="60E5E6BB" w14:textId="77777777" w:rsidR="002D6AA4" w:rsidRDefault="002D6AA4" w:rsidP="002D6AA4">
      <w:pPr>
        <w:spacing w:after="0"/>
        <w:rPr>
          <w:b/>
          <w:bCs/>
        </w:rPr>
      </w:pPr>
      <w:r>
        <w:rPr>
          <w:b/>
          <w:bCs/>
        </w:rPr>
        <w:t>Power Issu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3"/>
        <w:gridCol w:w="3674"/>
        <w:gridCol w:w="2393"/>
      </w:tblGrid>
      <w:tr w:rsidR="002D6AA4" w14:paraId="136732A6" w14:textId="77777777" w:rsidTr="00320BBB">
        <w:tc>
          <w:tcPr>
            <w:tcW w:w="3283" w:type="dxa"/>
          </w:tcPr>
          <w:p w14:paraId="6ED18632" w14:textId="77777777" w:rsidR="002D6AA4" w:rsidRPr="00F04DBB" w:rsidRDefault="002D6AA4" w:rsidP="00320BBB">
            <w:pPr>
              <w:pStyle w:val="ListParagraph"/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Issue</w:t>
            </w:r>
          </w:p>
        </w:tc>
        <w:tc>
          <w:tcPr>
            <w:tcW w:w="3674" w:type="dxa"/>
          </w:tcPr>
          <w:p w14:paraId="77162C70" w14:textId="77777777" w:rsidR="002D6AA4" w:rsidRPr="00F04DBB" w:rsidRDefault="002D6AA4" w:rsidP="00320BBB">
            <w:pPr>
              <w:pStyle w:val="ListParagraph"/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Explanation</w:t>
            </w:r>
          </w:p>
        </w:tc>
        <w:tc>
          <w:tcPr>
            <w:tcW w:w="2393" w:type="dxa"/>
          </w:tcPr>
          <w:p w14:paraId="28B3C3B1" w14:textId="77777777" w:rsidR="002D6AA4" w:rsidRPr="00F04DBB" w:rsidRDefault="002D6AA4" w:rsidP="00320BBB">
            <w:pPr>
              <w:pStyle w:val="ListParagraph"/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Solution</w:t>
            </w:r>
          </w:p>
        </w:tc>
      </w:tr>
      <w:tr w:rsidR="002D6AA4" w14:paraId="6DD7F1B2" w14:textId="77777777" w:rsidTr="00320BBB">
        <w:tc>
          <w:tcPr>
            <w:tcW w:w="3283" w:type="dxa"/>
          </w:tcPr>
          <w:p w14:paraId="790EB982" w14:textId="77777777" w:rsidR="002D6AA4" w:rsidRPr="00EB45A5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b/>
                <w:bCs/>
              </w:rPr>
            </w:pPr>
            <w:r>
              <w:t xml:space="preserve">LiPo Battery connected to VESC drained below safe voltage. </w:t>
            </w:r>
          </w:p>
        </w:tc>
        <w:tc>
          <w:tcPr>
            <w:tcW w:w="3674" w:type="dxa"/>
          </w:tcPr>
          <w:p w14:paraId="44EF9AB3" w14:textId="77777777" w:rsidR="002D6AA4" w:rsidRPr="004736B0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b/>
                <w:bCs/>
              </w:rPr>
            </w:pPr>
            <w:r>
              <w:t>Due to hardware/software bugs in the VESC 6 VI, the auto-disconnect function does not work and the VESC keeps draining the battery (although at low rates).</w:t>
            </w:r>
          </w:p>
        </w:tc>
        <w:tc>
          <w:tcPr>
            <w:tcW w:w="2393" w:type="dxa"/>
          </w:tcPr>
          <w:p w14:paraId="370EA337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Disconnect the battery from the VESC after each use.</w:t>
            </w:r>
          </w:p>
          <w:p w14:paraId="479834D2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lastRenderedPageBreak/>
              <w:t>Use a Power Distribution Unit.</w:t>
            </w:r>
          </w:p>
          <w:p w14:paraId="352F2CD7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Upgrade to VESC 6 HP.</w:t>
            </w:r>
          </w:p>
        </w:tc>
      </w:tr>
      <w:tr w:rsidR="002D6AA4" w14:paraId="4DFD4F0C" w14:textId="77777777" w:rsidTr="00320BBB">
        <w:tc>
          <w:tcPr>
            <w:tcW w:w="3283" w:type="dxa"/>
          </w:tcPr>
          <w:p w14:paraId="10601F58" w14:textId="77777777" w:rsidR="002D6AA4" w:rsidRPr="00E01DDA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b/>
                <w:bCs/>
              </w:rPr>
            </w:pPr>
            <w:r>
              <w:lastRenderedPageBreak/>
              <w:t>Jetson node rates lower than expected.</w:t>
            </w:r>
          </w:p>
        </w:tc>
        <w:tc>
          <w:tcPr>
            <w:tcW w:w="3674" w:type="dxa"/>
          </w:tcPr>
          <w:p w14:paraId="529F392D" w14:textId="77777777" w:rsidR="002D6AA4" w:rsidRPr="0028324A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b/>
                <w:bCs/>
              </w:rPr>
            </w:pPr>
            <w:r>
              <w:t>Due to the limited power output of the NP-F battery and adapter which is incapable of supplying more than half the power required by the Jetson, the Jetsons performance is throttled.</w:t>
            </w:r>
          </w:p>
        </w:tc>
        <w:tc>
          <w:tcPr>
            <w:tcW w:w="2393" w:type="dxa"/>
          </w:tcPr>
          <w:p w14:paraId="416154C1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(Future) replace the NP-F components with a Power Distribution Unit capable of supplying the required power.</w:t>
            </w:r>
          </w:p>
        </w:tc>
      </w:tr>
      <w:tr w:rsidR="002D6AA4" w14:paraId="062A618A" w14:textId="77777777" w:rsidTr="00320BBB">
        <w:tc>
          <w:tcPr>
            <w:tcW w:w="3283" w:type="dxa"/>
          </w:tcPr>
          <w:p w14:paraId="09CE5E86" w14:textId="77777777" w:rsidR="002D6AA4" w:rsidRPr="009C04F3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b/>
                <w:bCs/>
              </w:rPr>
            </w:pPr>
            <w:r>
              <w:t>RealSense or LIDAR fails to connect.</w:t>
            </w:r>
          </w:p>
        </w:tc>
        <w:tc>
          <w:tcPr>
            <w:tcW w:w="3674" w:type="dxa"/>
          </w:tcPr>
          <w:p w14:paraId="4D0CE204" w14:textId="77777777" w:rsidR="002D6AA4" w:rsidRPr="009C04F3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b/>
                <w:bCs/>
              </w:rPr>
            </w:pPr>
            <w:r>
              <w:t>Due to the limited output of the Jetsons single USB controller, starting up all sensors at once leads to current limits which temporarily disables some of the USB outputs.</w:t>
            </w:r>
          </w:p>
        </w:tc>
        <w:tc>
          <w:tcPr>
            <w:tcW w:w="2393" w:type="dxa"/>
          </w:tcPr>
          <w:p w14:paraId="02479B28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Software delay is used to startup the sensors sequentially.</w:t>
            </w:r>
          </w:p>
          <w:p w14:paraId="10180FFF" w14:textId="77777777" w:rsidR="002D6AA4" w:rsidRDefault="002D6AA4" w:rsidP="002D6AA4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Add a powered USB hub.</w:t>
            </w:r>
          </w:p>
        </w:tc>
      </w:tr>
    </w:tbl>
    <w:p w14:paraId="22ECA295" w14:textId="77777777" w:rsidR="002D6AA4" w:rsidRPr="00EB45A5" w:rsidRDefault="002D6AA4" w:rsidP="002D6AA4">
      <w:pPr>
        <w:spacing w:after="0"/>
        <w:rPr>
          <w:b/>
          <w:bCs/>
        </w:rPr>
      </w:pPr>
    </w:p>
    <w:p w14:paraId="6B25F17D" w14:textId="77777777" w:rsidR="002D6AA4" w:rsidRDefault="002D6AA4" w:rsidP="002D6AA4">
      <w:pPr>
        <w:spacing w:after="0"/>
      </w:pPr>
    </w:p>
    <w:p w14:paraId="1E8545D0" w14:textId="77777777" w:rsidR="00330CD8" w:rsidRDefault="00330CD8"/>
    <w:sectPr w:rsidR="00330C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DA2095" w14:textId="77777777" w:rsidR="00DF5093" w:rsidRDefault="00DF5093" w:rsidP="00F60FAF">
      <w:pPr>
        <w:spacing w:after="0" w:line="240" w:lineRule="auto"/>
      </w:pPr>
      <w:r>
        <w:separator/>
      </w:r>
    </w:p>
  </w:endnote>
  <w:endnote w:type="continuationSeparator" w:id="0">
    <w:p w14:paraId="2AE95080" w14:textId="77777777" w:rsidR="00DF5093" w:rsidRDefault="00DF5093" w:rsidP="00F60F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2BF6F1" w14:textId="77777777" w:rsidR="00DF5093" w:rsidRDefault="00DF5093" w:rsidP="00F60FAF">
      <w:pPr>
        <w:spacing w:after="0" w:line="240" w:lineRule="auto"/>
      </w:pPr>
      <w:r>
        <w:separator/>
      </w:r>
    </w:p>
  </w:footnote>
  <w:footnote w:type="continuationSeparator" w:id="0">
    <w:p w14:paraId="79219E71" w14:textId="77777777" w:rsidR="00DF5093" w:rsidRDefault="00DF5093" w:rsidP="00F60F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E7319"/>
    <w:multiLevelType w:val="hybridMultilevel"/>
    <w:tmpl w:val="D03036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4BE48B8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921970"/>
    <w:multiLevelType w:val="multilevel"/>
    <w:tmpl w:val="466610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Theme="minorHAnsi" w:eastAsiaTheme="minorHAnsi" w:hAnsiTheme="minorHAnsi" w:cstheme="minorBidi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Theme="minorHAnsi" w:eastAsiaTheme="minorHAnsi" w:hAnsiTheme="minorHAnsi" w:cstheme="minorBidi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11731A"/>
    <w:multiLevelType w:val="hybridMultilevel"/>
    <w:tmpl w:val="E514EA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0147D6"/>
    <w:multiLevelType w:val="multilevel"/>
    <w:tmpl w:val="59B634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B0F6F46"/>
    <w:multiLevelType w:val="hybridMultilevel"/>
    <w:tmpl w:val="0A2A70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70220D"/>
    <w:multiLevelType w:val="hybridMultilevel"/>
    <w:tmpl w:val="B89E3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8157CD"/>
    <w:multiLevelType w:val="hybridMultilevel"/>
    <w:tmpl w:val="6D721594"/>
    <w:lvl w:ilvl="0" w:tplc="45A2ABE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43275"/>
    <w:multiLevelType w:val="multilevel"/>
    <w:tmpl w:val="C854E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523FFD"/>
    <w:multiLevelType w:val="multilevel"/>
    <w:tmpl w:val="13668B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7123169"/>
    <w:multiLevelType w:val="multilevel"/>
    <w:tmpl w:val="A738A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71361D6"/>
    <w:multiLevelType w:val="hybridMultilevel"/>
    <w:tmpl w:val="2676D63A"/>
    <w:lvl w:ilvl="0" w:tplc="6298CA2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2F2322"/>
    <w:multiLevelType w:val="multilevel"/>
    <w:tmpl w:val="25C0B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F2500C3"/>
    <w:multiLevelType w:val="hybridMultilevel"/>
    <w:tmpl w:val="FBA23AD8"/>
    <w:lvl w:ilvl="0" w:tplc="9EA487B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7422E3"/>
    <w:multiLevelType w:val="multilevel"/>
    <w:tmpl w:val="28D83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15E3341"/>
    <w:multiLevelType w:val="multilevel"/>
    <w:tmpl w:val="EBA49D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DB15FC4"/>
    <w:multiLevelType w:val="multilevel"/>
    <w:tmpl w:val="AB2AE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Theme="minorHAnsi" w:eastAsiaTheme="minorHAnsi" w:hAnsiTheme="minorHAnsi" w:cstheme="minorBidi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Theme="minorHAnsi" w:eastAsiaTheme="minorHAnsi" w:hAnsiTheme="minorHAnsi" w:cstheme="minorBidi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EBD1704"/>
    <w:multiLevelType w:val="multilevel"/>
    <w:tmpl w:val="69429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EC4553"/>
    <w:multiLevelType w:val="hybridMultilevel"/>
    <w:tmpl w:val="EE82A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222E0A"/>
    <w:multiLevelType w:val="multilevel"/>
    <w:tmpl w:val="DF3C8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E8B5E3C"/>
    <w:multiLevelType w:val="hybridMultilevel"/>
    <w:tmpl w:val="8884CD50"/>
    <w:lvl w:ilvl="0" w:tplc="EC96C99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0AB7BF7"/>
    <w:multiLevelType w:val="multilevel"/>
    <w:tmpl w:val="144E4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8713063"/>
    <w:multiLevelType w:val="multilevel"/>
    <w:tmpl w:val="466610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Theme="minorHAnsi" w:eastAsiaTheme="minorHAnsi" w:hAnsiTheme="minorHAnsi" w:cstheme="minorBidi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Theme="minorHAnsi" w:eastAsiaTheme="minorHAnsi" w:hAnsiTheme="minorHAnsi" w:cstheme="minorBidi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99E3A5C"/>
    <w:multiLevelType w:val="multilevel"/>
    <w:tmpl w:val="466610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Theme="minorHAnsi" w:eastAsiaTheme="minorHAnsi" w:hAnsiTheme="minorHAnsi" w:cstheme="minorBidi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Theme="minorHAnsi" w:eastAsiaTheme="minorHAnsi" w:hAnsiTheme="minorHAnsi" w:cstheme="minorBidi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B807B6F"/>
    <w:multiLevelType w:val="hybridMultilevel"/>
    <w:tmpl w:val="161A2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21766F"/>
    <w:multiLevelType w:val="hybridMultilevel"/>
    <w:tmpl w:val="03FAF960"/>
    <w:lvl w:ilvl="0" w:tplc="EBDC04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1C50D4B"/>
    <w:multiLevelType w:val="multilevel"/>
    <w:tmpl w:val="47FC2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A0B78EE"/>
    <w:multiLevelType w:val="multilevel"/>
    <w:tmpl w:val="4C0E1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Theme="minorHAnsi" w:eastAsiaTheme="minorHAnsi" w:hAnsiTheme="minorHAnsi" w:cstheme="minorBidi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DE82107"/>
    <w:multiLevelType w:val="multilevel"/>
    <w:tmpl w:val="806E7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E230769"/>
    <w:multiLevelType w:val="multilevel"/>
    <w:tmpl w:val="3BA0D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1F05468"/>
    <w:multiLevelType w:val="hybridMultilevel"/>
    <w:tmpl w:val="9DBE0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5F4A64"/>
    <w:multiLevelType w:val="hybridMultilevel"/>
    <w:tmpl w:val="2294DE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356CA0"/>
    <w:multiLevelType w:val="hybridMultilevel"/>
    <w:tmpl w:val="77CEA6B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CB5935"/>
    <w:multiLevelType w:val="hybridMultilevel"/>
    <w:tmpl w:val="7338CA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9764711">
    <w:abstractNumId w:val="7"/>
  </w:num>
  <w:num w:numId="2" w16cid:durableId="1093472539">
    <w:abstractNumId w:val="16"/>
  </w:num>
  <w:num w:numId="3" w16cid:durableId="818158501">
    <w:abstractNumId w:val="27"/>
  </w:num>
  <w:num w:numId="4" w16cid:durableId="2135977023">
    <w:abstractNumId w:val="13"/>
  </w:num>
  <w:num w:numId="5" w16cid:durableId="1963800964">
    <w:abstractNumId w:val="28"/>
  </w:num>
  <w:num w:numId="6" w16cid:durableId="1597177883">
    <w:abstractNumId w:val="18"/>
  </w:num>
  <w:num w:numId="7" w16cid:durableId="1128205512">
    <w:abstractNumId w:val="15"/>
  </w:num>
  <w:num w:numId="8" w16cid:durableId="1612932758">
    <w:abstractNumId w:val="9"/>
  </w:num>
  <w:num w:numId="9" w16cid:durableId="1907569737">
    <w:abstractNumId w:val="25"/>
  </w:num>
  <w:num w:numId="10" w16cid:durableId="1300185182">
    <w:abstractNumId w:val="11"/>
  </w:num>
  <w:num w:numId="11" w16cid:durableId="1245800706">
    <w:abstractNumId w:val="3"/>
  </w:num>
  <w:num w:numId="12" w16cid:durableId="43912479">
    <w:abstractNumId w:val="14"/>
  </w:num>
  <w:num w:numId="13" w16cid:durableId="1419911268">
    <w:abstractNumId w:val="8"/>
  </w:num>
  <w:num w:numId="14" w16cid:durableId="526408635">
    <w:abstractNumId w:val="20"/>
  </w:num>
  <w:num w:numId="15" w16cid:durableId="874999405">
    <w:abstractNumId w:val="23"/>
  </w:num>
  <w:num w:numId="16" w16cid:durableId="1323895608">
    <w:abstractNumId w:val="6"/>
  </w:num>
  <w:num w:numId="17" w16cid:durableId="1473522640">
    <w:abstractNumId w:val="4"/>
  </w:num>
  <w:num w:numId="18" w16cid:durableId="15664065">
    <w:abstractNumId w:val="32"/>
  </w:num>
  <w:num w:numId="19" w16cid:durableId="1809859205">
    <w:abstractNumId w:val="31"/>
  </w:num>
  <w:num w:numId="20" w16cid:durableId="859391026">
    <w:abstractNumId w:val="24"/>
  </w:num>
  <w:num w:numId="21" w16cid:durableId="2095392027">
    <w:abstractNumId w:val="10"/>
  </w:num>
  <w:num w:numId="22" w16cid:durableId="466431405">
    <w:abstractNumId w:val="2"/>
  </w:num>
  <w:num w:numId="23" w16cid:durableId="801077554">
    <w:abstractNumId w:val="29"/>
  </w:num>
  <w:num w:numId="24" w16cid:durableId="117260975">
    <w:abstractNumId w:val="0"/>
  </w:num>
  <w:num w:numId="25" w16cid:durableId="2109345077">
    <w:abstractNumId w:val="12"/>
  </w:num>
  <w:num w:numId="26" w16cid:durableId="1330475261">
    <w:abstractNumId w:val="19"/>
  </w:num>
  <w:num w:numId="27" w16cid:durableId="72511572">
    <w:abstractNumId w:val="26"/>
  </w:num>
  <w:num w:numId="28" w16cid:durableId="503975130">
    <w:abstractNumId w:val="1"/>
  </w:num>
  <w:num w:numId="29" w16cid:durableId="2101946924">
    <w:abstractNumId w:val="21"/>
  </w:num>
  <w:num w:numId="30" w16cid:durableId="1287278555">
    <w:abstractNumId w:val="5"/>
  </w:num>
  <w:num w:numId="31" w16cid:durableId="1980185473">
    <w:abstractNumId w:val="17"/>
  </w:num>
  <w:num w:numId="32" w16cid:durableId="1809199070">
    <w:abstractNumId w:val="30"/>
  </w:num>
  <w:num w:numId="33" w16cid:durableId="30554827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wMTWztDQ1sLA0NTdT0lEKTi0uzszPAykwqQUAXTPSuSwAAAA="/>
  </w:docVars>
  <w:rsids>
    <w:rsidRoot w:val="002D6AA4"/>
    <w:rsid w:val="000674B6"/>
    <w:rsid w:val="00106798"/>
    <w:rsid w:val="002219DB"/>
    <w:rsid w:val="002D0892"/>
    <w:rsid w:val="002D569A"/>
    <w:rsid w:val="002D6AA4"/>
    <w:rsid w:val="00330CD8"/>
    <w:rsid w:val="00355823"/>
    <w:rsid w:val="00365D06"/>
    <w:rsid w:val="0040415D"/>
    <w:rsid w:val="00420461"/>
    <w:rsid w:val="00457252"/>
    <w:rsid w:val="004A4743"/>
    <w:rsid w:val="005E06E2"/>
    <w:rsid w:val="006849CE"/>
    <w:rsid w:val="006902E0"/>
    <w:rsid w:val="0071465D"/>
    <w:rsid w:val="007656C6"/>
    <w:rsid w:val="00855F34"/>
    <w:rsid w:val="00880929"/>
    <w:rsid w:val="009858C1"/>
    <w:rsid w:val="00AC58DA"/>
    <w:rsid w:val="00AE183D"/>
    <w:rsid w:val="00AF4976"/>
    <w:rsid w:val="00B510BF"/>
    <w:rsid w:val="00B924EC"/>
    <w:rsid w:val="00B933A1"/>
    <w:rsid w:val="00C15E39"/>
    <w:rsid w:val="00C41EA6"/>
    <w:rsid w:val="00C442C6"/>
    <w:rsid w:val="00C4609C"/>
    <w:rsid w:val="00C514CB"/>
    <w:rsid w:val="00C907B3"/>
    <w:rsid w:val="00CB0392"/>
    <w:rsid w:val="00CB2488"/>
    <w:rsid w:val="00CC1F1E"/>
    <w:rsid w:val="00D24595"/>
    <w:rsid w:val="00D56398"/>
    <w:rsid w:val="00D85489"/>
    <w:rsid w:val="00DF5093"/>
    <w:rsid w:val="00E77034"/>
    <w:rsid w:val="00F152F2"/>
    <w:rsid w:val="00F43E97"/>
    <w:rsid w:val="00F60FAF"/>
    <w:rsid w:val="00F641B3"/>
    <w:rsid w:val="00FF1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AEA40C"/>
  <w15:chartTrackingRefBased/>
  <w15:docId w15:val="{179790DF-2390-492E-BB27-C1298E3DD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AA4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D6AA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6AA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6AA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D6AA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6AA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6AA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6AA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6AA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6AA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6AA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D6AA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D6AA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D6AA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6AA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6AA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6AA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6AA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6AA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D6AA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D6A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6AA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D6AA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D6AA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D6AA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D6AA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D6AA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6AA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6AA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D6AA4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D6AA4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D6AA4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2D6AA4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2D6AA4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D6AA4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6AA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D6A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AA4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D6A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AA4"/>
    <w:rPr>
      <w:rFonts w:eastAsiaTheme="minorHAns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D6A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zh-C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D6AA4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w">
    <w:name w:val="w"/>
    <w:basedOn w:val="DefaultParagraphFont"/>
    <w:rsid w:val="002D6AA4"/>
  </w:style>
  <w:style w:type="character" w:styleId="HTMLCode">
    <w:name w:val="HTML Code"/>
    <w:basedOn w:val="DefaultParagraphFont"/>
    <w:uiPriority w:val="99"/>
    <w:semiHidden/>
    <w:unhideWhenUsed/>
    <w:rsid w:val="002D6AA4"/>
    <w:rPr>
      <w:rFonts w:ascii="Courier New" w:eastAsia="Times New Roman" w:hAnsi="Courier New" w:cs="Courier New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2D6AA4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0.png"/><Relationship Id="rId26" Type="http://schemas.openxmlformats.org/officeDocument/2006/relationships/hyperlink" Target="https://github.com/YDLIDAR/LIDAR_SDK" TargetMode="External"/><Relationship Id="rId39" Type="http://schemas.openxmlformats.org/officeDocument/2006/relationships/image" Target="media/image28.png"/><Relationship Id="rId21" Type="http://schemas.openxmlformats.org/officeDocument/2006/relationships/image" Target="media/image13.jp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hyperlink" Target="https://controller.dl.playstation.net/controller/lang/en/2100002.html" TargetMode="External"/><Relationship Id="rId50" Type="http://schemas.openxmlformats.org/officeDocument/2006/relationships/hyperlink" Target="https://github.com/privvyledge/f1tenth_launch/blob/humble-dev/launch/teleop.launch.py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jpg"/><Relationship Id="rId29" Type="http://schemas.openxmlformats.org/officeDocument/2006/relationships/image" Target="media/image18.jpg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1.jpg"/><Relationship Id="rId37" Type="http://schemas.openxmlformats.org/officeDocument/2006/relationships/image" Target="media/image26.jpg"/><Relationship Id="rId40" Type="http://schemas.openxmlformats.org/officeDocument/2006/relationships/image" Target="media/image29.png"/><Relationship Id="rId45" Type="http://schemas.openxmlformats.org/officeDocument/2006/relationships/hyperlink" Target="https://controller.dl.playstation.net/controller/lang/en/2100002.html" TargetMode="External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1.jpeg"/><Relationship Id="rId31" Type="http://schemas.openxmlformats.org/officeDocument/2006/relationships/image" Target="media/image20.jpg"/><Relationship Id="rId44" Type="http://schemas.openxmlformats.org/officeDocument/2006/relationships/image" Target="media/image33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wired.it/gadget/videogiochi/2020/04/08/dualsense-controller-ps5/" TargetMode="External"/><Relationship Id="rId22" Type="http://schemas.openxmlformats.org/officeDocument/2006/relationships/image" Target="media/image14.png"/><Relationship Id="rId27" Type="http://schemas.openxmlformats.org/officeDocument/2006/relationships/hyperlink" Target="https://github.com/privvyledge/f1tenth_system" TargetMode="External"/><Relationship Id="rId30" Type="http://schemas.openxmlformats.org/officeDocument/2006/relationships/image" Target="media/image19.jpg"/><Relationship Id="rId35" Type="http://schemas.openxmlformats.org/officeDocument/2006/relationships/image" Target="media/image24.jpeg"/><Relationship Id="rId43" Type="http://schemas.openxmlformats.org/officeDocument/2006/relationships/image" Target="media/image32.png"/><Relationship Id="rId48" Type="http://schemas.openxmlformats.org/officeDocument/2006/relationships/image" Target="media/image35.png"/><Relationship Id="rId8" Type="http://schemas.openxmlformats.org/officeDocument/2006/relationships/image" Target="media/image1.jpeg"/><Relationship Id="rId51" Type="http://schemas.openxmlformats.org/officeDocument/2006/relationships/hyperlink" Target="https://traxxas.com/sites/default/files/HKC18030-R05_2972X-TraxxasID-Dual%20Charger-INST-EN.pdf" TargetMode="Externa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hyperlink" Target="https://github.com/IntelRealSense/librealsense" TargetMode="External"/><Relationship Id="rId33" Type="http://schemas.openxmlformats.org/officeDocument/2006/relationships/image" Target="media/image22.jpg"/><Relationship Id="rId38" Type="http://schemas.openxmlformats.org/officeDocument/2006/relationships/image" Target="media/image27.png"/><Relationship Id="rId46" Type="http://schemas.openxmlformats.org/officeDocument/2006/relationships/image" Target="media/image34.png"/><Relationship Id="rId20" Type="http://schemas.openxmlformats.org/officeDocument/2006/relationships/image" Target="media/image12.jpeg"/><Relationship Id="rId41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7.jpg"/><Relationship Id="rId36" Type="http://schemas.openxmlformats.org/officeDocument/2006/relationships/image" Target="media/image25.jpeg"/><Relationship Id="rId49" Type="http://schemas.openxmlformats.org/officeDocument/2006/relationships/hyperlink" Target="https://docs.ros.org/en/humble/Installation/Ubuntu-Install-Deb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649DE2-6702-4489-B85C-A9454584B1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2121</Words>
  <Characters>12090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uwatife Olabiran</dc:creator>
  <cp:keywords/>
  <dc:description/>
  <cp:lastModifiedBy>Boluwatife Olabiran</cp:lastModifiedBy>
  <cp:revision>30</cp:revision>
  <dcterms:created xsi:type="dcterms:W3CDTF">2024-12-19T01:34:00Z</dcterms:created>
  <dcterms:modified xsi:type="dcterms:W3CDTF">2024-12-19T13:58:00Z</dcterms:modified>
</cp:coreProperties>
</file>